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EE85C" w14:textId="7D5965F9" w:rsidR="00F70F88" w:rsidRPr="00FC29E5" w:rsidRDefault="00AE29A4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Tournament management syste</w:t>
      </w:r>
      <w:r w:rsidR="007330C4">
        <w:rPr>
          <w:rFonts w:asciiTheme="majorBidi" w:hAnsiTheme="majorBidi" w:cstheme="majorBidi"/>
          <w:b/>
          <w:bCs/>
          <w:sz w:val="44"/>
          <w:szCs w:val="44"/>
        </w:rPr>
        <w:t>m</w:t>
      </w:r>
    </w:p>
    <w:p w14:paraId="68974876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0EC3B6DB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48D78C76" w14:textId="3A642DFB" w:rsidR="00897D18" w:rsidRDefault="00AE29A4" w:rsidP="009F2EAB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                         </w:t>
      </w:r>
      <w:r w:rsidRPr="007330C4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7330C4" w:rsidRPr="007330C4">
        <w:rPr>
          <w:rFonts w:asciiTheme="majorBidi" w:hAnsiTheme="majorBidi" w:cstheme="majorBidi"/>
          <w:b/>
          <w:bCs/>
          <w:sz w:val="32"/>
          <w:szCs w:val="32"/>
        </w:rPr>
        <w:t>Name</w:t>
      </w:r>
      <w:r w:rsidR="007330C4">
        <w:rPr>
          <w:rFonts w:asciiTheme="majorBidi" w:hAnsiTheme="majorBidi" w:cstheme="majorBidi"/>
          <w:sz w:val="32"/>
          <w:szCs w:val="32"/>
        </w:rPr>
        <w:t>: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 w:rsidR="007330C4">
        <w:rPr>
          <w:rFonts w:asciiTheme="majorBidi" w:hAnsiTheme="majorBidi" w:cstheme="majorBidi"/>
          <w:sz w:val="32"/>
          <w:szCs w:val="32"/>
        </w:rPr>
        <w:t xml:space="preserve">Syed </w:t>
      </w:r>
      <w:r>
        <w:rPr>
          <w:rFonts w:asciiTheme="majorBidi" w:hAnsiTheme="majorBidi" w:cstheme="majorBidi"/>
          <w:sz w:val="32"/>
          <w:szCs w:val="32"/>
        </w:rPr>
        <w:t xml:space="preserve">QAIM RAZA </w:t>
      </w:r>
      <w:r w:rsidR="007330C4">
        <w:rPr>
          <w:rFonts w:asciiTheme="majorBidi" w:hAnsiTheme="majorBidi" w:cstheme="majorBidi"/>
          <w:sz w:val="32"/>
          <w:szCs w:val="32"/>
        </w:rPr>
        <w:t>Kazmi</w:t>
      </w:r>
      <w:r>
        <w:rPr>
          <w:rFonts w:asciiTheme="majorBidi" w:hAnsiTheme="majorBidi" w:cstheme="majorBidi"/>
          <w:sz w:val="32"/>
          <w:szCs w:val="32"/>
        </w:rPr>
        <w:t xml:space="preserve">  </w:t>
      </w:r>
      <w:r w:rsidR="00F70F88" w:rsidRPr="00FC29E5">
        <w:rPr>
          <w:rFonts w:asciiTheme="majorBidi" w:hAnsiTheme="majorBidi" w:cstheme="majorBidi"/>
          <w:sz w:val="32"/>
          <w:szCs w:val="32"/>
        </w:rPr>
        <w:t xml:space="preserve">   </w:t>
      </w:r>
      <w:r>
        <w:rPr>
          <w:rFonts w:asciiTheme="majorBidi" w:hAnsiTheme="majorBidi" w:cstheme="majorBidi"/>
          <w:sz w:val="32"/>
          <w:szCs w:val="32"/>
        </w:rPr>
        <w:t xml:space="preserve">       </w:t>
      </w:r>
    </w:p>
    <w:p w14:paraId="472D4CB9" w14:textId="77777777" w:rsidR="00897D18" w:rsidRDefault="00897D18" w:rsidP="009F2EAB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14FFC422" w14:textId="3313FBEF" w:rsidR="00AE6BCC" w:rsidRDefault="00F70F88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AE6BCC">
        <w:rPr>
          <w:rFonts w:asciiTheme="majorBidi" w:hAnsiTheme="majorBidi" w:cstheme="majorBidi"/>
          <w:b/>
          <w:bCs/>
          <w:sz w:val="32"/>
          <w:szCs w:val="32"/>
        </w:rPr>
        <w:t>Short Description of your project</w:t>
      </w:r>
    </w:p>
    <w:p w14:paraId="33755112" w14:textId="18D6FA3C" w:rsidR="00897D18" w:rsidRDefault="00AE6BCC" w:rsidP="007C2025">
      <w:pPr>
        <w:pStyle w:val="PlainText"/>
        <w:rPr>
          <w:rFonts w:ascii="Courier New" w:hAnsi="Courier New" w:cs="Courier New"/>
          <w:sz w:val="24"/>
          <w:szCs w:val="24"/>
        </w:rPr>
      </w:pPr>
      <w:r w:rsidRPr="0043515F">
        <w:rPr>
          <w:rFonts w:ascii="Courier New" w:hAnsi="Courier New" w:cs="Courier New"/>
          <w:sz w:val="24"/>
          <w:szCs w:val="24"/>
        </w:rPr>
        <w:t>This is tournament system which have an</w:t>
      </w:r>
      <w:r w:rsidR="00E9137E" w:rsidRPr="0043515F">
        <w:rPr>
          <w:rFonts w:ascii="Courier New" w:hAnsi="Courier New" w:cs="Courier New"/>
          <w:sz w:val="24"/>
          <w:szCs w:val="24"/>
        </w:rPr>
        <w:t xml:space="preserve"> </w:t>
      </w:r>
      <w:r w:rsidRPr="0043515F">
        <w:rPr>
          <w:rFonts w:ascii="Courier New" w:hAnsi="Courier New" w:cs="Courier New"/>
          <w:sz w:val="24"/>
          <w:szCs w:val="24"/>
        </w:rPr>
        <w:t>Admin</w:t>
      </w:r>
      <w:r w:rsidR="00E9137E" w:rsidRPr="0043515F">
        <w:rPr>
          <w:rFonts w:ascii="Courier New" w:hAnsi="Courier New" w:cs="Courier New"/>
          <w:sz w:val="24"/>
          <w:szCs w:val="24"/>
        </w:rPr>
        <w:t xml:space="preserve"> (Tournament manager)</w:t>
      </w:r>
      <w:r w:rsidRPr="0043515F">
        <w:rPr>
          <w:rFonts w:ascii="Courier New" w:hAnsi="Courier New" w:cs="Courier New"/>
          <w:sz w:val="24"/>
          <w:szCs w:val="24"/>
        </w:rPr>
        <w:t xml:space="preserve"> and a player(users</w:t>
      </w:r>
      <w:r w:rsidR="00897D18" w:rsidRPr="0043515F">
        <w:rPr>
          <w:rFonts w:ascii="Courier New" w:hAnsi="Courier New" w:cs="Courier New"/>
          <w:sz w:val="24"/>
          <w:szCs w:val="24"/>
        </w:rPr>
        <w:t>)</w:t>
      </w:r>
      <w:r w:rsidRPr="0043515F">
        <w:rPr>
          <w:rFonts w:ascii="Courier New" w:hAnsi="Courier New" w:cs="Courier New"/>
          <w:sz w:val="24"/>
          <w:szCs w:val="24"/>
        </w:rPr>
        <w:t>.</w:t>
      </w:r>
      <w:r w:rsidR="00897D18" w:rsidRPr="0043515F">
        <w:rPr>
          <w:rFonts w:ascii="Courier New" w:hAnsi="Courier New" w:cs="Courier New"/>
          <w:sz w:val="24"/>
          <w:szCs w:val="24"/>
        </w:rPr>
        <w:t xml:space="preserve"> </w:t>
      </w:r>
      <w:r w:rsidRPr="0043515F">
        <w:rPr>
          <w:rFonts w:ascii="Courier New" w:hAnsi="Courier New" w:cs="Courier New"/>
          <w:sz w:val="24"/>
          <w:szCs w:val="24"/>
        </w:rPr>
        <w:t>First</w:t>
      </w:r>
      <w:r w:rsidR="00897D18" w:rsidRPr="0043515F">
        <w:rPr>
          <w:rFonts w:ascii="Courier New" w:hAnsi="Courier New" w:cs="Courier New"/>
          <w:sz w:val="24"/>
          <w:szCs w:val="24"/>
        </w:rPr>
        <w:t>,</w:t>
      </w:r>
      <w:r w:rsidRPr="0043515F">
        <w:rPr>
          <w:rFonts w:ascii="Courier New" w:hAnsi="Courier New" w:cs="Courier New"/>
          <w:sz w:val="24"/>
          <w:szCs w:val="24"/>
        </w:rPr>
        <w:t xml:space="preserve"> of all we have a team registration,</w:t>
      </w:r>
      <w:r w:rsidR="00897D18" w:rsidRPr="0043515F">
        <w:rPr>
          <w:rFonts w:ascii="Courier New" w:hAnsi="Courier New" w:cs="Courier New"/>
          <w:sz w:val="24"/>
          <w:szCs w:val="24"/>
        </w:rPr>
        <w:t xml:space="preserve"> </w:t>
      </w:r>
      <w:r w:rsidR="004A4F1B" w:rsidRPr="0043515F">
        <w:rPr>
          <w:rFonts w:ascii="Courier New" w:hAnsi="Courier New" w:cs="Courier New"/>
          <w:sz w:val="24"/>
          <w:szCs w:val="24"/>
        </w:rPr>
        <w:t>team add and then we login as an admin and team(user) then you select the game which we have either cricket, football, chess, badminton then we add how many player</w:t>
      </w:r>
      <w:r w:rsidR="00897D18" w:rsidRPr="0043515F">
        <w:rPr>
          <w:rFonts w:ascii="Courier New" w:hAnsi="Courier New" w:cs="Courier New"/>
          <w:sz w:val="24"/>
          <w:szCs w:val="24"/>
        </w:rPr>
        <w:t>s</w:t>
      </w:r>
      <w:r w:rsidR="004A4F1B" w:rsidRPr="0043515F">
        <w:rPr>
          <w:rFonts w:ascii="Courier New" w:hAnsi="Courier New" w:cs="Courier New"/>
          <w:sz w:val="24"/>
          <w:szCs w:val="24"/>
        </w:rPr>
        <w:t xml:space="preserve"> you want add in a team so same again in all games.</w:t>
      </w:r>
      <w:r w:rsidR="00E9137E" w:rsidRPr="0043515F">
        <w:rPr>
          <w:rFonts w:ascii="Courier New" w:hAnsi="Courier New" w:cs="Courier New"/>
          <w:sz w:val="24"/>
          <w:szCs w:val="24"/>
        </w:rPr>
        <w:t xml:space="preserve"> Team can remove any player and admin can remove team not any team member. </w:t>
      </w:r>
      <w:r w:rsidR="004A4F1B" w:rsidRPr="0043515F">
        <w:rPr>
          <w:rFonts w:ascii="Courier New" w:hAnsi="Courier New" w:cs="Courier New"/>
          <w:sz w:val="24"/>
          <w:szCs w:val="24"/>
        </w:rPr>
        <w:t>The team players h</w:t>
      </w:r>
      <w:r w:rsidR="00897D18" w:rsidRPr="0043515F">
        <w:rPr>
          <w:rFonts w:ascii="Courier New" w:hAnsi="Courier New" w:cs="Courier New"/>
          <w:sz w:val="24"/>
          <w:szCs w:val="24"/>
        </w:rPr>
        <w:t>ave</w:t>
      </w:r>
      <w:r w:rsidR="004A4F1B" w:rsidRPr="0043515F">
        <w:rPr>
          <w:rFonts w:ascii="Courier New" w:hAnsi="Courier New" w:cs="Courier New"/>
          <w:sz w:val="24"/>
          <w:szCs w:val="24"/>
        </w:rPr>
        <w:t xml:space="preserve"> been sorted in player</w:t>
      </w:r>
      <w:r w:rsidR="00897D18" w:rsidRPr="0043515F">
        <w:rPr>
          <w:rFonts w:ascii="Courier New" w:hAnsi="Courier New" w:cs="Courier New"/>
          <w:sz w:val="24"/>
          <w:szCs w:val="24"/>
        </w:rPr>
        <w:t>s</w:t>
      </w:r>
      <w:r w:rsidR="004A4F1B" w:rsidRPr="0043515F">
        <w:rPr>
          <w:rFonts w:ascii="Courier New" w:hAnsi="Courier New" w:cs="Courier New"/>
          <w:sz w:val="24"/>
          <w:szCs w:val="24"/>
        </w:rPr>
        <w:t xml:space="preserve"> manner such as batsman,</w:t>
      </w:r>
      <w:r w:rsidR="00897D18" w:rsidRPr="0043515F">
        <w:rPr>
          <w:rFonts w:ascii="Courier New" w:hAnsi="Courier New" w:cs="Courier New"/>
          <w:sz w:val="24"/>
          <w:szCs w:val="24"/>
        </w:rPr>
        <w:t xml:space="preserve"> A</w:t>
      </w:r>
      <w:r w:rsidR="004A4F1B" w:rsidRPr="0043515F">
        <w:rPr>
          <w:rFonts w:ascii="Courier New" w:hAnsi="Courier New" w:cs="Courier New"/>
          <w:sz w:val="24"/>
          <w:szCs w:val="24"/>
        </w:rPr>
        <w:t>ll</w:t>
      </w:r>
      <w:r w:rsidR="00897D18" w:rsidRPr="0043515F">
        <w:rPr>
          <w:rFonts w:ascii="Courier New" w:hAnsi="Courier New" w:cs="Courier New"/>
          <w:sz w:val="24"/>
          <w:szCs w:val="24"/>
        </w:rPr>
        <w:t xml:space="preserve"> </w:t>
      </w:r>
      <w:r w:rsidR="00897D18" w:rsidRPr="0043515F">
        <w:rPr>
          <w:rFonts w:asciiTheme="majorBidi" w:hAnsiTheme="majorBidi" w:cstheme="majorBidi"/>
          <w:sz w:val="24"/>
          <w:szCs w:val="24"/>
        </w:rPr>
        <w:t>R</w:t>
      </w:r>
      <w:r w:rsidR="004A4F1B" w:rsidRPr="0043515F">
        <w:rPr>
          <w:rFonts w:asciiTheme="majorBidi" w:hAnsiTheme="majorBidi" w:cstheme="majorBidi"/>
          <w:sz w:val="24"/>
          <w:szCs w:val="24"/>
        </w:rPr>
        <w:t>ounder</w:t>
      </w:r>
      <w:r w:rsidR="004A4F1B" w:rsidRPr="0043515F">
        <w:rPr>
          <w:rFonts w:ascii="Courier New" w:hAnsi="Courier New" w:cs="Courier New"/>
          <w:sz w:val="24"/>
          <w:szCs w:val="24"/>
        </w:rPr>
        <w:t xml:space="preserve">, </w:t>
      </w:r>
      <w:r w:rsidR="00957418" w:rsidRPr="0043515F">
        <w:rPr>
          <w:rFonts w:ascii="Courier New" w:hAnsi="Courier New" w:cs="Courier New"/>
          <w:sz w:val="24"/>
          <w:szCs w:val="24"/>
        </w:rPr>
        <w:t xml:space="preserve">bowler. This is the tournament management system. </w:t>
      </w:r>
    </w:p>
    <w:p w14:paraId="0A4A8453" w14:textId="77777777" w:rsidR="007C2025" w:rsidRPr="007C2025" w:rsidRDefault="007C2025" w:rsidP="007C2025">
      <w:pPr>
        <w:pStyle w:val="PlainText"/>
        <w:rPr>
          <w:rFonts w:ascii="Courier New" w:hAnsi="Courier New" w:cs="Courier New"/>
          <w:sz w:val="24"/>
          <w:szCs w:val="24"/>
        </w:rPr>
      </w:pPr>
    </w:p>
    <w:p w14:paraId="0FBB50FA" w14:textId="212C3151" w:rsidR="00897D18" w:rsidRPr="007C2025" w:rsidRDefault="00FC29E5" w:rsidP="007C2025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AE6BCC">
        <w:rPr>
          <w:rFonts w:asciiTheme="majorBidi" w:hAnsiTheme="majorBidi" w:cstheme="majorBidi"/>
          <w:b/>
          <w:bCs/>
          <w:sz w:val="32"/>
          <w:szCs w:val="32"/>
        </w:rPr>
        <w:t>Users of Application</w:t>
      </w:r>
    </w:p>
    <w:p w14:paraId="6EFD7B07" w14:textId="36B3EA78" w:rsidR="00897D18" w:rsidRPr="007C2025" w:rsidRDefault="00957418" w:rsidP="00897D18">
      <w:pPr>
        <w:ind w:left="360"/>
        <w:rPr>
          <w:rFonts w:asciiTheme="majorBidi" w:hAnsiTheme="majorBidi" w:cstheme="majorBidi"/>
        </w:rPr>
      </w:pPr>
      <w:r w:rsidRPr="007C2025">
        <w:rPr>
          <w:rFonts w:asciiTheme="majorBidi" w:hAnsiTheme="majorBidi" w:cstheme="majorBidi"/>
        </w:rPr>
        <w:t>Two user one is admin</w:t>
      </w:r>
      <w:r w:rsidR="00897D18" w:rsidRPr="007C2025">
        <w:rPr>
          <w:rFonts w:asciiTheme="majorBidi" w:hAnsiTheme="majorBidi" w:cstheme="majorBidi"/>
        </w:rPr>
        <w:t xml:space="preserve"> (Tournament manager)</w:t>
      </w:r>
      <w:r w:rsidRPr="007C2025">
        <w:rPr>
          <w:rFonts w:asciiTheme="majorBidi" w:hAnsiTheme="majorBidi" w:cstheme="majorBidi"/>
        </w:rPr>
        <w:t xml:space="preserve"> and other is the team(user)</w:t>
      </w:r>
    </w:p>
    <w:p w14:paraId="0FD28350" w14:textId="77777777" w:rsidR="00897D18" w:rsidRPr="00957418" w:rsidRDefault="00897D18" w:rsidP="00957418">
      <w:pPr>
        <w:ind w:left="360"/>
        <w:rPr>
          <w:rFonts w:asciiTheme="majorBidi" w:hAnsiTheme="majorBidi" w:cstheme="majorBidi"/>
          <w:sz w:val="20"/>
          <w:szCs w:val="20"/>
        </w:rPr>
      </w:pPr>
    </w:p>
    <w:p w14:paraId="0D870EDC" w14:textId="40B0BCF2" w:rsidR="00FC29E5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p w14:paraId="574D6CF9" w14:textId="6C90E611" w:rsidR="00957418" w:rsidRDefault="00957418" w:rsidP="0095741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021072BD" w14:textId="2F36C9A6" w:rsidR="00957418" w:rsidRPr="007C2025" w:rsidRDefault="009574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>1.Team registration</w:t>
      </w:r>
    </w:p>
    <w:p w14:paraId="63E2A6CA" w14:textId="77777777" w:rsidR="00897D18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AD5CE4E" w14:textId="09258A26" w:rsidR="00957418" w:rsidRPr="007C2025" w:rsidRDefault="009574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>2.login as team and admin</w:t>
      </w:r>
    </w:p>
    <w:p w14:paraId="00318377" w14:textId="77777777" w:rsidR="00897D18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E876195" w14:textId="068D0D6D" w:rsidR="00957418" w:rsidRPr="007C2025" w:rsidRDefault="004302EC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 xml:space="preserve">3.select game </w:t>
      </w:r>
    </w:p>
    <w:p w14:paraId="6C48D3FB" w14:textId="77777777" w:rsidR="00897D18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39D34FDD" w14:textId="77777777" w:rsidR="004302EC" w:rsidRPr="007C2025" w:rsidRDefault="004302EC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>3.Add team</w:t>
      </w:r>
    </w:p>
    <w:p w14:paraId="334E2DE3" w14:textId="77777777" w:rsidR="00897D18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2E04945" w14:textId="40F9340A" w:rsidR="004302EC" w:rsidRPr="007C2025" w:rsidRDefault="004302EC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>4.Add player</w:t>
      </w:r>
    </w:p>
    <w:p w14:paraId="02B61CA0" w14:textId="77777777" w:rsidR="00897D18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31D2BBD" w14:textId="59433787" w:rsidR="004302EC" w:rsidRPr="007C2025" w:rsidRDefault="004302EC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>5.only admin can view</w:t>
      </w:r>
    </w:p>
    <w:p w14:paraId="5EE130BC" w14:textId="77777777" w:rsidR="00897D18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4DBDEB47" w14:textId="1F74CCCA" w:rsidR="004302EC" w:rsidRPr="007C2025" w:rsidRDefault="004302EC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>6.view record</w:t>
      </w:r>
    </w:p>
    <w:p w14:paraId="1EDCB13C" w14:textId="77777777" w:rsidR="00897D18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4671C1DD" w14:textId="0017747E" w:rsidR="004302EC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lastRenderedPageBreak/>
        <w:t>7</w:t>
      </w:r>
      <w:r w:rsidR="004302EC" w:rsidRPr="007C2025">
        <w:rPr>
          <w:rFonts w:asciiTheme="majorBidi" w:hAnsiTheme="majorBidi" w:cstheme="majorBidi"/>
          <w:sz w:val="24"/>
          <w:szCs w:val="24"/>
        </w:rPr>
        <w:t>.Game schedule</w:t>
      </w:r>
    </w:p>
    <w:p w14:paraId="65380B75" w14:textId="77777777" w:rsidR="00897D18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A0133C5" w14:textId="13880BC4" w:rsidR="004302EC" w:rsidRPr="007C2025" w:rsidRDefault="00897D18" w:rsidP="009574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>8</w:t>
      </w:r>
      <w:r w:rsidR="004302EC" w:rsidRPr="007C2025">
        <w:rPr>
          <w:rFonts w:asciiTheme="majorBidi" w:hAnsiTheme="majorBidi" w:cstheme="majorBidi"/>
          <w:sz w:val="24"/>
          <w:szCs w:val="24"/>
        </w:rPr>
        <w:t>.Complain cell</w:t>
      </w:r>
    </w:p>
    <w:p w14:paraId="09E58F92" w14:textId="77777777" w:rsidR="00897D18" w:rsidRPr="007C2025" w:rsidRDefault="00897D18" w:rsidP="004302EC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50E3552B" w14:textId="3044DC76" w:rsidR="00897D18" w:rsidRDefault="00897D18" w:rsidP="00897D18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7C2025">
        <w:rPr>
          <w:rFonts w:asciiTheme="majorBidi" w:hAnsiTheme="majorBidi" w:cstheme="majorBidi"/>
          <w:sz w:val="24"/>
          <w:szCs w:val="24"/>
        </w:rPr>
        <w:t>9</w:t>
      </w:r>
      <w:r w:rsidR="004302EC" w:rsidRPr="007C2025">
        <w:rPr>
          <w:rFonts w:asciiTheme="majorBidi" w:hAnsiTheme="majorBidi" w:cstheme="majorBidi"/>
          <w:sz w:val="24"/>
          <w:szCs w:val="24"/>
        </w:rPr>
        <w:t xml:space="preserve">. Admin can delete the team </w:t>
      </w:r>
    </w:p>
    <w:p w14:paraId="5CCA7262" w14:textId="5D92F96F" w:rsidR="007330C4" w:rsidRDefault="007330C4" w:rsidP="00897D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6A77FD60" w14:textId="77777777" w:rsidR="007330C4" w:rsidRPr="007C2025" w:rsidRDefault="007330C4" w:rsidP="00897D1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151BA22" w14:textId="1023A377" w:rsidR="00FC29E5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Wireframes</w:t>
      </w:r>
    </w:p>
    <w:p w14:paraId="4308AED4" w14:textId="5258B6D3" w:rsidR="004302EC" w:rsidRDefault="004302EC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8BA9B56" w14:textId="43BD2F62" w:rsidR="008C639A" w:rsidRDefault="00630E8A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BCF9F4A" wp14:editId="0003B319">
                <wp:simplePos x="0" y="0"/>
                <wp:positionH relativeFrom="column">
                  <wp:posOffset>-104775</wp:posOffset>
                </wp:positionH>
                <wp:positionV relativeFrom="paragraph">
                  <wp:posOffset>363220</wp:posOffset>
                </wp:positionV>
                <wp:extent cx="1828800" cy="704850"/>
                <wp:effectExtent l="0" t="0" r="76200" b="571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0" cy="704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68DF6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8.25pt;margin-top:28.6pt;width:2in;height:55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" strokecolor="#ffd966 [1943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F37606C" wp14:editId="42A2C01F">
            <wp:extent cx="4924425" cy="33745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335" cy="3381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F9FA8" w14:textId="3113921A" w:rsidR="008C639A" w:rsidRDefault="008C639A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0C9C8D62" w14:textId="008353CB" w:rsidR="008C639A" w:rsidRPr="008C639A" w:rsidRDefault="00630E8A" w:rsidP="008C639A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A39F00" wp14:editId="1942AE16">
                <wp:simplePos x="0" y="0"/>
                <wp:positionH relativeFrom="margin">
                  <wp:align>left</wp:align>
                </wp:positionH>
                <wp:positionV relativeFrom="paragraph">
                  <wp:posOffset>250189</wp:posOffset>
                </wp:positionV>
                <wp:extent cx="1609725" cy="590550"/>
                <wp:effectExtent l="0" t="38100" r="47625" b="190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9725" cy="5905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B4823" id="Straight Arrow Connector 4" o:spid="_x0000_s1026" type="#_x0000_t32" style="position:absolute;margin-left:0;margin-top:19.7pt;width:126.75pt;height:46.5pt;flip:y;z-index:2516797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" strokecolor="#ffd966 [1943]" strokeweight="1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       </w:t>
      </w:r>
      <w:r>
        <w:rPr>
          <w:noProof/>
        </w:rPr>
        <w:drawing>
          <wp:inline distT="0" distB="0" distL="0" distR="0" wp14:anchorId="5EABC63E" wp14:editId="71C120FE">
            <wp:extent cx="4762500" cy="3743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B013D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93BA588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0648B8D1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36D94CB" w14:textId="104A1D0A" w:rsidR="008C639A" w:rsidRDefault="00630E8A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DAD0D59" wp14:editId="62206006">
                <wp:simplePos x="0" y="0"/>
                <wp:positionH relativeFrom="margin">
                  <wp:align>left</wp:align>
                </wp:positionH>
                <wp:positionV relativeFrom="paragraph">
                  <wp:posOffset>415290</wp:posOffset>
                </wp:positionV>
                <wp:extent cx="1295400" cy="1019175"/>
                <wp:effectExtent l="0" t="38100" r="57150" b="2857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5400" cy="10191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AA012F" id="Straight Arrow Connector 25" o:spid="_x0000_s1026" type="#_x0000_t32" style="position:absolute;margin-left:0;margin-top:32.7pt;width:102pt;height:80.25pt;flip:y;z-index:2516817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" strokecolor="#ffd966 [1943]" strokeweight="1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6F4DBAF" wp14:editId="78CE2954">
            <wp:extent cx="5172075" cy="28575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470DC" w14:textId="614A5FD1" w:rsidR="00A4433D" w:rsidRPr="00A4433D" w:rsidRDefault="00A4433D" w:rsidP="00A4433D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D4AC218" w14:textId="38050582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3B1308E" w14:textId="2FA099BE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F36E5EA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C757491" w14:textId="454C030D" w:rsidR="008C639A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01DE79C" wp14:editId="74279C9D">
                <wp:simplePos x="0" y="0"/>
                <wp:positionH relativeFrom="margin">
                  <wp:align>left</wp:align>
                </wp:positionH>
                <wp:positionV relativeFrom="paragraph">
                  <wp:posOffset>640080</wp:posOffset>
                </wp:positionV>
                <wp:extent cx="2933700" cy="1162050"/>
                <wp:effectExtent l="0" t="38100" r="57150" b="190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33700" cy="11620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10D05" id="Straight Arrow Connector 27" o:spid="_x0000_s1026" type="#_x0000_t32" style="position:absolute;margin-left:0;margin-top:50.4pt;width:231pt;height:91.5pt;flip:y;z-index:2516838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" strokecolor="#ffd966 [1943]" strokeweight="1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C1F9150" wp14:editId="6A0ADF35">
            <wp:extent cx="4924425" cy="27717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4E39A" w14:textId="1ACC61B7" w:rsidR="008C639A" w:rsidRDefault="008C639A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6E4671FF" w14:textId="37B4B92C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B30B031" wp14:editId="7D50BDC4">
                <wp:simplePos x="0" y="0"/>
                <wp:positionH relativeFrom="margin">
                  <wp:align>left</wp:align>
                </wp:positionH>
                <wp:positionV relativeFrom="paragraph">
                  <wp:posOffset>2882900</wp:posOffset>
                </wp:positionV>
                <wp:extent cx="838200" cy="628650"/>
                <wp:effectExtent l="0" t="38100" r="57150" b="190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8200" cy="628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8A32E1" id="Straight Arrow Connector 33" o:spid="_x0000_s1026" type="#_x0000_t32" style="position:absolute;margin-left:0;margin-top:227pt;width:66pt;height:49.5pt;flip:y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" strokecolor="#ffd966 [1943]" strokeweight="1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34C9704" wp14:editId="558057CA">
                <wp:simplePos x="0" y="0"/>
                <wp:positionH relativeFrom="margin">
                  <wp:align>left</wp:align>
                </wp:positionH>
                <wp:positionV relativeFrom="paragraph">
                  <wp:posOffset>1054099</wp:posOffset>
                </wp:positionV>
                <wp:extent cx="2552700" cy="466725"/>
                <wp:effectExtent l="0" t="0" r="76200" b="8572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2700" cy="4667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881C4" id="Straight Arrow Connector 32" o:spid="_x0000_s1026" type="#_x0000_t32" style="position:absolute;margin-left:0;margin-top:83pt;width:201pt;height:36.75pt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" strokecolor="#ffd966 [1943]" strokeweight="1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</w:t>
      </w:r>
      <w:r>
        <w:rPr>
          <w:noProof/>
        </w:rPr>
        <w:drawing>
          <wp:inline distT="0" distB="0" distL="0" distR="0" wp14:anchorId="6BEA440C" wp14:editId="371B55D1">
            <wp:extent cx="4276725" cy="58959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589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8555B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A72BE5E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6F516266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070785D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5AD7389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47422E5" w14:textId="6A4B2917" w:rsidR="00A4433D" w:rsidRDefault="00176B1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IF we want to remove player so:</w:t>
      </w:r>
    </w:p>
    <w:p w14:paraId="076ED720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EF05322" w14:textId="77777777" w:rsidR="00A4433D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6CF750EF" w14:textId="77777777" w:rsidR="00A4433D" w:rsidRDefault="00A4433D" w:rsidP="00A4433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The player “Shoaib” has been removed</w:t>
      </w:r>
    </w:p>
    <w:p w14:paraId="3BF19B8C" w14:textId="058C286B" w:rsidR="008C639A" w:rsidRPr="00A4433D" w:rsidRDefault="00A4433D" w:rsidP="00A4433D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5ABB8F5" wp14:editId="404C5B83">
                <wp:simplePos x="0" y="0"/>
                <wp:positionH relativeFrom="margin">
                  <wp:posOffset>3952874</wp:posOffset>
                </wp:positionH>
                <wp:positionV relativeFrom="paragraph">
                  <wp:posOffset>6351</wp:posOffset>
                </wp:positionV>
                <wp:extent cx="2305050" cy="457200"/>
                <wp:effectExtent l="38100" t="0" r="19050" b="7620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05050" cy="457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4BEBD" id="Straight Arrow Connector 29" o:spid="_x0000_s1026" type="#_x0000_t32" style="position:absolute;margin-left:311.25pt;margin-top:.5pt;width:181.5pt;height:36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" strokecolor="#ffd966 [1943]" strokeweight="1.5pt">
                <v:stroke endarrow="block" joinstyle="miter"/>
                <w10:wrap anchorx="margin"/>
              </v:shape>
            </w:pict>
          </mc:Fallback>
        </mc:AlternateContent>
      </w:r>
    </w:p>
    <w:p w14:paraId="111C9AED" w14:textId="4064B148" w:rsidR="008C639A" w:rsidRDefault="00A4433D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A8E353D" wp14:editId="48057FDB">
                <wp:simplePos x="0" y="0"/>
                <wp:positionH relativeFrom="margin">
                  <wp:posOffset>104775</wp:posOffset>
                </wp:positionH>
                <wp:positionV relativeFrom="paragraph">
                  <wp:posOffset>2068830</wp:posOffset>
                </wp:positionV>
                <wp:extent cx="628650" cy="1276350"/>
                <wp:effectExtent l="0" t="0" r="57150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127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360FD" id="Straight Arrow Connector 30" o:spid="_x0000_s1026" type="#_x0000_t32" style="position:absolute;margin-left:8.25pt;margin-top:162.9pt;width:49.5pt;height:100.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" strokecolor="#ffd966 [1943]" strokeweight="1.5pt">
                <v:stroke endarrow="block" joinstyle="miter"/>
                <w10:wrap anchorx="margin"/>
              </v:shape>
            </w:pict>
          </mc:Fallback>
        </mc:AlternateContent>
      </w:r>
      <w:r w:rsidR="001A61F2">
        <w:rPr>
          <w:noProof/>
        </w:rPr>
        <w:drawing>
          <wp:inline distT="0" distB="0" distL="0" distR="0" wp14:anchorId="0AAC8A4B" wp14:editId="4D1BD91B">
            <wp:extent cx="4905375" cy="60864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608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1A751" w14:textId="09AC850D" w:rsidR="008C639A" w:rsidRDefault="008C639A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77296F5" w14:textId="77777777" w:rsidR="00897D18" w:rsidRPr="004421BA" w:rsidRDefault="00897D18" w:rsidP="004421BA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22AFCB5" w14:textId="77777777" w:rsidR="0043515F" w:rsidRPr="0043515F" w:rsidRDefault="0043515F" w:rsidP="0043515F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60A14AA2" w14:textId="53D9B8CF" w:rsidR="009C4758" w:rsidRDefault="00FC29E5" w:rsidP="0043515F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 xml:space="preserve">Data Structures </w:t>
      </w:r>
    </w:p>
    <w:p w14:paraId="6293CCD7" w14:textId="77777777" w:rsidR="0043515F" w:rsidRPr="0043515F" w:rsidRDefault="0043515F" w:rsidP="0043515F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7AADF57F" w14:textId="5F9A076A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opteamnam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;                                // (opt mean opponent)</w:t>
      </w:r>
    </w:p>
    <w:p w14:paraId="7EB0042A" w14:textId="77777777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lastRenderedPageBreak/>
        <w:t xml:space="preserve">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teamnam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;</w:t>
      </w:r>
    </w:p>
    <w:p w14:paraId="78C65F67" w14:textId="6D46EAE6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opentnam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;                                  // (foot mean football)</w:t>
      </w:r>
    </w:p>
    <w:p w14:paraId="36E5528B" w14:textId="54AE7CC1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string name; </w:t>
      </w:r>
    </w:p>
    <w:p w14:paraId="3CA6E26A" w14:textId="7265A250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footteamnam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 xml:space="preserve">;                                </w:t>
      </w:r>
    </w:p>
    <w:p w14:paraId="0BB2ED90" w14:textId="2AF96510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footopteamnam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;</w:t>
      </w:r>
    </w:p>
    <w:p w14:paraId="6A5074F1" w14:textId="158916ED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int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howmanyplayer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;</w:t>
      </w:r>
    </w:p>
    <w:p w14:paraId="2F18F211" w14:textId="77777777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>int yes = false;</w:t>
      </w:r>
    </w:p>
    <w:p w14:paraId="6B0B3616" w14:textId="77777777" w:rsidR="00E9137E" w:rsidRPr="0043515F" w:rsidRDefault="00E9137E" w:rsidP="00E9137E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>int count = 0;</w:t>
      </w:r>
    </w:p>
    <w:p w14:paraId="27719AE2" w14:textId="67973DDC" w:rsidR="009C4758" w:rsidRDefault="00E9137E" w:rsidP="00E93A16">
      <w:pPr>
        <w:pStyle w:val="PlainText"/>
        <w:rPr>
          <w:rFonts w:ascii="Courier New" w:hAnsi="Courier New" w:cs="Courier New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const int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arraysiz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 xml:space="preserve"> = 11</w:t>
      </w:r>
      <w:r w:rsidRPr="0043515F">
        <w:rPr>
          <w:rFonts w:ascii="Courier New" w:hAnsi="Courier New" w:cs="Courier New"/>
          <w:sz w:val="28"/>
          <w:szCs w:val="28"/>
        </w:rPr>
        <w:t>;</w:t>
      </w:r>
    </w:p>
    <w:p w14:paraId="302D02DB" w14:textId="77777777" w:rsidR="00E93A16" w:rsidRPr="00E93A16" w:rsidRDefault="00E93A16" w:rsidP="00E93A16">
      <w:pPr>
        <w:pStyle w:val="PlainText"/>
        <w:rPr>
          <w:rFonts w:ascii="Courier New" w:hAnsi="Courier New" w:cs="Courier New"/>
          <w:sz w:val="28"/>
          <w:szCs w:val="28"/>
        </w:rPr>
      </w:pPr>
    </w:p>
    <w:p w14:paraId="3FE7D319" w14:textId="77777777" w:rsidR="00E93A16" w:rsidRDefault="00FC29E5" w:rsidP="00E93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s Prototypes</w:t>
      </w:r>
    </w:p>
    <w:p w14:paraId="43AC6E94" w14:textId="41980444" w:rsidR="00E93A16" w:rsidRDefault="00E93A16" w:rsidP="00E93A16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v</w:t>
      </w:r>
      <w:r w:rsidR="0043515F" w:rsidRPr="00E93A16">
        <w:rPr>
          <w:rFonts w:asciiTheme="majorBidi" w:hAnsiTheme="majorBidi" w:cstheme="majorBidi"/>
          <w:sz w:val="28"/>
          <w:szCs w:val="28"/>
        </w:rPr>
        <w:t>oid menu();</w:t>
      </w:r>
    </w:p>
    <w:p w14:paraId="57447C42" w14:textId="77777777" w:rsidR="00E93A16" w:rsidRDefault="0043515F" w:rsidP="00E93A16">
      <w:pPr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checkpassdigit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 xml:space="preserve">(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passwort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);</w:t>
      </w:r>
    </w:p>
    <w:p w14:paraId="7066495E" w14:textId="3C7B0A3C" w:rsidR="0043515F" w:rsidRPr="00E93A16" w:rsidRDefault="0043515F" w:rsidP="00E93A16">
      <w:pPr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checkmail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string emails);</w:t>
      </w:r>
    </w:p>
    <w:p w14:paraId="1F199DAD" w14:textId="77777777" w:rsidR="0043515F" w:rsidRP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>int selectgame();</w:t>
      </w:r>
    </w:p>
    <w:p w14:paraId="34C2B982" w14:textId="77777777" w:rsidR="0043515F" w:rsidRP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int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admincheck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);</w:t>
      </w:r>
    </w:p>
    <w:p w14:paraId="49C0752B" w14:textId="795FCF5B" w:rsidR="0043515F" w:rsidRDefault="0043515F" w:rsidP="00E93A16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playertyp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);</w:t>
      </w:r>
    </w:p>
    <w:p w14:paraId="3BAB8F36" w14:textId="39EC715D" w:rsidR="0043515F" w:rsidRDefault="00280399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void vsdisplay();</w:t>
      </w:r>
    </w:p>
    <w:p w14:paraId="79041E6C" w14:textId="4CCBA5FC" w:rsidR="0043515F" w:rsidRP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display(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criteamnam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 xml:space="preserve">, 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playernam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 xml:space="preserve">[9], string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playerfield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[9]);</w:t>
      </w:r>
    </w:p>
    <w:p w14:paraId="2E100E05" w14:textId="77777777" w:rsidR="0043515F" w:rsidRP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displayplnam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);</w:t>
      </w:r>
    </w:p>
    <w:p w14:paraId="38F6A82A" w14:textId="77777777" w:rsidR="0043515F" w:rsidRP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displayfootballtype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);</w:t>
      </w:r>
    </w:p>
    <w:p w14:paraId="699E1EA2" w14:textId="275668E7" w:rsidR="0043515F" w:rsidRP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storedata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);</w:t>
      </w:r>
    </w:p>
    <w:p w14:paraId="720A22B6" w14:textId="77777777" w:rsidR="0043515F" w:rsidRP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storedatafootball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);</w:t>
      </w:r>
    </w:p>
    <w:p w14:paraId="09E2959C" w14:textId="77777777" w:rsidR="0043515F" w:rsidRP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load_datacricket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);</w:t>
      </w:r>
    </w:p>
    <w:p w14:paraId="54922DF4" w14:textId="6BA2DF06" w:rsidR="0043515F" w:rsidRDefault="0043515F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  <w:r w:rsidRPr="0043515F">
        <w:rPr>
          <w:rFonts w:asciiTheme="majorBidi" w:hAnsiTheme="majorBidi" w:cstheme="majorBidi"/>
          <w:sz w:val="28"/>
          <w:szCs w:val="28"/>
        </w:rPr>
        <w:t xml:space="preserve">void </w:t>
      </w:r>
      <w:proofErr w:type="spellStart"/>
      <w:r w:rsidRPr="0043515F">
        <w:rPr>
          <w:rFonts w:asciiTheme="majorBidi" w:hAnsiTheme="majorBidi" w:cstheme="majorBidi"/>
          <w:sz w:val="28"/>
          <w:szCs w:val="28"/>
        </w:rPr>
        <w:t>load_datafootball</w:t>
      </w:r>
      <w:proofErr w:type="spellEnd"/>
      <w:r w:rsidRPr="0043515F">
        <w:rPr>
          <w:rFonts w:asciiTheme="majorBidi" w:hAnsiTheme="majorBidi" w:cstheme="majorBidi"/>
          <w:sz w:val="28"/>
          <w:szCs w:val="28"/>
        </w:rPr>
        <w:t>();</w:t>
      </w:r>
    </w:p>
    <w:p w14:paraId="6252EAE1" w14:textId="2209A3C4" w:rsidR="00E93A16" w:rsidRDefault="00E93A16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</w:p>
    <w:p w14:paraId="66DC4A80" w14:textId="77777777" w:rsidR="00E93A16" w:rsidRDefault="00E93A16" w:rsidP="0043515F">
      <w:pPr>
        <w:pStyle w:val="PlainText"/>
        <w:rPr>
          <w:rFonts w:asciiTheme="majorBidi" w:hAnsiTheme="majorBidi" w:cstheme="majorBidi"/>
          <w:sz w:val="28"/>
          <w:szCs w:val="28"/>
        </w:rPr>
      </w:pPr>
    </w:p>
    <w:p w14:paraId="048B8B9B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93A16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s_nam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arraysiz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];</w:t>
      </w:r>
    </w:p>
    <w:p w14:paraId="78777B05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93A16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s_field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arraysiz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];</w:t>
      </w:r>
    </w:p>
    <w:p w14:paraId="1AB7541F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0622F2EC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93A16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s_optnam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arraysiz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];</w:t>
      </w:r>
    </w:p>
    <w:p w14:paraId="05CDEA0E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93A16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s_optfield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arraysiz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];</w:t>
      </w:r>
    </w:p>
    <w:p w14:paraId="4798D5E8" w14:textId="77777777" w:rsid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D52EF4F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93A16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s_footnam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arraysiz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];</w:t>
      </w:r>
    </w:p>
    <w:p w14:paraId="01B3953A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93A16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s_footfield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arraysiz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];</w:t>
      </w:r>
    </w:p>
    <w:p w14:paraId="61707848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32C3546D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93A16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s_footoptnam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arraysiz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];</w:t>
      </w:r>
    </w:p>
    <w:p w14:paraId="0A8AA428" w14:textId="77777777" w:rsidR="00E93A16" w:rsidRPr="00E93A16" w:rsidRDefault="00E93A16" w:rsidP="00E93A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E93A16">
        <w:rPr>
          <w:rFonts w:asciiTheme="majorBidi" w:hAnsiTheme="majorBidi" w:cstheme="majorBidi"/>
          <w:sz w:val="24"/>
          <w:szCs w:val="24"/>
        </w:rPr>
        <w:t xml:space="preserve">string 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s_footoptfield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[</w:t>
      </w:r>
      <w:proofErr w:type="spellStart"/>
      <w:r w:rsidRPr="00E93A16">
        <w:rPr>
          <w:rFonts w:asciiTheme="majorBidi" w:hAnsiTheme="majorBidi" w:cstheme="majorBidi"/>
          <w:sz w:val="24"/>
          <w:szCs w:val="24"/>
        </w:rPr>
        <w:t>arraysize</w:t>
      </w:r>
      <w:proofErr w:type="spellEnd"/>
      <w:r w:rsidRPr="00E93A16">
        <w:rPr>
          <w:rFonts w:asciiTheme="majorBidi" w:hAnsiTheme="majorBidi" w:cstheme="majorBidi"/>
          <w:sz w:val="24"/>
          <w:szCs w:val="24"/>
        </w:rPr>
        <w:t>];</w:t>
      </w:r>
    </w:p>
    <w:p w14:paraId="086986D4" w14:textId="77777777" w:rsidR="00EC2331" w:rsidRPr="00E93A16" w:rsidRDefault="00EC2331" w:rsidP="00E93A16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B054EEC" w14:textId="536636FA" w:rsidR="00FC29E5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s Working Flow</w:t>
      </w:r>
    </w:p>
    <w:p w14:paraId="1357E4FF" w14:textId="77777777" w:rsidR="00EC2331" w:rsidRDefault="00EC2331" w:rsidP="00EC2331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ECB0210" w14:textId="77777777" w:rsidR="00EC2331" w:rsidRDefault="00EC2331" w:rsidP="00EC2331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71C2B776" w14:textId="538A2A71" w:rsidR="004302EC" w:rsidRDefault="0025228B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760D28" wp14:editId="6CC6EAD1">
                <wp:simplePos x="0" y="0"/>
                <wp:positionH relativeFrom="margin">
                  <wp:posOffset>2171700</wp:posOffset>
                </wp:positionH>
                <wp:positionV relativeFrom="paragraph">
                  <wp:posOffset>8890</wp:posOffset>
                </wp:positionV>
                <wp:extent cx="1171575" cy="504825"/>
                <wp:effectExtent l="76200" t="76200" r="104775" b="1047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5048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42E20B72" w14:textId="4FED27F0" w:rsidR="0025228B" w:rsidRPr="00E2735B" w:rsidRDefault="0043515F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25228B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E2735B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  <w:t>Main( 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760D2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71pt;margin-top:.7pt;width:92.25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" fillcolor="#9cc2e5 [1940]" strokeweight=".5pt">
                <v:shadow on="t" type="perspective" color="black" opacity="26214f" offset="0,0" matrix="66847f,,,66847f"/>
                <v:textbox>
                  <w:txbxContent>
                    <w:p w14:paraId="42E20B72" w14:textId="4FED27F0" w:rsidR="0025228B" w:rsidRPr="00E2735B" w:rsidRDefault="0043515F">
                      <w:pPr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</w:t>
                      </w:r>
                      <w:r w:rsidR="0025228B">
                        <w:rPr>
                          <w:b/>
                          <w:bCs/>
                          <w:sz w:val="24"/>
                          <w:szCs w:val="24"/>
                        </w:rPr>
                        <w:t xml:space="preserve">  </w:t>
                      </w:r>
                      <w:r w:rsidRPr="00E2735B"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  <w:t>Main( 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EC584A" w14:textId="6A8F583E" w:rsidR="004302EC" w:rsidRDefault="000E4490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FB1B67" wp14:editId="5DF437FE">
                <wp:simplePos x="0" y="0"/>
                <wp:positionH relativeFrom="column">
                  <wp:posOffset>3381375</wp:posOffset>
                </wp:positionH>
                <wp:positionV relativeFrom="paragraph">
                  <wp:posOffset>169545</wp:posOffset>
                </wp:positionV>
                <wp:extent cx="323850" cy="428625"/>
                <wp:effectExtent l="76200" t="38100" r="38100" b="10477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428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5450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266.25pt;margin-top:13.35pt;width:25.5pt;height:33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" strokecolor="black [3200]" strokeweight=".5pt">
                <v:stroke endarrow="block" joinstyle="miter"/>
                <v:shadow on="t" color="black" opacity="26214f" origin=".5,-.5" offset="-.74836mm,.74836mm"/>
              </v:shape>
            </w:pict>
          </mc:Fallback>
        </mc:AlternateContent>
      </w:r>
      <w:r w:rsidR="00050608"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25F616C" wp14:editId="1C3C2D21">
                <wp:simplePos x="0" y="0"/>
                <wp:positionH relativeFrom="column">
                  <wp:posOffset>1666874</wp:posOffset>
                </wp:positionH>
                <wp:positionV relativeFrom="paragraph">
                  <wp:posOffset>102870</wp:posOffset>
                </wp:positionV>
                <wp:extent cx="458470" cy="533400"/>
                <wp:effectExtent l="38100" t="57150" r="113030" b="762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8470" cy="5334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tailEnd type="triangle"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E9CC2" id="Straight Arrow Connector 15" o:spid="_x0000_s1026" type="#_x0000_t32" style="position:absolute;margin-left:131.25pt;margin-top:8.1pt;width:36.1pt;height:42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" strokecolor="#0d0d0d [3069]" strokeweight=".5pt">
                <v:stroke endarrow="block" joinstyle="miter"/>
                <v:shadow on="t" color="black" opacity="26214f" origin="-.5" offset="3pt,0"/>
              </v:shape>
            </w:pict>
          </mc:Fallback>
        </mc:AlternateContent>
      </w:r>
    </w:p>
    <w:p w14:paraId="425F20B3" w14:textId="0AD9DCF1" w:rsidR="004302EC" w:rsidRDefault="0043515F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27E01B" wp14:editId="1BD34203">
                <wp:simplePos x="0" y="0"/>
                <wp:positionH relativeFrom="column">
                  <wp:posOffset>3657600</wp:posOffset>
                </wp:positionH>
                <wp:positionV relativeFrom="paragraph">
                  <wp:posOffset>320040</wp:posOffset>
                </wp:positionV>
                <wp:extent cx="1381125" cy="638175"/>
                <wp:effectExtent l="95250" t="76200" r="123825" b="1047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6381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14FC2A36" w14:textId="00519FD7" w:rsidR="0025228B" w:rsidRPr="00E2735B" w:rsidRDefault="0025228B">
                            <w:pP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3515F">
                              <w:rPr>
                                <w:color w:val="ACB9CA" w:themeColor="text2" w:themeTint="66"/>
                              </w:rPr>
                              <w:t xml:space="preserve">     </w:t>
                            </w:r>
                            <w:r w:rsidR="00E2735B" w:rsidRPr="00E2735B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min</w:t>
                            </w:r>
                          </w:p>
                          <w:p w14:paraId="566DAC8F" w14:textId="7C8F4E2C" w:rsidR="00E2735B" w:rsidRPr="00E2735B" w:rsidRDefault="00E2735B">
                            <w:pPr>
                              <w:rPr>
                                <w:rFonts w:asciiTheme="majorBidi" w:hAnsiTheme="majorBidi" w:cstheme="majorBidi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2735B">
                              <w:rPr>
                                <w:rFonts w:asciiTheme="majorBidi" w:hAnsiTheme="majorBidi" w:cstheme="majorBidi"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(tournament mang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7E01B" id="Text Box 11" o:spid="_x0000_s1027" type="#_x0000_t202" style="position:absolute;margin-left:4in;margin-top:25.2pt;width:108.75pt;height:5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" fillcolor="#9cc2e5 [1940]" strokeweight=".5pt">
                <v:shadow on="t" type="perspective" color="black" opacity="26214f" offset="0,0" matrix="66847f,,,66847f"/>
                <v:textbox>
                  <w:txbxContent>
                    <w:p w14:paraId="14FC2A36" w14:textId="00519FD7" w:rsidR="0025228B" w:rsidRPr="00E2735B" w:rsidRDefault="0025228B">
                      <w:pPr>
                        <w:rPr>
                          <w:rFonts w:asciiTheme="majorBidi" w:hAnsiTheme="majorBidi" w:cstheme="majorBid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3515F">
                        <w:rPr>
                          <w:color w:val="ACB9CA" w:themeColor="text2" w:themeTint="66"/>
                        </w:rPr>
                        <w:t xml:space="preserve">     </w:t>
                      </w:r>
                      <w:r w:rsidR="00E2735B" w:rsidRPr="00E2735B">
                        <w:rPr>
                          <w:rFonts w:asciiTheme="majorBidi" w:hAnsiTheme="majorBidi" w:cstheme="majorBidi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min</w:t>
                      </w:r>
                    </w:p>
                    <w:p w14:paraId="566DAC8F" w14:textId="7C8F4E2C" w:rsidR="00E2735B" w:rsidRPr="00E2735B" w:rsidRDefault="00E2735B">
                      <w:pPr>
                        <w:rPr>
                          <w:rFonts w:asciiTheme="majorBidi" w:hAnsiTheme="majorBidi" w:cstheme="majorBidi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2735B">
                        <w:rPr>
                          <w:rFonts w:asciiTheme="majorBidi" w:hAnsiTheme="majorBidi" w:cstheme="majorBidi"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(tournament manger)</w:t>
                      </w:r>
                    </w:p>
                  </w:txbxContent>
                </v:textbox>
              </v:shape>
            </w:pict>
          </mc:Fallback>
        </mc:AlternateContent>
      </w:r>
    </w:p>
    <w:p w14:paraId="153B9DA2" w14:textId="62FDC6C4" w:rsidR="004302EC" w:rsidRDefault="00050608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3150B0" wp14:editId="3F74DF85">
                <wp:simplePos x="0" y="0"/>
                <wp:positionH relativeFrom="column">
                  <wp:posOffset>647700</wp:posOffset>
                </wp:positionH>
                <wp:positionV relativeFrom="paragraph">
                  <wp:posOffset>13969</wp:posOffset>
                </wp:positionV>
                <wp:extent cx="1123950" cy="561975"/>
                <wp:effectExtent l="76200" t="76200" r="95250" b="1047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3950" cy="5619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26463ED6" w14:textId="4F10EABC" w:rsidR="00E2735B" w:rsidRPr="00E2735B" w:rsidRDefault="00E2735B" w:rsidP="00E2735B">
                            <w:pP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2735B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302EC" w:rsidRPr="00E2735B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Pr="00E2735B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Team  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E2735B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     </w:t>
                            </w:r>
                            <w:r w:rsidRPr="00E2735B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Reg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i</w:t>
                            </w:r>
                            <w:r w:rsidRPr="00E2735B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150B0" id="Text Box 6" o:spid="_x0000_s1028" type="#_x0000_t202" style="position:absolute;margin-left:51pt;margin-top:1.1pt;width:88.5pt;height:4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" fillcolor="#9cc2e5 [1940]" strokeweight=".5pt">
                <v:shadow on="t" type="perspective" color="black" opacity="26214f" offset="0,0" matrix="66847f,,,66847f"/>
                <v:textbox>
                  <w:txbxContent>
                    <w:p w14:paraId="26463ED6" w14:textId="4F10EABC" w:rsidR="00E2735B" w:rsidRPr="00E2735B" w:rsidRDefault="00E2735B" w:rsidP="00E2735B">
                      <w:pP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2735B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r w:rsidR="004302EC" w:rsidRPr="00E2735B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 </w:t>
                      </w:r>
                      <w:r w:rsidRPr="00E2735B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Team  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r w:rsidRPr="00E2735B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     </w:t>
                      </w:r>
                      <w:r w:rsidRPr="00E2735B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Reg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i</w:t>
                      </w:r>
                      <w:r w:rsidRPr="00E2735B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str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5364C61" w14:textId="6EFA429E" w:rsidR="004302EC" w:rsidRDefault="00EC2331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FBD001" wp14:editId="767CE693">
                <wp:simplePos x="0" y="0"/>
                <wp:positionH relativeFrom="column">
                  <wp:posOffset>4486274</wp:posOffset>
                </wp:positionH>
                <wp:positionV relativeFrom="paragraph">
                  <wp:posOffset>332105</wp:posOffset>
                </wp:positionV>
                <wp:extent cx="200025" cy="523875"/>
                <wp:effectExtent l="38100" t="19050" r="85725" b="10477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025" cy="523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238C5" id="Straight Arrow Connector 18" o:spid="_x0000_s1026" type="#_x0000_t32" style="position:absolute;margin-left:353.25pt;margin-top:26.15pt;width:15.75pt;height:41.2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" strokecolor="black [3200]" strokeweight=".5pt">
                <v:stroke endarrow="block" joinstyle="miter"/>
                <v:shadow on="t" color="black" opacity="26214f" origin="-.5,-.5" offset=".74836mm,.74836mm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62670F" wp14:editId="76884C49">
                <wp:simplePos x="0" y="0"/>
                <wp:positionH relativeFrom="column">
                  <wp:posOffset>895350</wp:posOffset>
                </wp:positionH>
                <wp:positionV relativeFrom="paragraph">
                  <wp:posOffset>303529</wp:posOffset>
                </wp:positionV>
                <wp:extent cx="245110" cy="638175"/>
                <wp:effectExtent l="38100" t="19050" r="78740" b="10477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110" cy="638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B5D6CE" id="Straight Arrow Connector 17" o:spid="_x0000_s1026" type="#_x0000_t32" style="position:absolute;margin-left:70.5pt;margin-top:23.9pt;width:19.3pt;height:50.2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" strokecolor="black [3200]" strokeweight=".5pt">
                <v:stroke endarrow="block" joinstyle="miter"/>
                <v:shadow on="t" color="black" opacity="26214f" origin="-.5,-.5" offset=".74836mm,.74836mm"/>
              </v:shape>
            </w:pict>
          </mc:Fallback>
        </mc:AlternateContent>
      </w:r>
    </w:p>
    <w:p w14:paraId="2621F78F" w14:textId="6C50B345" w:rsidR="004302EC" w:rsidRDefault="004302EC" w:rsidP="004302EC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5A291150" w14:textId="42137D5D" w:rsidR="004302EC" w:rsidRDefault="000E4490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8B4B57" wp14:editId="746BCB58">
                <wp:simplePos x="0" y="0"/>
                <wp:positionH relativeFrom="margin">
                  <wp:posOffset>3914775</wp:posOffset>
                </wp:positionH>
                <wp:positionV relativeFrom="paragraph">
                  <wp:posOffset>248285</wp:posOffset>
                </wp:positionV>
                <wp:extent cx="1162050" cy="628650"/>
                <wp:effectExtent l="76200" t="76200" r="95250" b="952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2050" cy="6286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718FC83C" w14:textId="4A88504B" w:rsidR="0025228B" w:rsidRPr="000E4490" w:rsidRDefault="000E4490">
                            <w:pPr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</w:pPr>
                            <w:r w:rsidRPr="000E4490"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  <w:t xml:space="preserve">LOGIN AS </w:t>
                            </w:r>
                          </w:p>
                          <w:p w14:paraId="6A7D21FD" w14:textId="55EA2890" w:rsidR="000E4490" w:rsidRPr="000E4490" w:rsidRDefault="000E4490">
                            <w:pPr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</w:pPr>
                            <w:r w:rsidRPr="000E4490"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  <w:t xml:space="preserve">         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B4B57" id="Text Box 12" o:spid="_x0000_s1029" type="#_x0000_t202" style="position:absolute;margin-left:308.25pt;margin-top:19.55pt;width:91.5pt;height:49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" fillcolor="#9cc2e5 [1940]" strokeweight=".5pt">
                <v:shadow on="t" type="perspective" color="black" opacity="26214f" offset="0,0" matrix="66847f,,,66847f"/>
                <v:textbox>
                  <w:txbxContent>
                    <w:p w14:paraId="718FC83C" w14:textId="4A88504B" w:rsidR="0025228B" w:rsidRPr="000E4490" w:rsidRDefault="000E4490">
                      <w:pPr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</w:pPr>
                      <w:r w:rsidRPr="000E4490"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  <w:t xml:space="preserve">LOGIN AS </w:t>
                      </w:r>
                    </w:p>
                    <w:p w14:paraId="6A7D21FD" w14:textId="55EA2890" w:rsidR="000E4490" w:rsidRPr="000E4490" w:rsidRDefault="000E4490">
                      <w:pPr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</w:pPr>
                      <w:r w:rsidRPr="000E4490"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  <w:t xml:space="preserve">          ADMI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EF8786" w14:textId="0542A9D0" w:rsidR="004302EC" w:rsidRDefault="00E2735B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B666A" wp14:editId="6D399989">
                <wp:simplePos x="0" y="0"/>
                <wp:positionH relativeFrom="column">
                  <wp:posOffset>266701</wp:posOffset>
                </wp:positionH>
                <wp:positionV relativeFrom="paragraph">
                  <wp:posOffset>8890</wp:posOffset>
                </wp:positionV>
                <wp:extent cx="933450" cy="578485"/>
                <wp:effectExtent l="76200" t="76200" r="95250" b="8826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3450" cy="57848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4171470" w14:textId="77777777" w:rsidR="000E4490" w:rsidRPr="000E4490" w:rsidRDefault="00E2735B" w:rsidP="000E4490">
                            <w:pPr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0E4490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TEAM </w:t>
                            </w:r>
                            <w:r w:rsidR="000E4490" w:rsidRPr="000E4490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4A8DC0DB" w14:textId="13B2A2E1" w:rsidR="00E2735B" w:rsidRPr="000E4490" w:rsidRDefault="000E4490" w:rsidP="000E4490">
                            <w:pPr>
                              <w:jc w:val="both"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0E4490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    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B666A" id="Text Box 7" o:spid="_x0000_s1030" type="#_x0000_t202" style="position:absolute;margin-left:21pt;margin-top:.7pt;width:73.5pt;height:45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" fillcolor="#9cc2e5 [1940]" strokeweight=".5pt">
                <v:shadow on="t" type="perspective" color="black" opacity="26214f" offset="0,0" matrix="66847f,,,66847f"/>
                <v:textbox>
                  <w:txbxContent>
                    <w:p w14:paraId="64171470" w14:textId="77777777" w:rsidR="000E4490" w:rsidRPr="000E4490" w:rsidRDefault="00E2735B" w:rsidP="000E4490">
                      <w:pPr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0E4490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TEAM </w:t>
                      </w:r>
                      <w:r w:rsidR="000E4490" w:rsidRPr="000E4490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4A8DC0DB" w14:textId="13B2A2E1" w:rsidR="00E2735B" w:rsidRPr="000E4490" w:rsidRDefault="000E4490" w:rsidP="000E4490">
                      <w:pPr>
                        <w:jc w:val="both"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0E4490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    LOGIN</w:t>
                      </w:r>
                    </w:p>
                  </w:txbxContent>
                </v:textbox>
              </v:shape>
            </w:pict>
          </mc:Fallback>
        </mc:AlternateContent>
      </w:r>
    </w:p>
    <w:p w14:paraId="07268707" w14:textId="2263DAB0" w:rsidR="004302EC" w:rsidRDefault="000E4490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A98E764" wp14:editId="10C6FC98">
                <wp:simplePos x="0" y="0"/>
                <wp:positionH relativeFrom="column">
                  <wp:posOffset>4562475</wp:posOffset>
                </wp:positionH>
                <wp:positionV relativeFrom="paragraph">
                  <wp:posOffset>255270</wp:posOffset>
                </wp:positionV>
                <wp:extent cx="647700" cy="742950"/>
                <wp:effectExtent l="76200" t="38100" r="19050" b="1143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742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11C6E" id="Straight Arrow Connector 23" o:spid="_x0000_s1026" type="#_x0000_t32" style="position:absolute;margin-left:359.25pt;margin-top:20.1pt;width:51pt;height:58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" strokecolor="black [3200]" strokeweight=".5pt">
                <v:stroke endarrow="block" joinstyle="miter"/>
                <v:shadow on="t" color="black" opacity="26214f" origin=".5,-.5" offset="-.74836mm,.74836mm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3C54B3C" wp14:editId="25806FFF">
                <wp:simplePos x="0" y="0"/>
                <wp:positionH relativeFrom="column">
                  <wp:posOffset>3848100</wp:posOffset>
                </wp:positionH>
                <wp:positionV relativeFrom="paragraph">
                  <wp:posOffset>255269</wp:posOffset>
                </wp:positionV>
                <wp:extent cx="593090" cy="771525"/>
                <wp:effectExtent l="38100" t="38100" r="92710" b="10477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3090" cy="771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00666" id="Straight Arrow Connector 19" o:spid="_x0000_s1026" type="#_x0000_t32" style="position:absolute;margin-left:303pt;margin-top:20.1pt;width:46.7pt;height:60.7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" strokecolor="black [3200]" strokeweight=".5pt">
                <v:stroke endarrow="block" joinstyle="miter"/>
                <v:shadow on="t" color="black" opacity="26214f" origin="-.5,-.5" offset=".74836mm,.74836mm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317030F" wp14:editId="18C49401">
                <wp:simplePos x="0" y="0"/>
                <wp:positionH relativeFrom="column">
                  <wp:posOffset>304800</wp:posOffset>
                </wp:positionH>
                <wp:positionV relativeFrom="paragraph">
                  <wp:posOffset>321945</wp:posOffset>
                </wp:positionV>
                <wp:extent cx="341630" cy="657225"/>
                <wp:effectExtent l="38100" t="19050" r="77470" b="10477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1630" cy="657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86729" id="Straight Arrow Connector 20" o:spid="_x0000_s1026" type="#_x0000_t32" style="position:absolute;margin-left:24pt;margin-top:25.35pt;width:26.9pt;height:51.7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" strokecolor="black [3200]" strokeweight=".5pt">
                <v:stroke endarrow="block" joinstyle="miter"/>
                <v:shadow on="t" color="black" opacity="26214f" origin="-.5,-.5" offset=".74836mm,.74836mm"/>
              </v:shape>
            </w:pict>
          </mc:Fallback>
        </mc:AlternateContent>
      </w:r>
    </w:p>
    <w:p w14:paraId="32005C41" w14:textId="6BC959CB" w:rsidR="00450D6F" w:rsidRDefault="00EC2331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EC1D824" wp14:editId="16D7D272">
                <wp:simplePos x="0" y="0"/>
                <wp:positionH relativeFrom="column">
                  <wp:posOffset>1285875</wp:posOffset>
                </wp:positionH>
                <wp:positionV relativeFrom="paragraph">
                  <wp:posOffset>6350</wp:posOffset>
                </wp:positionV>
                <wp:extent cx="561975" cy="657225"/>
                <wp:effectExtent l="76200" t="38100" r="47625" b="10477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975" cy="657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587B0" id="Straight Arrow Connector 21" o:spid="_x0000_s1026" type="#_x0000_t32" style="position:absolute;margin-left:101.25pt;margin-top:.5pt;width:44.25pt;height:51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" strokecolor="black [3200]" strokeweight=".5pt">
                <v:stroke endarrow="block" joinstyle="miter"/>
                <v:shadow on="t" color="black" opacity="26214f" origin=".5,-.5" offset="-.74836mm,.74836mm"/>
              </v:shape>
            </w:pict>
          </mc:Fallback>
        </mc:AlternateContent>
      </w:r>
    </w:p>
    <w:p w14:paraId="73569453" w14:textId="635ECD44" w:rsidR="00450D6F" w:rsidRDefault="000E4490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55ABCE6" wp14:editId="0B96C519">
                <wp:simplePos x="0" y="0"/>
                <wp:positionH relativeFrom="margin">
                  <wp:posOffset>-180975</wp:posOffset>
                </wp:positionH>
                <wp:positionV relativeFrom="paragraph">
                  <wp:posOffset>414655</wp:posOffset>
                </wp:positionV>
                <wp:extent cx="1238250" cy="647700"/>
                <wp:effectExtent l="76200" t="76200" r="95250" b="952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6477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393EA4FC" w14:textId="77777777" w:rsidR="000E4490" w:rsidRPr="000E4490" w:rsidRDefault="000E4490" w:rsidP="000E4490">
                            <w:pPr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</w:pPr>
                            <w:r w:rsidRPr="000E4490">
                              <w:rPr>
                                <w:rFonts w:asciiTheme="majorBidi" w:hAnsiTheme="majorBidi" w:cstheme="majorBidi"/>
                              </w:rPr>
                              <w:t xml:space="preserve">    </w:t>
                            </w:r>
                            <w:r w:rsidRPr="000E4490"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  <w:t xml:space="preserve">ADD                             </w:t>
                            </w:r>
                          </w:p>
                          <w:p w14:paraId="0164ABC2" w14:textId="43DFA9F8" w:rsidR="000E4490" w:rsidRPr="000E4490" w:rsidRDefault="000E4490" w:rsidP="000E4490">
                            <w:pPr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</w:pPr>
                            <w:r w:rsidRPr="000E4490"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  <w:t xml:space="preserve">         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ABCE6" id="Text Box 10" o:spid="_x0000_s1031" type="#_x0000_t202" style="position:absolute;margin-left:-14.25pt;margin-top:32.65pt;width:97.5pt;height:51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" fillcolor="#9cc2e5 [1940]" strokeweight=".5pt">
                <v:shadow on="t" type="perspective" color="black" opacity="26214f" offset="0,0" matrix="66847f,,,66847f"/>
                <v:textbox>
                  <w:txbxContent>
                    <w:p w14:paraId="393EA4FC" w14:textId="77777777" w:rsidR="000E4490" w:rsidRPr="000E4490" w:rsidRDefault="000E4490" w:rsidP="000E4490">
                      <w:pPr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</w:pPr>
                      <w:r w:rsidRPr="000E4490">
                        <w:rPr>
                          <w:rFonts w:asciiTheme="majorBidi" w:hAnsiTheme="majorBidi" w:cstheme="majorBidi"/>
                        </w:rPr>
                        <w:t xml:space="preserve">    </w:t>
                      </w:r>
                      <w:r w:rsidRPr="000E4490"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  <w:t xml:space="preserve">ADD                             </w:t>
                      </w:r>
                    </w:p>
                    <w:p w14:paraId="0164ABC2" w14:textId="43DFA9F8" w:rsidR="000E4490" w:rsidRPr="000E4490" w:rsidRDefault="000E4490" w:rsidP="000E4490">
                      <w:pPr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</w:pPr>
                      <w:r w:rsidRPr="000E4490"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  <w:t xml:space="preserve">         PLAY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2B5BC8" w14:textId="4D728D14" w:rsidR="00450D6F" w:rsidRDefault="00EC2331" w:rsidP="004302EC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ABC955" wp14:editId="4364873B">
                <wp:simplePos x="0" y="0"/>
                <wp:positionH relativeFrom="column">
                  <wp:posOffset>4981575</wp:posOffset>
                </wp:positionH>
                <wp:positionV relativeFrom="paragraph">
                  <wp:posOffset>89536</wp:posOffset>
                </wp:positionV>
                <wp:extent cx="1021080" cy="571500"/>
                <wp:effectExtent l="76200" t="76200" r="102870" b="952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1080" cy="5715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2A4332F2" w14:textId="6437BEB0" w:rsidR="008C639A" w:rsidRPr="00EC2331" w:rsidRDefault="008C639A">
                            <w:pPr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</w:pPr>
                            <w:r w:rsidRPr="00EC2331"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  <w:t>Delete t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BC955" id="Text Box 22" o:spid="_x0000_s1032" type="#_x0000_t202" style="position:absolute;margin-left:392.25pt;margin-top:7.05pt;width:80.4pt;height: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" fillcolor="#9cc2e5 [1940]" strokeweight=".5pt">
                <v:shadow on="t" type="perspective" color="black" opacity="26214f" offset="0,0" matrix="66847f,,,66847f"/>
                <v:textbox>
                  <w:txbxContent>
                    <w:p w14:paraId="2A4332F2" w14:textId="6437BEB0" w:rsidR="008C639A" w:rsidRPr="00EC2331" w:rsidRDefault="008C639A">
                      <w:pPr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</w:pPr>
                      <w:r w:rsidRPr="00EC2331"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  <w:t>Delete te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DBD7BB" wp14:editId="399F7B6D">
                <wp:simplePos x="0" y="0"/>
                <wp:positionH relativeFrom="column">
                  <wp:posOffset>1428750</wp:posOffset>
                </wp:positionH>
                <wp:positionV relativeFrom="paragraph">
                  <wp:posOffset>70485</wp:posOffset>
                </wp:positionV>
                <wp:extent cx="1276350" cy="619125"/>
                <wp:effectExtent l="95250" t="76200" r="114300" b="1047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6191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41C790AD" w14:textId="1864D0B2" w:rsidR="0025228B" w:rsidRPr="000E4490" w:rsidRDefault="000E4490">
                            <w:pPr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</w:pPr>
                            <w:r w:rsidRPr="000E4490"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  <w:t xml:space="preserve">REMOVE </w:t>
                            </w:r>
                          </w:p>
                          <w:p w14:paraId="6EA6F2FC" w14:textId="4A3C629C" w:rsidR="000E4490" w:rsidRPr="000E4490" w:rsidRDefault="000E4490">
                            <w:pPr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</w:pPr>
                            <w:r w:rsidRPr="000E4490"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  <w:t xml:space="preserve">          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BD7BB" id="Text Box 13" o:spid="_x0000_s1033" type="#_x0000_t202" style="position:absolute;margin-left:112.5pt;margin-top:5.55pt;width:100.5pt;height:48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" fillcolor="#9cc2e5 [1940]" strokeweight=".5pt">
                <v:shadow on="t" type="perspective" color="black" opacity="26214f" offset="0,0" matrix="66847f,,,66847f"/>
                <v:textbox>
                  <w:txbxContent>
                    <w:p w14:paraId="41C790AD" w14:textId="1864D0B2" w:rsidR="0025228B" w:rsidRPr="000E4490" w:rsidRDefault="000E4490">
                      <w:pPr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</w:pPr>
                      <w:r w:rsidRPr="000E4490"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  <w:t xml:space="preserve">REMOVE </w:t>
                      </w:r>
                    </w:p>
                    <w:p w14:paraId="6EA6F2FC" w14:textId="4A3C629C" w:rsidR="000E4490" w:rsidRPr="000E4490" w:rsidRDefault="000E4490">
                      <w:pPr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</w:pPr>
                      <w:r w:rsidRPr="000E4490"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  <w:t xml:space="preserve">          PLAYER</w:t>
                      </w:r>
                    </w:p>
                  </w:txbxContent>
                </v:textbox>
              </v:shape>
            </w:pict>
          </mc:Fallback>
        </mc:AlternateContent>
      </w:r>
      <w:r w:rsidR="000E4490"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3BABF6" wp14:editId="0982CE9C">
                <wp:simplePos x="0" y="0"/>
                <wp:positionH relativeFrom="column">
                  <wp:posOffset>3352800</wp:posOffset>
                </wp:positionH>
                <wp:positionV relativeFrom="paragraph">
                  <wp:posOffset>89535</wp:posOffset>
                </wp:positionV>
                <wp:extent cx="1053388" cy="571500"/>
                <wp:effectExtent l="76200" t="76200" r="90170" b="952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3388" cy="5715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7D1706A" w14:textId="26B256FF" w:rsidR="0025228B" w:rsidRPr="00EC2331" w:rsidRDefault="0025228B">
                            <w:pPr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</w:pPr>
                            <w:r w:rsidRPr="00EC2331">
                              <w:rPr>
                                <w:rFonts w:asciiTheme="majorBidi" w:hAnsiTheme="majorBidi" w:cstheme="majorBidi"/>
                                <w:sz w:val="26"/>
                                <w:szCs w:val="26"/>
                              </w:rPr>
                              <w:t>View 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BABF6" id="Text Box 9" o:spid="_x0000_s1034" type="#_x0000_t202" style="position:absolute;margin-left:264pt;margin-top:7.05pt;width:82.95pt;height: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" fillcolor="#9cc2e5 [1940]" strokeweight=".5pt">
                <v:shadow on="t" type="perspective" color="black" opacity="26214f" offset="0,0" matrix="66847f,,,66847f"/>
                <v:textbox>
                  <w:txbxContent>
                    <w:p w14:paraId="07D1706A" w14:textId="26B256FF" w:rsidR="0025228B" w:rsidRPr="00EC2331" w:rsidRDefault="0025228B">
                      <w:pPr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</w:pPr>
                      <w:r w:rsidRPr="00EC2331">
                        <w:rPr>
                          <w:rFonts w:asciiTheme="majorBidi" w:hAnsiTheme="majorBidi" w:cstheme="majorBidi"/>
                          <w:sz w:val="26"/>
                          <w:szCs w:val="26"/>
                        </w:rPr>
                        <w:t>View player</w:t>
                      </w:r>
                    </w:p>
                  </w:txbxContent>
                </v:textbox>
              </v:shape>
            </w:pict>
          </mc:Fallback>
        </mc:AlternateContent>
      </w:r>
    </w:p>
    <w:p w14:paraId="1DE6726E" w14:textId="2CC0ACFF" w:rsidR="00450D6F" w:rsidRDefault="00450D6F" w:rsidP="004302EC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6B96D9A" w14:textId="42AEAB46" w:rsidR="00450D6F" w:rsidRDefault="00450D6F" w:rsidP="004302EC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1ED7FDC" w14:textId="3CD5209F" w:rsidR="00450D6F" w:rsidRDefault="00450D6F" w:rsidP="004302EC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57513F97" w14:textId="549379B1" w:rsidR="00EC2331" w:rsidRDefault="00EC2331" w:rsidP="004302EC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17E92F9" w14:textId="77777777" w:rsidR="00EC2331" w:rsidRPr="004302EC" w:rsidRDefault="00EC2331" w:rsidP="004302EC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C87D7E6" w14:textId="7E820948" w:rsidR="00EC2331" w:rsidRDefault="00D762F2" w:rsidP="00EC2331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 Code (Every code section contain a its wireframe</w:t>
      </w:r>
    </w:p>
    <w:p w14:paraId="5DAB14D4" w14:textId="31098908" w:rsidR="002511D8" w:rsidRDefault="002511D8" w:rsidP="002511D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5DAD471" w14:textId="4714D967" w:rsidR="002511D8" w:rsidRDefault="002511D8" w:rsidP="002511D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782AF1F1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main()</w:t>
      </w:r>
    </w:p>
    <w:p w14:paraId="2290A36A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21D9CC89" w14:textId="005A1C03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// </w:t>
      </w:r>
      <w:proofErr w:type="spellStart"/>
      <w:r>
        <w:rPr>
          <w:rFonts w:ascii="Courier New" w:hAnsi="Courier New" w:cs="Courier New"/>
        </w:rPr>
        <w:t>load_datacricket</w:t>
      </w:r>
      <w:proofErr w:type="spellEnd"/>
      <w:r>
        <w:rPr>
          <w:rFonts w:ascii="Courier New" w:hAnsi="Courier New" w:cs="Courier New"/>
        </w:rPr>
        <w:t>();</w:t>
      </w:r>
    </w:p>
    <w:p w14:paraId="3B8871FF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7C8A0F63" w14:textId="1BF14229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ring password = " ";</w:t>
      </w:r>
    </w:p>
    <w:p w14:paraId="577D3B4E" w14:textId="1183D2AD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ring </w:t>
      </w:r>
      <w:proofErr w:type="spellStart"/>
      <w:r>
        <w:rPr>
          <w:rFonts w:ascii="Courier New" w:hAnsi="Courier New" w:cs="Courier New"/>
        </w:rPr>
        <w:t>logpassword</w:t>
      </w:r>
      <w:proofErr w:type="spellEnd"/>
      <w:r>
        <w:rPr>
          <w:rFonts w:ascii="Courier New" w:hAnsi="Courier New" w:cs="Courier New"/>
        </w:rPr>
        <w:t xml:space="preserve"> = " ";</w:t>
      </w:r>
    </w:p>
    <w:p w14:paraId="7A59005D" w14:textId="0935E60E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ring email = " ", </w:t>
      </w:r>
      <w:proofErr w:type="spellStart"/>
      <w:r>
        <w:rPr>
          <w:rFonts w:ascii="Courier New" w:hAnsi="Courier New" w:cs="Courier New"/>
        </w:rPr>
        <w:t>logemail</w:t>
      </w:r>
      <w:proofErr w:type="spellEnd"/>
      <w:r>
        <w:rPr>
          <w:rFonts w:ascii="Courier New" w:hAnsi="Courier New" w:cs="Courier New"/>
        </w:rPr>
        <w:t xml:space="preserve"> = " ";</w:t>
      </w:r>
    </w:p>
    <w:p w14:paraId="436FF89B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39A11FDC" w14:textId="73C76B31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enu();</w:t>
      </w:r>
    </w:p>
    <w:p w14:paraId="755014AF" w14:textId="44683B46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************     TEAM REGISTRATION    ***************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1C366EA5" w14:textId="6DB6CBA9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Enter the email: ";</w:t>
      </w:r>
    </w:p>
    <w:p w14:paraId="6F3F6729" w14:textId="18B00D6E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in</w:t>
      </w:r>
      <w:proofErr w:type="spellEnd"/>
      <w:r>
        <w:rPr>
          <w:rFonts w:ascii="Courier New" w:hAnsi="Courier New" w:cs="Courier New"/>
        </w:rPr>
        <w:t xml:space="preserve"> &gt;&gt; email;</w:t>
      </w:r>
    </w:p>
    <w:p w14:paraId="6E658B13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895496B" w14:textId="34FFF254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Set up a password: ";</w:t>
      </w:r>
    </w:p>
    <w:p w14:paraId="222E6EE8" w14:textId="5A005149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in</w:t>
      </w:r>
      <w:proofErr w:type="spellEnd"/>
      <w:r>
        <w:rPr>
          <w:rFonts w:ascii="Courier New" w:hAnsi="Courier New" w:cs="Courier New"/>
        </w:rPr>
        <w:t xml:space="preserve"> &gt;&gt; password;</w:t>
      </w:r>
    </w:p>
    <w:p w14:paraId="6A61765F" w14:textId="593B5661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// </w:t>
      </w:r>
      <w:proofErr w:type="spellStart"/>
      <w:r>
        <w:rPr>
          <w:rFonts w:ascii="Courier New" w:hAnsi="Courier New" w:cs="Courier New"/>
        </w:rPr>
        <w:t>checkmail</w:t>
      </w:r>
      <w:proofErr w:type="spellEnd"/>
      <w:r>
        <w:rPr>
          <w:rFonts w:ascii="Courier New" w:hAnsi="Courier New" w:cs="Courier New"/>
        </w:rPr>
        <w:t>(email);</w:t>
      </w:r>
    </w:p>
    <w:p w14:paraId="38070E47" w14:textId="546DA08D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heckpassdigit</w:t>
      </w:r>
      <w:proofErr w:type="spellEnd"/>
      <w:r>
        <w:rPr>
          <w:rFonts w:ascii="Courier New" w:hAnsi="Courier New" w:cs="Courier New"/>
        </w:rPr>
        <w:t>(password);</w:t>
      </w:r>
    </w:p>
    <w:p w14:paraId="01BB85A0" w14:textId="0CB52ED9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count &gt; 7)</w:t>
      </w:r>
    </w:p>
    <w:p w14:paraId="1201F7B6" w14:textId="1DD2E458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7088B784" w14:textId="3E8ECF9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enu();</w:t>
      </w:r>
    </w:p>
    <w:p w14:paraId="47F52EDA" w14:textId="07BDF87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************        ADD TEAM         ***************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24132A41" w14:textId="1DF0F02D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t option = </w:t>
      </w:r>
      <w:proofErr w:type="spellStart"/>
      <w:r>
        <w:rPr>
          <w:rFonts w:ascii="Courier New" w:hAnsi="Courier New" w:cs="Courier New"/>
        </w:rPr>
        <w:t>selectgame</w:t>
      </w:r>
      <w:proofErr w:type="spellEnd"/>
      <w:r>
        <w:rPr>
          <w:rFonts w:ascii="Courier New" w:hAnsi="Courier New" w:cs="Courier New"/>
        </w:rPr>
        <w:t>();</w:t>
      </w:r>
    </w:p>
    <w:p w14:paraId="0E48B6EA" w14:textId="3F3AC21E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Press any key to Login....";</w:t>
      </w:r>
    </w:p>
    <w:p w14:paraId="169DE46F" w14:textId="4C35D596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getch</w:t>
      </w:r>
      <w:proofErr w:type="spellEnd"/>
      <w:r>
        <w:rPr>
          <w:rFonts w:ascii="Courier New" w:hAnsi="Courier New" w:cs="Courier New"/>
        </w:rPr>
        <w:t>();</w:t>
      </w:r>
    </w:p>
    <w:p w14:paraId="42513D5B" w14:textId="484FA96B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ystem("</w:t>
      </w:r>
      <w:proofErr w:type="spellStart"/>
      <w:r>
        <w:rPr>
          <w:rFonts w:ascii="Courier New" w:hAnsi="Courier New" w:cs="Courier New"/>
        </w:rPr>
        <w:t>cls</w:t>
      </w:r>
      <w:proofErr w:type="spellEnd"/>
      <w:r>
        <w:rPr>
          <w:rFonts w:ascii="Courier New" w:hAnsi="Courier New" w:cs="Courier New"/>
        </w:rPr>
        <w:t>");</w:t>
      </w:r>
    </w:p>
    <w:p w14:paraId="41ABAD64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7227AD4B" w14:textId="3323441D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enu();</w:t>
      </w:r>
    </w:p>
    <w:p w14:paraId="772FF986" w14:textId="6AF8E8FF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t </w:t>
      </w:r>
      <w:proofErr w:type="spellStart"/>
      <w:r>
        <w:rPr>
          <w:rFonts w:ascii="Courier New" w:hAnsi="Courier New" w:cs="Courier New"/>
        </w:rPr>
        <w:t>opti</w:t>
      </w:r>
      <w:proofErr w:type="spellEnd"/>
      <w:r>
        <w:rPr>
          <w:rFonts w:ascii="Courier New" w:hAnsi="Courier New" w:cs="Courier New"/>
        </w:rPr>
        <w:t>;</w:t>
      </w:r>
    </w:p>
    <w:p w14:paraId="06847D73" w14:textId="6A0F5E05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1.Login as a  cricket team 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23CD4A52" w14:textId="6A96C87F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2.Login as a football team 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15A8DF58" w14:textId="3596927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3.Login as an admin 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0A8CE540" w14:textId="6C7CDEE0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Select one of the option: 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5A437727" w14:textId="0D7F31D0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in</w:t>
      </w:r>
      <w:proofErr w:type="spellEnd"/>
      <w:r>
        <w:rPr>
          <w:rFonts w:ascii="Courier New" w:hAnsi="Courier New" w:cs="Courier New"/>
        </w:rPr>
        <w:t xml:space="preserve"> &gt;&gt; </w:t>
      </w:r>
      <w:proofErr w:type="spellStart"/>
      <w:r>
        <w:rPr>
          <w:rFonts w:ascii="Courier New" w:hAnsi="Courier New" w:cs="Courier New"/>
        </w:rPr>
        <w:t>opti</w:t>
      </w:r>
      <w:proofErr w:type="spellEnd"/>
      <w:r>
        <w:rPr>
          <w:rFonts w:ascii="Courier New" w:hAnsi="Courier New" w:cs="Courier New"/>
        </w:rPr>
        <w:t>;</w:t>
      </w:r>
    </w:p>
    <w:p w14:paraId="693F0821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3227C895" w14:textId="63A6A48B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  This is a way to login as a admin and a team</w:t>
      </w:r>
    </w:p>
    <w:p w14:paraId="3B46D9DD" w14:textId="0B035A3E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// </w:t>
      </w: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2820D60B" w14:textId="1AA9A5A9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</w:t>
      </w:r>
    </w:p>
    <w:p w14:paraId="0EC026E9" w14:textId="79451384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this is the login password and id</w:t>
      </w:r>
    </w:p>
    <w:p w14:paraId="7CA173FC" w14:textId="6A0AA7F6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</w:t>
      </w:r>
      <w:proofErr w:type="spellStart"/>
      <w:r>
        <w:rPr>
          <w:rFonts w:ascii="Courier New" w:hAnsi="Courier New" w:cs="Courier New"/>
        </w:rPr>
        <w:t>opti</w:t>
      </w:r>
      <w:proofErr w:type="spellEnd"/>
      <w:r>
        <w:rPr>
          <w:rFonts w:ascii="Courier New" w:hAnsi="Courier New" w:cs="Courier New"/>
        </w:rPr>
        <w:t xml:space="preserve"> == 3)</w:t>
      </w:r>
    </w:p>
    <w:p w14:paraId="58EB855A" w14:textId="35DA6FB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5E67C2CF" w14:textId="17FBC5A6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enu();</w:t>
      </w:r>
    </w:p>
    <w:p w14:paraId="4DA9555E" w14:textId="30DA3DCF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**********     ONLY ADMIN CAN LOGIN    *******************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743CCCA4" w14:textId="3F81F32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this is the login password and id</w:t>
      </w:r>
    </w:p>
    <w:p w14:paraId="5B839315" w14:textId="77593D6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(</w:t>
      </w:r>
      <w:proofErr w:type="spellStart"/>
      <w:r>
        <w:rPr>
          <w:rFonts w:ascii="Courier New" w:hAnsi="Courier New" w:cs="Courier New"/>
        </w:rPr>
        <w:t>logemail</w:t>
      </w:r>
      <w:proofErr w:type="spellEnd"/>
      <w:r>
        <w:rPr>
          <w:rFonts w:ascii="Courier New" w:hAnsi="Courier New" w:cs="Courier New"/>
        </w:rPr>
        <w:t xml:space="preserve"> != "</w:t>
      </w:r>
      <w:proofErr w:type="spellStart"/>
      <w:r>
        <w:rPr>
          <w:rFonts w:ascii="Courier New" w:hAnsi="Courier New" w:cs="Courier New"/>
        </w:rPr>
        <w:t>qaim</w:t>
      </w:r>
      <w:proofErr w:type="spellEnd"/>
      <w:r>
        <w:rPr>
          <w:rFonts w:ascii="Courier New" w:hAnsi="Courier New" w:cs="Courier New"/>
        </w:rPr>
        <w:t xml:space="preserve">@" || </w:t>
      </w:r>
      <w:proofErr w:type="spellStart"/>
      <w:r>
        <w:rPr>
          <w:rFonts w:ascii="Courier New" w:hAnsi="Courier New" w:cs="Courier New"/>
        </w:rPr>
        <w:t>logpassword</w:t>
      </w:r>
      <w:proofErr w:type="spellEnd"/>
      <w:r>
        <w:rPr>
          <w:rFonts w:ascii="Courier New" w:hAnsi="Courier New" w:cs="Courier New"/>
        </w:rPr>
        <w:t xml:space="preserve"> != "12345")</w:t>
      </w:r>
    </w:p>
    <w:p w14:paraId="61AE6EDC" w14:textId="3594D73B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7BDFCCC7" w14:textId="2A11CB60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Enter your email id(</w:t>
      </w:r>
      <w:proofErr w:type="spellStart"/>
      <w:r>
        <w:rPr>
          <w:rFonts w:ascii="Courier New" w:hAnsi="Courier New" w:cs="Courier New"/>
        </w:rPr>
        <w:t>qaim</w:t>
      </w:r>
      <w:proofErr w:type="spellEnd"/>
      <w:r>
        <w:rPr>
          <w:rFonts w:ascii="Courier New" w:hAnsi="Courier New" w:cs="Courier New"/>
        </w:rPr>
        <w:t>@):";</w:t>
      </w:r>
    </w:p>
    <w:p w14:paraId="53BFECD9" w14:textId="07B3ECA8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in</w:t>
      </w:r>
      <w:proofErr w:type="spellEnd"/>
      <w:r>
        <w:rPr>
          <w:rFonts w:ascii="Courier New" w:hAnsi="Courier New" w:cs="Courier New"/>
        </w:rPr>
        <w:t xml:space="preserve"> &gt;&gt; </w:t>
      </w:r>
      <w:proofErr w:type="spellStart"/>
      <w:r>
        <w:rPr>
          <w:rFonts w:ascii="Courier New" w:hAnsi="Courier New" w:cs="Courier New"/>
        </w:rPr>
        <w:t>logemail</w:t>
      </w:r>
      <w:proofErr w:type="spellEnd"/>
      <w:r>
        <w:rPr>
          <w:rFonts w:ascii="Courier New" w:hAnsi="Courier New" w:cs="Courier New"/>
        </w:rPr>
        <w:t>;</w:t>
      </w:r>
    </w:p>
    <w:p w14:paraId="04EE12BC" w14:textId="1C8AA726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Enter your password(12345) :";</w:t>
      </w:r>
    </w:p>
    <w:p w14:paraId="05E522E8" w14:textId="419286E0" w:rsidR="002511D8" w:rsidRDefault="002511D8" w:rsidP="002511D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proofErr w:type="spellStart"/>
      <w:r>
        <w:rPr>
          <w:rFonts w:ascii="Courier New" w:hAnsi="Courier New" w:cs="Courier New"/>
        </w:rPr>
        <w:lastRenderedPageBreak/>
        <w:t>cin</w:t>
      </w:r>
      <w:proofErr w:type="spellEnd"/>
      <w:r>
        <w:rPr>
          <w:rFonts w:ascii="Courier New" w:hAnsi="Courier New" w:cs="Courier New"/>
        </w:rPr>
        <w:t xml:space="preserve"> &gt;&gt; </w:t>
      </w:r>
      <w:proofErr w:type="spellStart"/>
      <w:r>
        <w:rPr>
          <w:rFonts w:ascii="Courier New" w:hAnsi="Courier New" w:cs="Courier New"/>
        </w:rPr>
        <w:t>logpassword</w:t>
      </w:r>
      <w:proofErr w:type="spellEnd"/>
      <w:r>
        <w:rPr>
          <w:rFonts w:ascii="Courier New" w:hAnsi="Courier New" w:cs="Courier New"/>
        </w:rPr>
        <w:t>;</w:t>
      </w:r>
    </w:p>
    <w:p w14:paraId="305BADEB" w14:textId="0E42256C" w:rsidR="002511D8" w:rsidRDefault="002511D8" w:rsidP="002511D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AA256EF" w14:textId="60EDD93A" w:rsidR="002511D8" w:rsidRDefault="002511D8" w:rsidP="002511D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FB36E13" w14:textId="2D4D0D27" w:rsidR="002511D8" w:rsidRDefault="002511D8" w:rsidP="002511D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7FFE5978" w14:textId="5BBB5BA9" w:rsidR="002511D8" w:rsidRDefault="002511D8" w:rsidP="002511D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DB84108" w14:textId="77777777" w:rsidR="002511D8" w:rsidRDefault="002511D8" w:rsidP="002511D8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CAFDB76" w14:textId="77777777" w:rsidR="00EC2331" w:rsidRPr="0011266A" w:rsidRDefault="00EC2331" w:rsidP="00EC2331">
      <w:pPr>
        <w:pStyle w:val="PlainText"/>
        <w:rPr>
          <w:rFonts w:ascii="Courier New" w:hAnsi="Courier New" w:cs="Courier New"/>
        </w:rPr>
      </w:pPr>
    </w:p>
    <w:p w14:paraId="25F836A6" w14:textId="08308436" w:rsidR="00EC2331" w:rsidRPr="00EC2331" w:rsidRDefault="00EC2331" w:rsidP="00EC2331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           </w:t>
      </w:r>
      <w:r>
        <w:rPr>
          <w:noProof/>
        </w:rPr>
        <w:drawing>
          <wp:inline distT="0" distB="0" distL="0" distR="0" wp14:anchorId="22F0D912" wp14:editId="23FA5B7A">
            <wp:extent cx="4380681" cy="3001901"/>
            <wp:effectExtent l="0" t="0" r="1270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93" cy="3017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29CFB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11AF774D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441DB3FE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7DD0B937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02D733FE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2EF6903E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132B680C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47F0E55C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1ADCD7FB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7F44C5E0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0F17FB24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73FA7DA9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66858BB6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3E52AF91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2148A156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2469942B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3DC334B8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10BEAE07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560C1715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\</w:t>
      </w:r>
    </w:p>
    <w:p w14:paraId="782CDDA3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639C34BC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695B1388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BF168D5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7E26FF02" w14:textId="6609403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</w:t>
      </w:r>
      <w:proofErr w:type="spellStart"/>
      <w:r>
        <w:rPr>
          <w:rFonts w:ascii="Courier New" w:hAnsi="Courier New" w:cs="Courier New"/>
        </w:rPr>
        <w:t>logemail</w:t>
      </w:r>
      <w:proofErr w:type="spellEnd"/>
      <w:r>
        <w:rPr>
          <w:rFonts w:ascii="Courier New" w:hAnsi="Courier New" w:cs="Courier New"/>
        </w:rPr>
        <w:t xml:space="preserve"> == "</w:t>
      </w:r>
      <w:proofErr w:type="spellStart"/>
      <w:r>
        <w:rPr>
          <w:rFonts w:ascii="Courier New" w:hAnsi="Courier New" w:cs="Courier New"/>
        </w:rPr>
        <w:t>qaim</w:t>
      </w:r>
      <w:proofErr w:type="spellEnd"/>
      <w:r>
        <w:rPr>
          <w:rFonts w:ascii="Courier New" w:hAnsi="Courier New" w:cs="Courier New"/>
        </w:rPr>
        <w:t xml:space="preserve">@" &amp;&amp; </w:t>
      </w:r>
      <w:proofErr w:type="spellStart"/>
      <w:r>
        <w:rPr>
          <w:rFonts w:ascii="Courier New" w:hAnsi="Courier New" w:cs="Courier New"/>
        </w:rPr>
        <w:t>logpassword</w:t>
      </w:r>
      <w:proofErr w:type="spellEnd"/>
      <w:r>
        <w:rPr>
          <w:rFonts w:ascii="Courier New" w:hAnsi="Courier New" w:cs="Courier New"/>
        </w:rPr>
        <w:t xml:space="preserve"> == "12345")</w:t>
      </w:r>
    </w:p>
    <w:p w14:paraId="3911DFF8" w14:textId="5D73E153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7DCA0AD3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B0E49C5" w14:textId="41981BBF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enu();</w:t>
      </w:r>
    </w:p>
    <w:p w14:paraId="7E30F3FD" w14:textId="036D4C20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***********************   ADMIN    **********************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370D208E" w14:textId="130E2405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t options = </w:t>
      </w:r>
      <w:proofErr w:type="spellStart"/>
      <w:r>
        <w:rPr>
          <w:rFonts w:ascii="Courier New" w:hAnsi="Courier New" w:cs="Courier New"/>
        </w:rPr>
        <w:t>admincheck</w:t>
      </w:r>
      <w:proofErr w:type="spellEnd"/>
      <w:r>
        <w:rPr>
          <w:rFonts w:ascii="Courier New" w:hAnsi="Courier New" w:cs="Courier New"/>
        </w:rPr>
        <w:t>();</w:t>
      </w:r>
    </w:p>
    <w:p w14:paraId="0DA6B3F1" w14:textId="208896BB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options == 1)</w:t>
      </w:r>
    </w:p>
    <w:p w14:paraId="4F51DB8C" w14:textId="330B3F4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12607024" w14:textId="51875B3D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-----------------  YOUR TEAM    ----------------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18BAC63C" w14:textId="50C401D6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TEAM NAME ----------------" &lt;&lt; </w:t>
      </w:r>
      <w:proofErr w:type="spellStart"/>
      <w:r>
        <w:rPr>
          <w:rFonts w:ascii="Courier New" w:hAnsi="Courier New" w:cs="Courier New"/>
        </w:rPr>
        <w:t>teamname</w:t>
      </w:r>
      <w:proofErr w:type="spellEnd"/>
      <w:r>
        <w:rPr>
          <w:rFonts w:ascii="Courier New" w:hAnsi="Courier New" w:cs="Courier New"/>
        </w:rPr>
        <w:t xml:space="preserve"> &lt;&lt; "---------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5053A544" w14:textId="0A873DF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CAPTAIN NAME  ------------" &lt;&lt; name &lt;&lt; "--------------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33F807C2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D4E6016" w14:textId="0160202B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isplayplname</w:t>
      </w:r>
      <w:proofErr w:type="spellEnd"/>
      <w:r>
        <w:rPr>
          <w:rFonts w:ascii="Courier New" w:hAnsi="Courier New" w:cs="Courier New"/>
        </w:rPr>
        <w:t>();</w:t>
      </w:r>
    </w:p>
    <w:p w14:paraId="52C91830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7B1CE5F" w14:textId="5FBECE63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sorting batsman</w:t>
      </w:r>
    </w:p>
    <w:p w14:paraId="4B46B953" w14:textId="360091B8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or (int c = 0; c &lt; </w:t>
      </w:r>
      <w:proofErr w:type="spellStart"/>
      <w:r>
        <w:rPr>
          <w:rFonts w:ascii="Courier New" w:hAnsi="Courier New" w:cs="Courier New"/>
        </w:rPr>
        <w:t>howmanyplayer</w:t>
      </w:r>
      <w:proofErr w:type="spellEnd"/>
      <w:r>
        <w:rPr>
          <w:rFonts w:ascii="Courier New" w:hAnsi="Courier New" w:cs="Courier New"/>
        </w:rPr>
        <w:t xml:space="preserve">; </w:t>
      </w:r>
      <w:proofErr w:type="spellStart"/>
      <w:r>
        <w:rPr>
          <w:rFonts w:ascii="Courier New" w:hAnsi="Courier New" w:cs="Courier New"/>
        </w:rPr>
        <w:t>c++</w:t>
      </w:r>
      <w:proofErr w:type="spellEnd"/>
      <w:r>
        <w:rPr>
          <w:rFonts w:ascii="Courier New" w:hAnsi="Courier New" w:cs="Courier New"/>
        </w:rPr>
        <w:t>)</w:t>
      </w:r>
    </w:p>
    <w:p w14:paraId="7340826F" w14:textId="4EE31869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0CD8E200" w14:textId="792C4271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</w:t>
      </w:r>
      <w:proofErr w:type="spellStart"/>
      <w:r>
        <w:rPr>
          <w:rFonts w:ascii="Courier New" w:hAnsi="Courier New" w:cs="Courier New"/>
        </w:rPr>
        <w:t>playerfield</w:t>
      </w:r>
      <w:proofErr w:type="spellEnd"/>
      <w:r>
        <w:rPr>
          <w:rFonts w:ascii="Courier New" w:hAnsi="Courier New" w:cs="Courier New"/>
        </w:rPr>
        <w:t>[c] == "b")</w:t>
      </w:r>
    </w:p>
    <w:p w14:paraId="7762CF45" w14:textId="31FDE223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24B68FE4" w14:textId="73D92091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</w:t>
      </w:r>
      <w:proofErr w:type="spellStart"/>
      <w:r>
        <w:rPr>
          <w:rFonts w:ascii="Courier New" w:hAnsi="Courier New" w:cs="Courier New"/>
        </w:rPr>
        <w:t>playername</w:t>
      </w:r>
      <w:proofErr w:type="spellEnd"/>
      <w:r>
        <w:rPr>
          <w:rFonts w:ascii="Courier New" w:hAnsi="Courier New" w:cs="Courier New"/>
        </w:rPr>
        <w:t xml:space="preserve">[c] &lt;&lt; "\t \t" &lt;&lt; </w:t>
      </w:r>
      <w:proofErr w:type="spellStart"/>
      <w:r>
        <w:rPr>
          <w:rFonts w:ascii="Courier New" w:hAnsi="Courier New" w:cs="Courier New"/>
        </w:rPr>
        <w:t>playerfield</w:t>
      </w:r>
      <w:proofErr w:type="spellEnd"/>
      <w:r>
        <w:rPr>
          <w:rFonts w:ascii="Courier New" w:hAnsi="Courier New" w:cs="Courier New"/>
        </w:rPr>
        <w:t xml:space="preserve">[c]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0ABAE131" w14:textId="6BC3624B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3E5DD397" w14:textId="419ECEC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308B29F0" w14:textId="046EB788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soring for allrounder</w:t>
      </w:r>
    </w:p>
    <w:p w14:paraId="65D4AD1C" w14:textId="268381B9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or (int d = 0; d &lt; </w:t>
      </w:r>
      <w:proofErr w:type="spellStart"/>
      <w:r>
        <w:rPr>
          <w:rFonts w:ascii="Courier New" w:hAnsi="Courier New" w:cs="Courier New"/>
        </w:rPr>
        <w:t>howmanyplayer</w:t>
      </w:r>
      <w:proofErr w:type="spellEnd"/>
      <w:r>
        <w:rPr>
          <w:rFonts w:ascii="Courier New" w:hAnsi="Courier New" w:cs="Courier New"/>
        </w:rPr>
        <w:t>; d++)</w:t>
      </w:r>
    </w:p>
    <w:p w14:paraId="2B01EB9B" w14:textId="1E145B38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03B86A63" w14:textId="0DFC31FD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</w:t>
      </w:r>
      <w:proofErr w:type="spellStart"/>
      <w:r>
        <w:rPr>
          <w:rFonts w:ascii="Courier New" w:hAnsi="Courier New" w:cs="Courier New"/>
        </w:rPr>
        <w:t>playerfield</w:t>
      </w:r>
      <w:proofErr w:type="spellEnd"/>
      <w:r>
        <w:rPr>
          <w:rFonts w:ascii="Courier New" w:hAnsi="Courier New" w:cs="Courier New"/>
        </w:rPr>
        <w:t>[d] == "a")</w:t>
      </w:r>
    </w:p>
    <w:p w14:paraId="54D5F99B" w14:textId="1F1664B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2FD59E81" w14:textId="3921B3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</w:t>
      </w:r>
      <w:proofErr w:type="spellStart"/>
      <w:r>
        <w:rPr>
          <w:rFonts w:ascii="Courier New" w:hAnsi="Courier New" w:cs="Courier New"/>
        </w:rPr>
        <w:t>playername</w:t>
      </w:r>
      <w:proofErr w:type="spellEnd"/>
      <w:r>
        <w:rPr>
          <w:rFonts w:ascii="Courier New" w:hAnsi="Courier New" w:cs="Courier New"/>
        </w:rPr>
        <w:t xml:space="preserve">[d] &lt;&lt; "\t \t" &lt;&lt; </w:t>
      </w:r>
      <w:proofErr w:type="spellStart"/>
      <w:r>
        <w:rPr>
          <w:rFonts w:ascii="Courier New" w:hAnsi="Courier New" w:cs="Courier New"/>
        </w:rPr>
        <w:t>playerfield</w:t>
      </w:r>
      <w:proofErr w:type="spellEnd"/>
      <w:r>
        <w:rPr>
          <w:rFonts w:ascii="Courier New" w:hAnsi="Courier New" w:cs="Courier New"/>
        </w:rPr>
        <w:t xml:space="preserve">[d]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312E839F" w14:textId="5CEEBBEA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607C2C8C" w14:textId="4DABD81F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16C5E322" w14:textId="548F0E7A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sorting for bowler</w:t>
      </w:r>
    </w:p>
    <w:p w14:paraId="40A754E3" w14:textId="0F2B49C5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or (int e = 0; e &lt; </w:t>
      </w:r>
      <w:proofErr w:type="spellStart"/>
      <w:r>
        <w:rPr>
          <w:rFonts w:ascii="Courier New" w:hAnsi="Courier New" w:cs="Courier New"/>
        </w:rPr>
        <w:t>howmanyplayer</w:t>
      </w:r>
      <w:proofErr w:type="spellEnd"/>
      <w:r>
        <w:rPr>
          <w:rFonts w:ascii="Courier New" w:hAnsi="Courier New" w:cs="Courier New"/>
        </w:rPr>
        <w:t>; e++)</w:t>
      </w:r>
    </w:p>
    <w:p w14:paraId="6E705184" w14:textId="0AB9D02E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65F438FA" w14:textId="15741E60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</w:t>
      </w:r>
      <w:proofErr w:type="spellStart"/>
      <w:r>
        <w:rPr>
          <w:rFonts w:ascii="Courier New" w:hAnsi="Courier New" w:cs="Courier New"/>
        </w:rPr>
        <w:t>playerfield</w:t>
      </w:r>
      <w:proofErr w:type="spellEnd"/>
      <w:r>
        <w:rPr>
          <w:rFonts w:ascii="Courier New" w:hAnsi="Courier New" w:cs="Courier New"/>
        </w:rPr>
        <w:t>[e] == "</w:t>
      </w:r>
      <w:proofErr w:type="spellStart"/>
      <w:r>
        <w:rPr>
          <w:rFonts w:ascii="Courier New" w:hAnsi="Courier New" w:cs="Courier New"/>
        </w:rPr>
        <w:t>bo</w:t>
      </w:r>
      <w:proofErr w:type="spellEnd"/>
      <w:r>
        <w:rPr>
          <w:rFonts w:ascii="Courier New" w:hAnsi="Courier New" w:cs="Courier New"/>
        </w:rPr>
        <w:t>")</w:t>
      </w:r>
    </w:p>
    <w:p w14:paraId="653AAAC1" w14:textId="22BDFC0E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16B5A973" w14:textId="6D7B5AE2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</w:t>
      </w:r>
      <w:proofErr w:type="spellStart"/>
      <w:r>
        <w:rPr>
          <w:rFonts w:ascii="Courier New" w:hAnsi="Courier New" w:cs="Courier New"/>
        </w:rPr>
        <w:t>playername</w:t>
      </w:r>
      <w:proofErr w:type="spellEnd"/>
      <w:r>
        <w:rPr>
          <w:rFonts w:ascii="Courier New" w:hAnsi="Courier New" w:cs="Courier New"/>
        </w:rPr>
        <w:t xml:space="preserve">[e] &lt;&lt; "\t \t" &lt;&lt; </w:t>
      </w:r>
      <w:proofErr w:type="spellStart"/>
      <w:r>
        <w:rPr>
          <w:rFonts w:ascii="Courier New" w:hAnsi="Courier New" w:cs="Courier New"/>
        </w:rPr>
        <w:t>playerfield</w:t>
      </w:r>
      <w:proofErr w:type="spellEnd"/>
      <w:r>
        <w:rPr>
          <w:rFonts w:ascii="Courier New" w:hAnsi="Courier New" w:cs="Courier New"/>
        </w:rPr>
        <w:t xml:space="preserve">[e]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52325381" w14:textId="305A79FA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6FBA5493" w14:textId="1A0638A0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5A4B8E00" w14:textId="77777777" w:rsidR="002511D8" w:rsidRDefault="002511D8" w:rsidP="002511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6918BBF7" w14:textId="6B06B8FB" w:rsidR="00FC29E5" w:rsidRPr="004302EC" w:rsidRDefault="00FC29E5" w:rsidP="004302EC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C466FF0" w14:textId="77777777" w:rsidR="002511D8" w:rsidRDefault="00FC29E5" w:rsidP="00FC29E5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</w:r>
    </w:p>
    <w:p w14:paraId="6E9177E7" w14:textId="77777777" w:rsidR="002511D8" w:rsidRDefault="002511D8" w:rsidP="00FC29E5">
      <w:pPr>
        <w:rPr>
          <w:rFonts w:asciiTheme="majorBidi" w:hAnsiTheme="majorBidi" w:cstheme="majorBidi"/>
          <w:sz w:val="26"/>
          <w:szCs w:val="26"/>
        </w:rPr>
      </w:pPr>
    </w:p>
    <w:p w14:paraId="093F9EE5" w14:textId="77777777" w:rsidR="002511D8" w:rsidRDefault="002511D8" w:rsidP="00FC29E5">
      <w:pPr>
        <w:rPr>
          <w:rFonts w:asciiTheme="majorBidi" w:hAnsiTheme="majorBidi" w:cstheme="majorBidi"/>
          <w:sz w:val="26"/>
          <w:szCs w:val="26"/>
        </w:rPr>
      </w:pPr>
    </w:p>
    <w:p w14:paraId="3E770933" w14:textId="77777777" w:rsidR="002511D8" w:rsidRDefault="002511D8" w:rsidP="00FC29E5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lastRenderedPageBreak/>
        <w:t xml:space="preserve">      </w:t>
      </w:r>
    </w:p>
    <w:p w14:paraId="1BE34897" w14:textId="77777777" w:rsidR="002511D8" w:rsidRDefault="002511D8" w:rsidP="00FC29E5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 </w:t>
      </w:r>
    </w:p>
    <w:p w14:paraId="038D1FD8" w14:textId="77777777" w:rsidR="002511D8" w:rsidRDefault="002511D8" w:rsidP="00FC29E5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                    </w:t>
      </w:r>
    </w:p>
    <w:p w14:paraId="74EFD303" w14:textId="0A07C2E0" w:rsidR="00FC29E5" w:rsidRDefault="002511D8" w:rsidP="00FC29E5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                       </w:t>
      </w:r>
      <w:r w:rsidR="00717A19">
        <w:rPr>
          <w:noProof/>
        </w:rPr>
        <w:drawing>
          <wp:inline distT="0" distB="0" distL="0" distR="0" wp14:anchorId="3B5203AE" wp14:editId="6D8064D3">
            <wp:extent cx="4429125" cy="3481292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275" cy="3482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C2D25" w14:textId="77777777" w:rsidR="00717A19" w:rsidRPr="0011266A" w:rsidRDefault="00717A19" w:rsidP="00717A19">
      <w:pPr>
        <w:pStyle w:val="PlainText"/>
        <w:rPr>
          <w:rFonts w:ascii="Courier New" w:hAnsi="Courier New" w:cs="Courier New"/>
        </w:rPr>
      </w:pPr>
    </w:p>
    <w:p w14:paraId="2D4FAA5F" w14:textId="77777777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31D6B6CB" w14:textId="77777777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386A0A97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45CAAA56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0707DB15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7EC63DCA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4ED67615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15B3717C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6D92E672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7DF0C8A2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5DCA5E8E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340F19A4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32D6ED2C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3DF53B40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7AA80B99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5EA6B614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78BEBED0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5F2D2847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59D01728" w14:textId="77777777" w:rsidR="002511D8" w:rsidRDefault="002511D8" w:rsidP="00717A19">
      <w:pPr>
        <w:pStyle w:val="PlainText"/>
        <w:rPr>
          <w:rFonts w:ascii="Courier New" w:hAnsi="Courier New" w:cs="Courier New"/>
        </w:rPr>
      </w:pPr>
    </w:p>
    <w:p w14:paraId="20CC8D6E" w14:textId="451BBED3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-----Information of </w:t>
      </w:r>
      <w:proofErr w:type="spellStart"/>
      <w:r w:rsidRPr="0011266A">
        <w:rPr>
          <w:rFonts w:ascii="Courier New" w:hAnsi="Courier New" w:cs="Courier New"/>
        </w:rPr>
        <w:t>oponent</w:t>
      </w:r>
      <w:proofErr w:type="spellEnd"/>
      <w:r w:rsidRPr="0011266A">
        <w:rPr>
          <w:rFonts w:ascii="Courier New" w:hAnsi="Courier New" w:cs="Courier New"/>
        </w:rPr>
        <w:t xml:space="preserve"> team------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625A7626" w14:textId="550E7C9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--------------Game Cricket-----------------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43736AB1" w14:textId="27CD9BDF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Enter the team name ";</w:t>
      </w:r>
    </w:p>
    <w:p w14:paraId="3DD0EECE" w14:textId="15E181A5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in</w:t>
      </w:r>
      <w:proofErr w:type="spellEnd"/>
      <w:r w:rsidRPr="0011266A">
        <w:rPr>
          <w:rFonts w:ascii="Courier New" w:hAnsi="Courier New" w:cs="Courier New"/>
        </w:rPr>
        <w:t xml:space="preserve"> &gt;&gt; </w:t>
      </w:r>
      <w:proofErr w:type="spellStart"/>
      <w:r w:rsidRPr="0011266A">
        <w:rPr>
          <w:rFonts w:ascii="Courier New" w:hAnsi="Courier New" w:cs="Courier New"/>
        </w:rPr>
        <w:t>opteamname</w:t>
      </w:r>
      <w:proofErr w:type="spellEnd"/>
      <w:r w:rsidRPr="0011266A">
        <w:rPr>
          <w:rFonts w:ascii="Courier New" w:hAnsi="Courier New" w:cs="Courier New"/>
        </w:rPr>
        <w:t>;</w:t>
      </w:r>
    </w:p>
    <w:p w14:paraId="13661AE6" w14:textId="0737634C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lastRenderedPageBreak/>
        <w:t>cout</w:t>
      </w:r>
      <w:proofErr w:type="spellEnd"/>
      <w:r w:rsidRPr="0011266A">
        <w:rPr>
          <w:rFonts w:ascii="Courier New" w:hAnsi="Courier New" w:cs="Courier New"/>
        </w:rPr>
        <w:t xml:space="preserve"> &lt;&lt; "Enter the captain name: ";</w:t>
      </w:r>
    </w:p>
    <w:p w14:paraId="4F2296A9" w14:textId="72E9119B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in</w:t>
      </w:r>
      <w:proofErr w:type="spellEnd"/>
      <w:r w:rsidRPr="0011266A">
        <w:rPr>
          <w:rFonts w:ascii="Courier New" w:hAnsi="Courier New" w:cs="Courier New"/>
        </w:rPr>
        <w:t xml:space="preserve"> &gt;&gt; </w:t>
      </w:r>
      <w:proofErr w:type="spellStart"/>
      <w:r w:rsidRPr="0011266A">
        <w:rPr>
          <w:rFonts w:ascii="Courier New" w:hAnsi="Courier New" w:cs="Courier New"/>
        </w:rPr>
        <w:t>opentname</w:t>
      </w:r>
      <w:proofErr w:type="spellEnd"/>
      <w:r w:rsidRPr="0011266A">
        <w:rPr>
          <w:rFonts w:ascii="Courier New" w:hAnsi="Courier New" w:cs="Courier New"/>
        </w:rPr>
        <w:t>;</w:t>
      </w:r>
    </w:p>
    <w:p w14:paraId="7CFAB891" w14:textId="72554D95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playertype</w:t>
      </w:r>
      <w:proofErr w:type="spellEnd"/>
      <w:r w:rsidRPr="0011266A">
        <w:rPr>
          <w:rFonts w:ascii="Courier New" w:hAnsi="Courier New" w:cs="Courier New"/>
        </w:rPr>
        <w:t>();</w:t>
      </w:r>
    </w:p>
    <w:p w14:paraId="39879773" w14:textId="4D8E4B15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21C9EB86" w14:textId="66E34B8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 xml:space="preserve">for (int </w:t>
      </w:r>
      <w:proofErr w:type="spellStart"/>
      <w:r w:rsidRPr="0011266A">
        <w:rPr>
          <w:rFonts w:ascii="Courier New" w:hAnsi="Courier New" w:cs="Courier New"/>
        </w:rPr>
        <w:t>opent</w:t>
      </w:r>
      <w:proofErr w:type="spellEnd"/>
      <w:r w:rsidRPr="0011266A">
        <w:rPr>
          <w:rFonts w:ascii="Courier New" w:hAnsi="Courier New" w:cs="Courier New"/>
        </w:rPr>
        <w:t xml:space="preserve"> = 0; </w:t>
      </w:r>
      <w:proofErr w:type="spellStart"/>
      <w:r w:rsidRPr="0011266A">
        <w:rPr>
          <w:rFonts w:ascii="Courier New" w:hAnsi="Courier New" w:cs="Courier New"/>
        </w:rPr>
        <w:t>opent</w:t>
      </w:r>
      <w:proofErr w:type="spellEnd"/>
      <w:r w:rsidRPr="0011266A">
        <w:rPr>
          <w:rFonts w:ascii="Courier New" w:hAnsi="Courier New" w:cs="Courier New"/>
        </w:rPr>
        <w:t xml:space="preserve"> &lt; </w:t>
      </w:r>
      <w:proofErr w:type="spellStart"/>
      <w:r w:rsidRPr="0011266A">
        <w:rPr>
          <w:rFonts w:ascii="Courier New" w:hAnsi="Courier New" w:cs="Courier New"/>
        </w:rPr>
        <w:t>howmanyplayer</w:t>
      </w:r>
      <w:proofErr w:type="spellEnd"/>
      <w:r w:rsidRPr="0011266A">
        <w:rPr>
          <w:rFonts w:ascii="Courier New" w:hAnsi="Courier New" w:cs="Courier New"/>
        </w:rPr>
        <w:t xml:space="preserve">; </w:t>
      </w:r>
      <w:proofErr w:type="spellStart"/>
      <w:r w:rsidRPr="0011266A">
        <w:rPr>
          <w:rFonts w:ascii="Courier New" w:hAnsi="Courier New" w:cs="Courier New"/>
        </w:rPr>
        <w:t>opent</w:t>
      </w:r>
      <w:proofErr w:type="spellEnd"/>
      <w:r w:rsidRPr="0011266A">
        <w:rPr>
          <w:rFonts w:ascii="Courier New" w:hAnsi="Courier New" w:cs="Courier New"/>
        </w:rPr>
        <w:t>++)</w:t>
      </w:r>
    </w:p>
    <w:p w14:paraId="5A5D37DD" w14:textId="38D47CC3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4534FE5D" w14:textId="77777777" w:rsidR="00717A19" w:rsidRPr="0011266A" w:rsidRDefault="00717A19" w:rsidP="00717A19">
      <w:pPr>
        <w:pStyle w:val="PlainText"/>
        <w:rPr>
          <w:rFonts w:ascii="Courier New" w:hAnsi="Courier New" w:cs="Courier New"/>
        </w:rPr>
      </w:pPr>
    </w:p>
    <w:p w14:paraId="1D0F10E7" w14:textId="4AC32A1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Enter your name of players:";</w:t>
      </w:r>
    </w:p>
    <w:p w14:paraId="66081C99" w14:textId="3C31B73A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in</w:t>
      </w:r>
      <w:proofErr w:type="spellEnd"/>
      <w:r w:rsidRPr="0011266A">
        <w:rPr>
          <w:rFonts w:ascii="Courier New" w:hAnsi="Courier New" w:cs="Courier New"/>
        </w:rPr>
        <w:t xml:space="preserve"> &gt;&gt; </w:t>
      </w:r>
      <w:proofErr w:type="spellStart"/>
      <w:r w:rsidRPr="0011266A">
        <w:rPr>
          <w:rFonts w:ascii="Courier New" w:hAnsi="Courier New" w:cs="Courier New"/>
        </w:rPr>
        <w:t>opentplayername</w:t>
      </w:r>
      <w:proofErr w:type="spellEnd"/>
      <w:r w:rsidRPr="0011266A">
        <w:rPr>
          <w:rFonts w:ascii="Courier New" w:hAnsi="Courier New" w:cs="Courier New"/>
        </w:rPr>
        <w:t>[</w:t>
      </w:r>
      <w:proofErr w:type="spellStart"/>
      <w:r w:rsidRPr="0011266A">
        <w:rPr>
          <w:rFonts w:ascii="Courier New" w:hAnsi="Courier New" w:cs="Courier New"/>
        </w:rPr>
        <w:t>opent</w:t>
      </w:r>
      <w:proofErr w:type="spellEnd"/>
      <w:r w:rsidRPr="0011266A">
        <w:rPr>
          <w:rFonts w:ascii="Courier New" w:hAnsi="Courier New" w:cs="Courier New"/>
        </w:rPr>
        <w:t>];</w:t>
      </w:r>
    </w:p>
    <w:p w14:paraId="603DF9A3" w14:textId="5A4EF8DF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Enter the player type: ";</w:t>
      </w:r>
    </w:p>
    <w:p w14:paraId="449EDD2C" w14:textId="22AE63D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in</w:t>
      </w:r>
      <w:proofErr w:type="spellEnd"/>
      <w:r w:rsidRPr="0011266A">
        <w:rPr>
          <w:rFonts w:ascii="Courier New" w:hAnsi="Courier New" w:cs="Courier New"/>
        </w:rPr>
        <w:t xml:space="preserve"> &gt;&gt; </w:t>
      </w:r>
      <w:proofErr w:type="spellStart"/>
      <w:r w:rsidRPr="0011266A">
        <w:rPr>
          <w:rFonts w:ascii="Courier New" w:hAnsi="Courier New" w:cs="Courier New"/>
        </w:rPr>
        <w:t>opentplayerfield</w:t>
      </w:r>
      <w:proofErr w:type="spellEnd"/>
      <w:r w:rsidRPr="0011266A">
        <w:rPr>
          <w:rFonts w:ascii="Courier New" w:hAnsi="Courier New" w:cs="Courier New"/>
        </w:rPr>
        <w:t>[</w:t>
      </w:r>
      <w:proofErr w:type="spellStart"/>
      <w:r w:rsidRPr="0011266A">
        <w:rPr>
          <w:rFonts w:ascii="Courier New" w:hAnsi="Courier New" w:cs="Courier New"/>
        </w:rPr>
        <w:t>opent</w:t>
      </w:r>
      <w:proofErr w:type="spellEnd"/>
      <w:r w:rsidRPr="0011266A">
        <w:rPr>
          <w:rFonts w:ascii="Courier New" w:hAnsi="Courier New" w:cs="Courier New"/>
        </w:rPr>
        <w:t>];</w:t>
      </w:r>
    </w:p>
    <w:p w14:paraId="1D97BD99" w14:textId="17383CD8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61515D8A" w14:textId="6382DDDE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storedata</w:t>
      </w:r>
      <w:proofErr w:type="spellEnd"/>
      <w:r w:rsidRPr="0011266A">
        <w:rPr>
          <w:rFonts w:ascii="Courier New" w:hAnsi="Courier New" w:cs="Courier New"/>
        </w:rPr>
        <w:t>();</w:t>
      </w:r>
    </w:p>
    <w:p w14:paraId="4D8891E3" w14:textId="78B80FFD" w:rsidR="00717A19" w:rsidRPr="00717A19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2F7F0397" w14:textId="77777777" w:rsidR="00FC29E5" w:rsidRDefault="00FC29E5" w:rsidP="00FC29E5">
      <w:pPr>
        <w:rPr>
          <w:rFonts w:asciiTheme="majorBidi" w:hAnsiTheme="majorBidi" w:cstheme="majorBidi"/>
          <w:sz w:val="26"/>
          <w:szCs w:val="26"/>
        </w:rPr>
      </w:pPr>
    </w:p>
    <w:p w14:paraId="36B9881B" w14:textId="77777777" w:rsidR="00FC29E5" w:rsidRDefault="00FC29E5" w:rsidP="00FC29E5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</w:r>
      <w:r>
        <w:rPr>
          <w:rFonts w:asciiTheme="majorBidi" w:hAnsiTheme="majorBidi" w:cstheme="majorBidi"/>
          <w:sz w:val="26"/>
          <w:szCs w:val="26"/>
        </w:rPr>
        <w:tab/>
      </w:r>
      <w:r>
        <w:rPr>
          <w:rFonts w:asciiTheme="majorBidi" w:hAnsiTheme="majorBidi" w:cstheme="majorBidi"/>
          <w:sz w:val="26"/>
          <w:szCs w:val="26"/>
        </w:rPr>
        <w:tab/>
      </w:r>
    </w:p>
    <w:p w14:paraId="647B0643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0B22764D" w14:textId="3706C494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noProof/>
        </w:rPr>
        <w:drawing>
          <wp:inline distT="0" distB="0" distL="0" distR="0" wp14:anchorId="19B02A39" wp14:editId="3B2B7DF6">
            <wp:extent cx="5465159" cy="301942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551" cy="3021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7F651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6A73C1D" w14:textId="40D37A96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0C12AF1A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5ADEB4A3" w14:textId="3177919A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menu();</w:t>
      </w:r>
    </w:p>
    <w:p w14:paraId="2CC4AE5A" w14:textId="53198A99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**********     ONLY ADMIN CAN LOGIN    *******************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10618412" w14:textId="15E6FEA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this is the login password and id</w:t>
      </w:r>
    </w:p>
    <w:p w14:paraId="0814640F" w14:textId="77777777" w:rsidR="00717A19" w:rsidRPr="0011266A" w:rsidRDefault="00717A19" w:rsidP="00717A19">
      <w:pPr>
        <w:pStyle w:val="PlainText"/>
        <w:rPr>
          <w:rFonts w:ascii="Courier New" w:hAnsi="Courier New" w:cs="Courier New"/>
        </w:rPr>
      </w:pPr>
    </w:p>
    <w:p w14:paraId="114F4BCC" w14:textId="59C3214E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Enter your email id(</w:t>
      </w:r>
      <w:proofErr w:type="spellStart"/>
      <w:r w:rsidRPr="0011266A">
        <w:rPr>
          <w:rFonts w:ascii="Courier New" w:hAnsi="Courier New" w:cs="Courier New"/>
        </w:rPr>
        <w:t>qaim</w:t>
      </w:r>
      <w:proofErr w:type="spellEnd"/>
      <w:r w:rsidRPr="0011266A">
        <w:rPr>
          <w:rFonts w:ascii="Courier New" w:hAnsi="Courier New" w:cs="Courier New"/>
        </w:rPr>
        <w:t>@):";</w:t>
      </w:r>
    </w:p>
    <w:p w14:paraId="2A1B9B5D" w14:textId="2DE19DBB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lastRenderedPageBreak/>
        <w:t>cin</w:t>
      </w:r>
      <w:proofErr w:type="spellEnd"/>
      <w:r w:rsidRPr="0011266A">
        <w:rPr>
          <w:rFonts w:ascii="Courier New" w:hAnsi="Courier New" w:cs="Courier New"/>
        </w:rPr>
        <w:t xml:space="preserve"> &gt;&gt; </w:t>
      </w:r>
      <w:proofErr w:type="spellStart"/>
      <w:r w:rsidRPr="0011266A">
        <w:rPr>
          <w:rFonts w:ascii="Courier New" w:hAnsi="Courier New" w:cs="Courier New"/>
        </w:rPr>
        <w:t>logemail</w:t>
      </w:r>
      <w:proofErr w:type="spellEnd"/>
      <w:r w:rsidRPr="0011266A">
        <w:rPr>
          <w:rFonts w:ascii="Courier New" w:hAnsi="Courier New" w:cs="Courier New"/>
        </w:rPr>
        <w:t>;</w:t>
      </w:r>
    </w:p>
    <w:p w14:paraId="002418DA" w14:textId="436CD418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Enter your password(12345) :";</w:t>
      </w:r>
    </w:p>
    <w:p w14:paraId="03DA236A" w14:textId="4111694C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in</w:t>
      </w:r>
      <w:proofErr w:type="spellEnd"/>
      <w:r w:rsidRPr="0011266A">
        <w:rPr>
          <w:rFonts w:ascii="Courier New" w:hAnsi="Courier New" w:cs="Courier New"/>
        </w:rPr>
        <w:t xml:space="preserve"> &gt;&gt; </w:t>
      </w:r>
      <w:proofErr w:type="spellStart"/>
      <w:r w:rsidRPr="0011266A">
        <w:rPr>
          <w:rFonts w:ascii="Courier New" w:hAnsi="Courier New" w:cs="Courier New"/>
        </w:rPr>
        <w:t>logpassword</w:t>
      </w:r>
      <w:proofErr w:type="spellEnd"/>
      <w:r w:rsidRPr="0011266A">
        <w:rPr>
          <w:rFonts w:ascii="Courier New" w:hAnsi="Courier New" w:cs="Courier New"/>
        </w:rPr>
        <w:t>;</w:t>
      </w:r>
    </w:p>
    <w:p w14:paraId="628D402C" w14:textId="54015483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if (</w:t>
      </w:r>
      <w:proofErr w:type="spellStart"/>
      <w:r w:rsidRPr="0011266A">
        <w:rPr>
          <w:rFonts w:ascii="Courier New" w:hAnsi="Courier New" w:cs="Courier New"/>
        </w:rPr>
        <w:t>logemail</w:t>
      </w:r>
      <w:proofErr w:type="spellEnd"/>
      <w:r w:rsidRPr="0011266A">
        <w:rPr>
          <w:rFonts w:ascii="Courier New" w:hAnsi="Courier New" w:cs="Courier New"/>
        </w:rPr>
        <w:t xml:space="preserve"> == "</w:t>
      </w:r>
      <w:proofErr w:type="spellStart"/>
      <w:r w:rsidRPr="0011266A">
        <w:rPr>
          <w:rFonts w:ascii="Courier New" w:hAnsi="Courier New" w:cs="Courier New"/>
        </w:rPr>
        <w:t>qaim</w:t>
      </w:r>
      <w:proofErr w:type="spellEnd"/>
      <w:r w:rsidRPr="0011266A">
        <w:rPr>
          <w:rFonts w:ascii="Courier New" w:hAnsi="Courier New" w:cs="Courier New"/>
        </w:rPr>
        <w:t xml:space="preserve">@" &amp;&amp; </w:t>
      </w:r>
      <w:proofErr w:type="spellStart"/>
      <w:r w:rsidRPr="0011266A">
        <w:rPr>
          <w:rFonts w:ascii="Courier New" w:hAnsi="Courier New" w:cs="Courier New"/>
        </w:rPr>
        <w:t>logpassword</w:t>
      </w:r>
      <w:proofErr w:type="spellEnd"/>
      <w:r w:rsidRPr="0011266A">
        <w:rPr>
          <w:rFonts w:ascii="Courier New" w:hAnsi="Courier New" w:cs="Courier New"/>
        </w:rPr>
        <w:t xml:space="preserve"> == "12345")</w:t>
      </w:r>
    </w:p>
    <w:p w14:paraId="5FE3B5B4" w14:textId="5213FF8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3DBEACA8" w14:textId="643DD080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menu();</w:t>
      </w:r>
    </w:p>
    <w:p w14:paraId="56F282F2" w14:textId="3274BA2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***********************   ADMIN    **********************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3096568E" w14:textId="431578F4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 xml:space="preserve">int options = </w:t>
      </w:r>
      <w:proofErr w:type="spellStart"/>
      <w:r w:rsidRPr="0011266A">
        <w:rPr>
          <w:rFonts w:ascii="Courier New" w:hAnsi="Courier New" w:cs="Courier New"/>
        </w:rPr>
        <w:t>admincheck</w:t>
      </w:r>
      <w:proofErr w:type="spellEnd"/>
      <w:r w:rsidRPr="0011266A">
        <w:rPr>
          <w:rFonts w:ascii="Courier New" w:hAnsi="Courier New" w:cs="Courier New"/>
        </w:rPr>
        <w:t>();</w:t>
      </w:r>
    </w:p>
    <w:p w14:paraId="12835ADC" w14:textId="29CDF0E0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if (options == 1)</w:t>
      </w:r>
    </w:p>
    <w:p w14:paraId="54415228" w14:textId="5C9E78BF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68F9B720" w14:textId="468B1A24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-----------------  YOUR TEAM    ----------------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4EF3245C" w14:textId="6176C05A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TEAM NAME ----------------" &lt;&lt; </w:t>
      </w:r>
      <w:proofErr w:type="spellStart"/>
      <w:r w:rsidRPr="0011266A">
        <w:rPr>
          <w:rFonts w:ascii="Courier New" w:hAnsi="Courier New" w:cs="Courier New"/>
        </w:rPr>
        <w:t>teamname</w:t>
      </w:r>
      <w:proofErr w:type="spellEnd"/>
      <w:r w:rsidRPr="0011266A">
        <w:rPr>
          <w:rFonts w:ascii="Courier New" w:hAnsi="Courier New" w:cs="Courier New"/>
        </w:rPr>
        <w:t xml:space="preserve"> &lt;&lt; "---------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60C6C02D" w14:textId="23BE1E67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CAPTAIN NAME  ------------" &lt;&lt; name &lt;&lt; "--------------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43C7679F" w14:textId="77777777" w:rsidR="00717A19" w:rsidRPr="0011266A" w:rsidRDefault="00717A19" w:rsidP="00717A19">
      <w:pPr>
        <w:pStyle w:val="PlainText"/>
        <w:rPr>
          <w:rFonts w:ascii="Courier New" w:hAnsi="Courier New" w:cs="Courier New"/>
        </w:rPr>
      </w:pPr>
    </w:p>
    <w:p w14:paraId="53DF2078" w14:textId="4FA129DD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displayplname</w:t>
      </w:r>
      <w:proofErr w:type="spellEnd"/>
      <w:r w:rsidRPr="0011266A">
        <w:rPr>
          <w:rFonts w:ascii="Courier New" w:hAnsi="Courier New" w:cs="Courier New"/>
        </w:rPr>
        <w:t>();</w:t>
      </w:r>
    </w:p>
    <w:p w14:paraId="31ED700A" w14:textId="74CFD1F5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this is the sorting</w:t>
      </w:r>
    </w:p>
    <w:p w14:paraId="7CEFFE4E" w14:textId="77777777" w:rsidR="00717A19" w:rsidRPr="0011266A" w:rsidRDefault="00717A19" w:rsidP="00717A19">
      <w:pPr>
        <w:pStyle w:val="PlainText"/>
        <w:rPr>
          <w:rFonts w:ascii="Courier New" w:hAnsi="Courier New" w:cs="Courier New"/>
        </w:rPr>
      </w:pPr>
    </w:p>
    <w:p w14:paraId="1DFBEBE7" w14:textId="63B6999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sorting batsman</w:t>
      </w:r>
    </w:p>
    <w:p w14:paraId="6495B03E" w14:textId="6F2E295D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 xml:space="preserve">for (int c = 0; c &lt; </w:t>
      </w:r>
      <w:proofErr w:type="spellStart"/>
      <w:r w:rsidRPr="0011266A">
        <w:rPr>
          <w:rFonts w:ascii="Courier New" w:hAnsi="Courier New" w:cs="Courier New"/>
        </w:rPr>
        <w:t>howmanyplayer</w:t>
      </w:r>
      <w:proofErr w:type="spellEnd"/>
      <w:r w:rsidRPr="0011266A">
        <w:rPr>
          <w:rFonts w:ascii="Courier New" w:hAnsi="Courier New" w:cs="Courier New"/>
        </w:rPr>
        <w:t xml:space="preserve">; </w:t>
      </w:r>
      <w:proofErr w:type="spellStart"/>
      <w:r w:rsidRPr="0011266A">
        <w:rPr>
          <w:rFonts w:ascii="Courier New" w:hAnsi="Courier New" w:cs="Courier New"/>
        </w:rPr>
        <w:t>c++</w:t>
      </w:r>
      <w:proofErr w:type="spellEnd"/>
      <w:r w:rsidRPr="0011266A">
        <w:rPr>
          <w:rFonts w:ascii="Courier New" w:hAnsi="Courier New" w:cs="Courier New"/>
        </w:rPr>
        <w:t>)</w:t>
      </w:r>
    </w:p>
    <w:p w14:paraId="5D97249F" w14:textId="58F5BEE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0A64C966" w14:textId="66A8C5BB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if (</w:t>
      </w:r>
      <w:proofErr w:type="spellStart"/>
      <w:r w:rsidRPr="0011266A">
        <w:rPr>
          <w:rFonts w:ascii="Courier New" w:hAnsi="Courier New" w:cs="Courier New"/>
        </w:rPr>
        <w:t>playerfield</w:t>
      </w:r>
      <w:proofErr w:type="spellEnd"/>
      <w:r w:rsidRPr="0011266A">
        <w:rPr>
          <w:rFonts w:ascii="Courier New" w:hAnsi="Courier New" w:cs="Courier New"/>
        </w:rPr>
        <w:t>[c] == "b")</w:t>
      </w:r>
    </w:p>
    <w:p w14:paraId="578EF52B" w14:textId="73B68AC5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2260456B" w14:textId="3CF6A0BA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</w:t>
      </w:r>
      <w:proofErr w:type="spellStart"/>
      <w:r w:rsidRPr="0011266A">
        <w:rPr>
          <w:rFonts w:ascii="Courier New" w:hAnsi="Courier New" w:cs="Courier New"/>
        </w:rPr>
        <w:t>playername</w:t>
      </w:r>
      <w:proofErr w:type="spellEnd"/>
      <w:r w:rsidRPr="0011266A">
        <w:rPr>
          <w:rFonts w:ascii="Courier New" w:hAnsi="Courier New" w:cs="Courier New"/>
        </w:rPr>
        <w:t xml:space="preserve">[c] &lt;&lt; "\t \t" &lt;&lt; </w:t>
      </w:r>
      <w:proofErr w:type="spellStart"/>
      <w:r w:rsidRPr="0011266A">
        <w:rPr>
          <w:rFonts w:ascii="Courier New" w:hAnsi="Courier New" w:cs="Courier New"/>
        </w:rPr>
        <w:t>playerfield</w:t>
      </w:r>
      <w:proofErr w:type="spellEnd"/>
      <w:r w:rsidRPr="0011266A">
        <w:rPr>
          <w:rFonts w:ascii="Courier New" w:hAnsi="Courier New" w:cs="Courier New"/>
        </w:rPr>
        <w:t xml:space="preserve">[c]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6253E8B2" w14:textId="5C80CE78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4812D1CD" w14:textId="547DB5B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150776D9" w14:textId="75B06147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soring for allrounder</w:t>
      </w:r>
    </w:p>
    <w:p w14:paraId="5A672059" w14:textId="0A90C50D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 xml:space="preserve">for (int d = 0; d &lt; </w:t>
      </w:r>
      <w:proofErr w:type="spellStart"/>
      <w:r w:rsidRPr="0011266A">
        <w:rPr>
          <w:rFonts w:ascii="Courier New" w:hAnsi="Courier New" w:cs="Courier New"/>
        </w:rPr>
        <w:t>howmanyplayer</w:t>
      </w:r>
      <w:proofErr w:type="spellEnd"/>
      <w:r w:rsidRPr="0011266A">
        <w:rPr>
          <w:rFonts w:ascii="Courier New" w:hAnsi="Courier New" w:cs="Courier New"/>
        </w:rPr>
        <w:t>; d++)</w:t>
      </w:r>
    </w:p>
    <w:p w14:paraId="4150D50B" w14:textId="6EE438B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5509D140" w14:textId="445FEE9D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if (</w:t>
      </w:r>
      <w:proofErr w:type="spellStart"/>
      <w:r w:rsidRPr="0011266A">
        <w:rPr>
          <w:rFonts w:ascii="Courier New" w:hAnsi="Courier New" w:cs="Courier New"/>
        </w:rPr>
        <w:t>playerfield</w:t>
      </w:r>
      <w:proofErr w:type="spellEnd"/>
      <w:r w:rsidRPr="0011266A">
        <w:rPr>
          <w:rFonts w:ascii="Courier New" w:hAnsi="Courier New" w:cs="Courier New"/>
        </w:rPr>
        <w:t>[d] == "a")</w:t>
      </w:r>
    </w:p>
    <w:p w14:paraId="74AD5E50" w14:textId="2F51D0E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3A0809A4" w14:textId="70C72B64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</w:t>
      </w:r>
      <w:proofErr w:type="spellStart"/>
      <w:r w:rsidRPr="0011266A">
        <w:rPr>
          <w:rFonts w:ascii="Courier New" w:hAnsi="Courier New" w:cs="Courier New"/>
        </w:rPr>
        <w:t>playername</w:t>
      </w:r>
      <w:proofErr w:type="spellEnd"/>
      <w:r w:rsidRPr="0011266A">
        <w:rPr>
          <w:rFonts w:ascii="Courier New" w:hAnsi="Courier New" w:cs="Courier New"/>
        </w:rPr>
        <w:t xml:space="preserve">[d] &lt;&lt; "\t \t" &lt;&lt; </w:t>
      </w:r>
      <w:proofErr w:type="spellStart"/>
      <w:r w:rsidRPr="0011266A">
        <w:rPr>
          <w:rFonts w:ascii="Courier New" w:hAnsi="Courier New" w:cs="Courier New"/>
        </w:rPr>
        <w:t>playerfield</w:t>
      </w:r>
      <w:proofErr w:type="spellEnd"/>
      <w:r w:rsidRPr="0011266A">
        <w:rPr>
          <w:rFonts w:ascii="Courier New" w:hAnsi="Courier New" w:cs="Courier New"/>
        </w:rPr>
        <w:t xml:space="preserve">[d]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6166A5AD" w14:textId="23D88B7F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39EEDA87" w14:textId="456C5DD4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1B42507A" w14:textId="69586DEC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sorting for bowler</w:t>
      </w:r>
    </w:p>
    <w:p w14:paraId="5A160D38" w14:textId="007DE3C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 xml:space="preserve">for (int e = 0; e &lt; </w:t>
      </w:r>
      <w:proofErr w:type="spellStart"/>
      <w:r w:rsidRPr="0011266A">
        <w:rPr>
          <w:rFonts w:ascii="Courier New" w:hAnsi="Courier New" w:cs="Courier New"/>
        </w:rPr>
        <w:t>howmanyplayer</w:t>
      </w:r>
      <w:proofErr w:type="spellEnd"/>
      <w:r w:rsidRPr="0011266A">
        <w:rPr>
          <w:rFonts w:ascii="Courier New" w:hAnsi="Courier New" w:cs="Courier New"/>
        </w:rPr>
        <w:t>; e++)</w:t>
      </w:r>
    </w:p>
    <w:p w14:paraId="1B060054" w14:textId="789747F7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504747F8" w14:textId="5EB0BB4D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if (</w:t>
      </w:r>
      <w:proofErr w:type="spellStart"/>
      <w:r w:rsidRPr="0011266A">
        <w:rPr>
          <w:rFonts w:ascii="Courier New" w:hAnsi="Courier New" w:cs="Courier New"/>
        </w:rPr>
        <w:t>playerfield</w:t>
      </w:r>
      <w:proofErr w:type="spellEnd"/>
      <w:r w:rsidRPr="0011266A">
        <w:rPr>
          <w:rFonts w:ascii="Courier New" w:hAnsi="Courier New" w:cs="Courier New"/>
        </w:rPr>
        <w:t>[e] == "</w:t>
      </w:r>
      <w:proofErr w:type="spellStart"/>
      <w:r w:rsidRPr="0011266A">
        <w:rPr>
          <w:rFonts w:ascii="Courier New" w:hAnsi="Courier New" w:cs="Courier New"/>
        </w:rPr>
        <w:t>bo</w:t>
      </w:r>
      <w:proofErr w:type="spellEnd"/>
      <w:r w:rsidRPr="0011266A">
        <w:rPr>
          <w:rFonts w:ascii="Courier New" w:hAnsi="Courier New" w:cs="Courier New"/>
        </w:rPr>
        <w:t>")</w:t>
      </w:r>
    </w:p>
    <w:p w14:paraId="59A0CA70" w14:textId="3D0E65FE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08830042" w14:textId="6C6BA620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</w:t>
      </w:r>
      <w:proofErr w:type="spellStart"/>
      <w:r w:rsidRPr="0011266A">
        <w:rPr>
          <w:rFonts w:ascii="Courier New" w:hAnsi="Courier New" w:cs="Courier New"/>
        </w:rPr>
        <w:t>playername</w:t>
      </w:r>
      <w:proofErr w:type="spellEnd"/>
      <w:r w:rsidRPr="0011266A">
        <w:rPr>
          <w:rFonts w:ascii="Courier New" w:hAnsi="Courier New" w:cs="Courier New"/>
        </w:rPr>
        <w:t xml:space="preserve">[e] &lt;&lt; "\t \t" &lt;&lt; </w:t>
      </w:r>
      <w:proofErr w:type="spellStart"/>
      <w:r w:rsidRPr="0011266A">
        <w:rPr>
          <w:rFonts w:ascii="Courier New" w:hAnsi="Courier New" w:cs="Courier New"/>
        </w:rPr>
        <w:t>playerfield</w:t>
      </w:r>
      <w:proofErr w:type="spellEnd"/>
      <w:r w:rsidRPr="0011266A">
        <w:rPr>
          <w:rFonts w:ascii="Courier New" w:hAnsi="Courier New" w:cs="Courier New"/>
        </w:rPr>
        <w:t xml:space="preserve">[e]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24ADA817" w14:textId="78D1063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3516321A" w14:textId="05E78DA6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53659A31" w14:textId="77777777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536D13D1" w14:textId="77777777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40171A49" w14:textId="77777777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4097AC87" w14:textId="77777777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2F8CEEAE" w14:textId="51583936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end sorting</w:t>
      </w:r>
    </w:p>
    <w:p w14:paraId="4CAD5DE1" w14:textId="565B9160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31F76452" w14:textId="11E5003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sorting for the opponent team</w:t>
      </w:r>
    </w:p>
    <w:p w14:paraId="70E60E31" w14:textId="15C27DB4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615D20E1" w14:textId="4CC3444F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7A206C1A" w14:textId="77777777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63BA6214" w14:textId="77777777" w:rsidR="00717A19" w:rsidRDefault="00717A19" w:rsidP="00717A19">
      <w:pPr>
        <w:pStyle w:val="PlainText"/>
        <w:rPr>
          <w:rFonts w:ascii="Courier New" w:hAnsi="Courier New" w:cs="Courier New"/>
        </w:rPr>
      </w:pPr>
    </w:p>
    <w:p w14:paraId="69BC050C" w14:textId="6A38D042" w:rsidR="00717A19" w:rsidRPr="0011266A" w:rsidRDefault="009518A0" w:rsidP="009518A0">
      <w:pPr>
        <w:pStyle w:val="PlainText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vsdiaplay</w:t>
      </w:r>
      <w:proofErr w:type="spellEnd"/>
      <w:r>
        <w:rPr>
          <w:rFonts w:ascii="Courier New" w:hAnsi="Courier New" w:cs="Courier New"/>
        </w:rPr>
        <w:t>();</w:t>
      </w:r>
    </w:p>
    <w:p w14:paraId="6D1A8D00" w14:textId="4AB073DD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lastRenderedPageBreak/>
        <w:t>cout</w:t>
      </w:r>
      <w:proofErr w:type="spellEnd"/>
      <w:r w:rsidRPr="0011266A">
        <w:rPr>
          <w:rFonts w:ascii="Courier New" w:hAnsi="Courier New" w:cs="Courier New"/>
        </w:rPr>
        <w:t xml:space="preserve"> &lt;&lt; "-----------------   OPPONENT TEAM    ----------------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2EA02B91" w14:textId="6E59B9A7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TEAM NAME ----------------" &lt;&lt; </w:t>
      </w:r>
      <w:proofErr w:type="spellStart"/>
      <w:r w:rsidRPr="0011266A">
        <w:rPr>
          <w:rFonts w:ascii="Courier New" w:hAnsi="Courier New" w:cs="Courier New"/>
        </w:rPr>
        <w:t>opteamname</w:t>
      </w:r>
      <w:proofErr w:type="spellEnd"/>
      <w:r w:rsidRPr="0011266A">
        <w:rPr>
          <w:rFonts w:ascii="Courier New" w:hAnsi="Courier New" w:cs="Courier New"/>
        </w:rPr>
        <w:t xml:space="preserve"> &lt;&lt; "---------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51B4292D" w14:textId="033429BE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"CAPTAIN NAME  ------------" &lt;&lt; </w:t>
      </w:r>
      <w:proofErr w:type="spellStart"/>
      <w:r w:rsidRPr="0011266A">
        <w:rPr>
          <w:rFonts w:ascii="Courier New" w:hAnsi="Courier New" w:cs="Courier New"/>
        </w:rPr>
        <w:t>opentname</w:t>
      </w:r>
      <w:proofErr w:type="spellEnd"/>
      <w:r w:rsidRPr="0011266A">
        <w:rPr>
          <w:rFonts w:ascii="Courier New" w:hAnsi="Courier New" w:cs="Courier New"/>
        </w:rPr>
        <w:t xml:space="preserve"> &lt;&lt; "--------------"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079C727A" w14:textId="03320B0F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displayplname</w:t>
      </w:r>
      <w:proofErr w:type="spellEnd"/>
      <w:r w:rsidRPr="0011266A">
        <w:rPr>
          <w:rFonts w:ascii="Courier New" w:hAnsi="Courier New" w:cs="Courier New"/>
        </w:rPr>
        <w:t>();</w:t>
      </w:r>
    </w:p>
    <w:p w14:paraId="17E05E9B" w14:textId="31DEF84C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 xml:space="preserve">for (int t = 0; t &lt; </w:t>
      </w:r>
      <w:proofErr w:type="spellStart"/>
      <w:r w:rsidRPr="0011266A">
        <w:rPr>
          <w:rFonts w:ascii="Courier New" w:hAnsi="Courier New" w:cs="Courier New"/>
        </w:rPr>
        <w:t>howmanyplayer</w:t>
      </w:r>
      <w:proofErr w:type="spellEnd"/>
      <w:r w:rsidRPr="0011266A">
        <w:rPr>
          <w:rFonts w:ascii="Courier New" w:hAnsi="Courier New" w:cs="Courier New"/>
        </w:rPr>
        <w:t>; t++)</w:t>
      </w:r>
    </w:p>
    <w:p w14:paraId="159A2133" w14:textId="51E84EC6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54F8608B" w14:textId="5822EBF4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if (</w:t>
      </w:r>
      <w:proofErr w:type="spellStart"/>
      <w:r w:rsidRPr="0011266A">
        <w:rPr>
          <w:rFonts w:ascii="Courier New" w:hAnsi="Courier New" w:cs="Courier New"/>
        </w:rPr>
        <w:t>opentplayerfield</w:t>
      </w:r>
      <w:proofErr w:type="spellEnd"/>
      <w:r w:rsidRPr="0011266A">
        <w:rPr>
          <w:rFonts w:ascii="Courier New" w:hAnsi="Courier New" w:cs="Courier New"/>
        </w:rPr>
        <w:t>[t] == "b")</w:t>
      </w:r>
    </w:p>
    <w:p w14:paraId="579C851E" w14:textId="4EC2CA4E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2AABBAD3" w14:textId="21D7E3EF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</w:t>
      </w:r>
      <w:proofErr w:type="spellStart"/>
      <w:r w:rsidRPr="0011266A">
        <w:rPr>
          <w:rFonts w:ascii="Courier New" w:hAnsi="Courier New" w:cs="Courier New"/>
        </w:rPr>
        <w:t>opentplayername</w:t>
      </w:r>
      <w:proofErr w:type="spellEnd"/>
      <w:r w:rsidRPr="0011266A">
        <w:rPr>
          <w:rFonts w:ascii="Courier New" w:hAnsi="Courier New" w:cs="Courier New"/>
        </w:rPr>
        <w:t xml:space="preserve">[t] &lt;&lt; "\t \t" &lt;&lt; </w:t>
      </w:r>
      <w:proofErr w:type="spellStart"/>
      <w:r w:rsidRPr="0011266A">
        <w:rPr>
          <w:rFonts w:ascii="Courier New" w:hAnsi="Courier New" w:cs="Courier New"/>
        </w:rPr>
        <w:t>opentplayerfield</w:t>
      </w:r>
      <w:proofErr w:type="spellEnd"/>
      <w:r w:rsidRPr="0011266A">
        <w:rPr>
          <w:rFonts w:ascii="Courier New" w:hAnsi="Courier New" w:cs="Courier New"/>
        </w:rPr>
        <w:t xml:space="preserve">[t]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192AEBD9" w14:textId="72501A3E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1EA6AA58" w14:textId="060BB53D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7AE1A285" w14:textId="0A348A4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soring for allrounder</w:t>
      </w:r>
    </w:p>
    <w:p w14:paraId="3D24BD21" w14:textId="1CA88FB8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 xml:space="preserve">for (int n = 0; n &lt; </w:t>
      </w:r>
      <w:proofErr w:type="spellStart"/>
      <w:r w:rsidRPr="0011266A">
        <w:rPr>
          <w:rFonts w:ascii="Courier New" w:hAnsi="Courier New" w:cs="Courier New"/>
        </w:rPr>
        <w:t>howmanyplayer</w:t>
      </w:r>
      <w:proofErr w:type="spellEnd"/>
      <w:r w:rsidRPr="0011266A">
        <w:rPr>
          <w:rFonts w:ascii="Courier New" w:hAnsi="Courier New" w:cs="Courier New"/>
        </w:rPr>
        <w:t>; n++)</w:t>
      </w:r>
    </w:p>
    <w:p w14:paraId="45787BB8" w14:textId="099E50DA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3A2F2ECA" w14:textId="199067DB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if (</w:t>
      </w:r>
      <w:proofErr w:type="spellStart"/>
      <w:r w:rsidRPr="0011266A">
        <w:rPr>
          <w:rFonts w:ascii="Courier New" w:hAnsi="Courier New" w:cs="Courier New"/>
        </w:rPr>
        <w:t>opentplayerfield</w:t>
      </w:r>
      <w:proofErr w:type="spellEnd"/>
      <w:r w:rsidRPr="0011266A">
        <w:rPr>
          <w:rFonts w:ascii="Courier New" w:hAnsi="Courier New" w:cs="Courier New"/>
        </w:rPr>
        <w:t>[n] == "a")</w:t>
      </w:r>
    </w:p>
    <w:p w14:paraId="3F22D945" w14:textId="53ECF9ED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36F5F665" w14:textId="453CC9DF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</w:t>
      </w:r>
      <w:proofErr w:type="spellStart"/>
      <w:r w:rsidRPr="0011266A">
        <w:rPr>
          <w:rFonts w:ascii="Courier New" w:hAnsi="Courier New" w:cs="Courier New"/>
        </w:rPr>
        <w:t>opentplayername</w:t>
      </w:r>
      <w:proofErr w:type="spellEnd"/>
      <w:r w:rsidRPr="0011266A">
        <w:rPr>
          <w:rFonts w:ascii="Courier New" w:hAnsi="Courier New" w:cs="Courier New"/>
        </w:rPr>
        <w:t xml:space="preserve">[n] &lt;&lt; "\t \t" &lt;&lt; </w:t>
      </w:r>
      <w:proofErr w:type="spellStart"/>
      <w:r w:rsidRPr="0011266A">
        <w:rPr>
          <w:rFonts w:ascii="Courier New" w:hAnsi="Courier New" w:cs="Courier New"/>
        </w:rPr>
        <w:t>opentplayerfield</w:t>
      </w:r>
      <w:proofErr w:type="spellEnd"/>
      <w:r w:rsidRPr="0011266A">
        <w:rPr>
          <w:rFonts w:ascii="Courier New" w:hAnsi="Courier New" w:cs="Courier New"/>
        </w:rPr>
        <w:t xml:space="preserve">[n]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14FA61BA" w14:textId="48194282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6483D8A9" w14:textId="0C194E8B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311BBF29" w14:textId="41E6F1C1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// sorting for bowler</w:t>
      </w:r>
    </w:p>
    <w:p w14:paraId="108153BA" w14:textId="53D548FC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 xml:space="preserve">for (int p = 0; p &lt; </w:t>
      </w:r>
      <w:proofErr w:type="spellStart"/>
      <w:r w:rsidRPr="0011266A">
        <w:rPr>
          <w:rFonts w:ascii="Courier New" w:hAnsi="Courier New" w:cs="Courier New"/>
        </w:rPr>
        <w:t>howmanyplayer</w:t>
      </w:r>
      <w:proofErr w:type="spellEnd"/>
      <w:r w:rsidRPr="0011266A">
        <w:rPr>
          <w:rFonts w:ascii="Courier New" w:hAnsi="Courier New" w:cs="Courier New"/>
        </w:rPr>
        <w:t>; p++)</w:t>
      </w:r>
    </w:p>
    <w:p w14:paraId="4C75B327" w14:textId="385DDD83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5A66BBEE" w14:textId="0407CEFF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if (</w:t>
      </w:r>
      <w:proofErr w:type="spellStart"/>
      <w:r w:rsidRPr="0011266A">
        <w:rPr>
          <w:rFonts w:ascii="Courier New" w:hAnsi="Courier New" w:cs="Courier New"/>
        </w:rPr>
        <w:t>opentplayerfield</w:t>
      </w:r>
      <w:proofErr w:type="spellEnd"/>
      <w:r w:rsidRPr="0011266A">
        <w:rPr>
          <w:rFonts w:ascii="Courier New" w:hAnsi="Courier New" w:cs="Courier New"/>
        </w:rPr>
        <w:t>[p] == "</w:t>
      </w:r>
      <w:proofErr w:type="spellStart"/>
      <w:r w:rsidRPr="0011266A">
        <w:rPr>
          <w:rFonts w:ascii="Courier New" w:hAnsi="Courier New" w:cs="Courier New"/>
        </w:rPr>
        <w:t>bo</w:t>
      </w:r>
      <w:proofErr w:type="spellEnd"/>
      <w:r w:rsidRPr="0011266A">
        <w:rPr>
          <w:rFonts w:ascii="Courier New" w:hAnsi="Courier New" w:cs="Courier New"/>
        </w:rPr>
        <w:t>")</w:t>
      </w:r>
    </w:p>
    <w:p w14:paraId="32446E5B" w14:textId="3A9CCF66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{</w:t>
      </w:r>
    </w:p>
    <w:p w14:paraId="064A6B2F" w14:textId="2CCD4FD3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proofErr w:type="spellStart"/>
      <w:r w:rsidRPr="0011266A">
        <w:rPr>
          <w:rFonts w:ascii="Courier New" w:hAnsi="Courier New" w:cs="Courier New"/>
        </w:rPr>
        <w:t>cout</w:t>
      </w:r>
      <w:proofErr w:type="spellEnd"/>
      <w:r w:rsidRPr="0011266A">
        <w:rPr>
          <w:rFonts w:ascii="Courier New" w:hAnsi="Courier New" w:cs="Courier New"/>
        </w:rPr>
        <w:t xml:space="preserve"> &lt;&lt; </w:t>
      </w:r>
      <w:proofErr w:type="spellStart"/>
      <w:r w:rsidRPr="0011266A">
        <w:rPr>
          <w:rFonts w:ascii="Courier New" w:hAnsi="Courier New" w:cs="Courier New"/>
        </w:rPr>
        <w:t>opentplayername</w:t>
      </w:r>
      <w:proofErr w:type="spellEnd"/>
      <w:r w:rsidRPr="0011266A">
        <w:rPr>
          <w:rFonts w:ascii="Courier New" w:hAnsi="Courier New" w:cs="Courier New"/>
        </w:rPr>
        <w:t xml:space="preserve">[p] &lt;&lt; "\t \t" &lt;&lt; </w:t>
      </w:r>
      <w:proofErr w:type="spellStart"/>
      <w:r w:rsidRPr="0011266A">
        <w:rPr>
          <w:rFonts w:ascii="Courier New" w:hAnsi="Courier New" w:cs="Courier New"/>
        </w:rPr>
        <w:t>opentplayerfield</w:t>
      </w:r>
      <w:proofErr w:type="spellEnd"/>
      <w:r w:rsidRPr="0011266A">
        <w:rPr>
          <w:rFonts w:ascii="Courier New" w:hAnsi="Courier New" w:cs="Courier New"/>
        </w:rPr>
        <w:t xml:space="preserve">[p] &lt;&lt; </w:t>
      </w:r>
      <w:proofErr w:type="spellStart"/>
      <w:r w:rsidRPr="0011266A">
        <w:rPr>
          <w:rFonts w:ascii="Courier New" w:hAnsi="Courier New" w:cs="Courier New"/>
        </w:rPr>
        <w:t>endl</w:t>
      </w:r>
      <w:proofErr w:type="spellEnd"/>
      <w:r w:rsidRPr="0011266A">
        <w:rPr>
          <w:rFonts w:ascii="Courier New" w:hAnsi="Courier New" w:cs="Courier New"/>
        </w:rPr>
        <w:t>;</w:t>
      </w:r>
    </w:p>
    <w:p w14:paraId="6FFEA08B" w14:textId="5B7C2E56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1661F6B9" w14:textId="460A8D88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4742E55B" w14:textId="1DE470A7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6C65BF34" w14:textId="5FC26CC4" w:rsidR="00717A19" w:rsidRPr="0011266A" w:rsidRDefault="00717A19" w:rsidP="00717A19">
      <w:pPr>
        <w:pStyle w:val="PlainText"/>
        <w:rPr>
          <w:rFonts w:ascii="Courier New" w:hAnsi="Courier New" w:cs="Courier New"/>
        </w:rPr>
      </w:pPr>
      <w:r w:rsidRPr="0011266A">
        <w:rPr>
          <w:rFonts w:ascii="Courier New" w:hAnsi="Courier New" w:cs="Courier New"/>
        </w:rPr>
        <w:t>}</w:t>
      </w:r>
    </w:p>
    <w:p w14:paraId="1665245B" w14:textId="77777777" w:rsidR="00717A19" w:rsidRPr="0011266A" w:rsidRDefault="00717A19" w:rsidP="00717A19">
      <w:pPr>
        <w:pStyle w:val="PlainText"/>
        <w:rPr>
          <w:rFonts w:ascii="Courier New" w:hAnsi="Courier New" w:cs="Courier New"/>
        </w:rPr>
      </w:pPr>
    </w:p>
    <w:p w14:paraId="7CB1FBFB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4D3ACF4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D4DE751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DC7A8E1" w14:textId="1AEA88DC" w:rsidR="00717A19" w:rsidRDefault="00717A19" w:rsidP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lastRenderedPageBreak/>
        <w:t xml:space="preserve">          </w:t>
      </w:r>
      <w:r>
        <w:rPr>
          <w:noProof/>
        </w:rPr>
        <w:drawing>
          <wp:inline distT="0" distB="0" distL="0" distR="0" wp14:anchorId="6616F56B" wp14:editId="19D1E9B5">
            <wp:extent cx="4276725" cy="589597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589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7BCBA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DC2BA4C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6F398E19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30068945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2339347F" w14:textId="77777777" w:rsidR="00717A19" w:rsidRDefault="00717A19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60C3D63E" w14:textId="77777777" w:rsidR="009518A0" w:rsidRDefault="009518A0" w:rsidP="003D2B3F">
      <w:pPr>
        <w:pStyle w:val="PlainText"/>
        <w:rPr>
          <w:rFonts w:ascii="Courier New" w:hAnsi="Courier New" w:cs="Courier New"/>
        </w:rPr>
      </w:pPr>
    </w:p>
    <w:p w14:paraId="776976FC" w14:textId="77777777" w:rsidR="009518A0" w:rsidRDefault="009518A0" w:rsidP="003D2B3F">
      <w:pPr>
        <w:pStyle w:val="PlainText"/>
        <w:rPr>
          <w:rFonts w:ascii="Courier New" w:hAnsi="Courier New" w:cs="Courier New"/>
        </w:rPr>
      </w:pPr>
    </w:p>
    <w:p w14:paraId="2C5AB925" w14:textId="1B51F029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if (</w:t>
      </w:r>
      <w:proofErr w:type="spellStart"/>
      <w:r>
        <w:rPr>
          <w:rFonts w:ascii="Courier New" w:hAnsi="Courier New" w:cs="Courier New"/>
        </w:rPr>
        <w:t>yesno</w:t>
      </w:r>
      <w:proofErr w:type="spellEnd"/>
      <w:r>
        <w:rPr>
          <w:rFonts w:ascii="Courier New" w:hAnsi="Courier New" w:cs="Courier New"/>
        </w:rPr>
        <w:t xml:space="preserve"> == 'y')</w:t>
      </w:r>
    </w:p>
    <w:p w14:paraId="2F7D8B72" w14:textId="3177079F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7E5B676E" w14:textId="3E6C377A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How many player you want to remove ";</w:t>
      </w:r>
    </w:p>
    <w:p w14:paraId="139BF10F" w14:textId="58991F8E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in</w:t>
      </w:r>
      <w:proofErr w:type="spellEnd"/>
      <w:r>
        <w:rPr>
          <w:rFonts w:ascii="Courier New" w:hAnsi="Courier New" w:cs="Courier New"/>
        </w:rPr>
        <w:t xml:space="preserve"> &gt;&gt; value;</w:t>
      </w:r>
    </w:p>
    <w:p w14:paraId="607B76EF" w14:textId="77777777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7B8E8849" w14:textId="055C7B6F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ring </w:t>
      </w:r>
      <w:proofErr w:type="spellStart"/>
      <w:r>
        <w:rPr>
          <w:rFonts w:ascii="Courier New" w:hAnsi="Courier New" w:cs="Courier New"/>
        </w:rPr>
        <w:t>nameofplayer</w:t>
      </w:r>
      <w:proofErr w:type="spellEnd"/>
      <w:r>
        <w:rPr>
          <w:rFonts w:ascii="Courier New" w:hAnsi="Courier New" w:cs="Courier New"/>
        </w:rPr>
        <w:t>;</w:t>
      </w:r>
    </w:p>
    <w:p w14:paraId="260F5414" w14:textId="47F7F391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 (int r1 = 1; r1 &lt;= value; r1++)</w:t>
      </w:r>
    </w:p>
    <w:p w14:paraId="35194AF9" w14:textId="0E47DBE5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265E05C7" w14:textId="77777777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0107C89" w14:textId="75CB87FA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 xml:space="preserve"> &lt;&lt; "--" &lt;&lt; r1 &lt;&lt; "--"</w:t>
      </w:r>
    </w:p>
    <w:p w14:paraId="13865410" w14:textId="1C2C6CF8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&lt;&lt; "Enter name of player to Remove: " &lt;&lt; </w:t>
      </w:r>
      <w:proofErr w:type="spellStart"/>
      <w:r>
        <w:rPr>
          <w:rFonts w:ascii="Courier New" w:hAnsi="Courier New" w:cs="Courier New"/>
        </w:rPr>
        <w:t>endl</w:t>
      </w:r>
      <w:proofErr w:type="spellEnd"/>
      <w:r>
        <w:rPr>
          <w:rFonts w:ascii="Courier New" w:hAnsi="Courier New" w:cs="Courier New"/>
        </w:rPr>
        <w:t>;</w:t>
      </w:r>
    </w:p>
    <w:p w14:paraId="23539773" w14:textId="6F5D3657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cin</w:t>
      </w:r>
      <w:proofErr w:type="spellEnd"/>
      <w:r>
        <w:rPr>
          <w:rFonts w:ascii="Courier New" w:hAnsi="Courier New" w:cs="Courier New"/>
        </w:rPr>
        <w:t xml:space="preserve"> &gt;&gt; </w:t>
      </w:r>
      <w:proofErr w:type="spellStart"/>
      <w:r>
        <w:rPr>
          <w:rFonts w:ascii="Courier New" w:hAnsi="Courier New" w:cs="Courier New"/>
        </w:rPr>
        <w:t>nameofplayer</w:t>
      </w:r>
      <w:proofErr w:type="spellEnd"/>
      <w:r>
        <w:rPr>
          <w:rFonts w:ascii="Courier New" w:hAnsi="Courier New" w:cs="Courier New"/>
        </w:rPr>
        <w:t>;</w:t>
      </w:r>
    </w:p>
    <w:p w14:paraId="58E5C94C" w14:textId="65FA960C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or (int i = 0;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 &lt; </w:t>
      </w:r>
      <w:proofErr w:type="spellStart"/>
      <w:r>
        <w:rPr>
          <w:rFonts w:ascii="Courier New" w:hAnsi="Courier New" w:cs="Courier New"/>
        </w:rPr>
        <w:t>howmanyplayer</w:t>
      </w:r>
      <w:proofErr w:type="spellEnd"/>
      <w:r>
        <w:rPr>
          <w:rFonts w:ascii="Courier New" w:hAnsi="Courier New" w:cs="Courier New"/>
        </w:rPr>
        <w:t xml:space="preserve">;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++)</w:t>
      </w:r>
    </w:p>
    <w:p w14:paraId="02684AEB" w14:textId="595B40AC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760ED8D5" w14:textId="1CCCD90F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(</w:t>
      </w:r>
      <w:proofErr w:type="spellStart"/>
      <w:r>
        <w:rPr>
          <w:rFonts w:ascii="Courier New" w:hAnsi="Courier New" w:cs="Courier New"/>
        </w:rPr>
        <w:t>playername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] == </w:t>
      </w:r>
      <w:proofErr w:type="spellStart"/>
      <w:r>
        <w:rPr>
          <w:rFonts w:ascii="Courier New" w:hAnsi="Courier New" w:cs="Courier New"/>
        </w:rPr>
        <w:t>nameofplayer</w:t>
      </w:r>
      <w:proofErr w:type="spellEnd"/>
      <w:r>
        <w:rPr>
          <w:rFonts w:ascii="Courier New" w:hAnsi="Courier New" w:cs="Courier New"/>
        </w:rPr>
        <w:t>)</w:t>
      </w:r>
    </w:p>
    <w:p w14:paraId="32A15DD1" w14:textId="79AFCE5E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7398DDD5" w14:textId="688CD5A5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playername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 = ' ';</w:t>
      </w:r>
    </w:p>
    <w:p w14:paraId="4A833C73" w14:textId="7DED118D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playerfield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 = ' ';</w:t>
      </w:r>
    </w:p>
    <w:p w14:paraId="27B2DC39" w14:textId="0AC73CAC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13B74563" w14:textId="186F3C13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lse if (</w:t>
      </w:r>
      <w:proofErr w:type="spellStart"/>
      <w:r>
        <w:rPr>
          <w:rFonts w:ascii="Courier New" w:hAnsi="Courier New" w:cs="Courier New"/>
        </w:rPr>
        <w:t>opentplayername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] == </w:t>
      </w:r>
      <w:proofErr w:type="spellStart"/>
      <w:r>
        <w:rPr>
          <w:rFonts w:ascii="Courier New" w:hAnsi="Courier New" w:cs="Courier New"/>
        </w:rPr>
        <w:t>nameofplayer</w:t>
      </w:r>
      <w:proofErr w:type="spellEnd"/>
      <w:r>
        <w:rPr>
          <w:rFonts w:ascii="Courier New" w:hAnsi="Courier New" w:cs="Courier New"/>
        </w:rPr>
        <w:t>)</w:t>
      </w:r>
    </w:p>
    <w:p w14:paraId="78ED8FCC" w14:textId="7E60511B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{</w:t>
      </w:r>
    </w:p>
    <w:p w14:paraId="4CB28516" w14:textId="50147F74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opentplayername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 = ' ';</w:t>
      </w:r>
    </w:p>
    <w:p w14:paraId="77A8801F" w14:textId="3D6A6EB7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opentplayerfield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 = ' ';</w:t>
      </w:r>
    </w:p>
    <w:p w14:paraId="16480B04" w14:textId="372639B3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64DB65B4" w14:textId="50804BFD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4FD98EA5" w14:textId="64EFF915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68422B21" w14:textId="6533821A" w:rsidR="009518A0" w:rsidRDefault="009518A0" w:rsidP="009518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72A74609" w14:textId="37ED124F" w:rsidR="00717A19" w:rsidRDefault="003D2B3F" w:rsidP="003D2B3F">
      <w:pPr>
        <w:rPr>
          <w:noProof/>
        </w:rPr>
      </w:pPr>
      <w:r>
        <w:rPr>
          <w:rFonts w:asciiTheme="majorBidi" w:hAnsiTheme="majorBidi" w:cstheme="majorBidi"/>
          <w:b/>
          <w:bCs/>
          <w:color w:val="FF0000"/>
          <w:sz w:val="32"/>
          <w:szCs w:val="32"/>
        </w:rPr>
        <w:t xml:space="preserve">        </w:t>
      </w:r>
    </w:p>
    <w:p w14:paraId="53378D68" w14:textId="28B1732F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noProof/>
        </w:rPr>
        <w:drawing>
          <wp:inline distT="0" distB="0" distL="0" distR="0" wp14:anchorId="523039F7" wp14:editId="3CEE9AB2">
            <wp:extent cx="5943600" cy="199834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CA7B8" w14:textId="316A22D6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A506236" wp14:editId="791D5529">
            <wp:extent cx="5943600" cy="3098800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451E1" w14:textId="0CD5E99A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056F69A7" w14:textId="1E34E1B2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6DC31BB7" w14:textId="710B2234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532C264A" w14:textId="5FC5D965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4431E2D7" w14:textId="48D82234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26A50566" w14:textId="276E5A11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4F81F83F" w14:textId="481D59F5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2910FA60" w14:textId="0B61FDB5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494ED182" w14:textId="6FC85060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72C05F25" w14:textId="590EFA69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2EA9849C" w14:textId="38510ED1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18B23FF8" w14:textId="094CD0FC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62F9F663" w14:textId="2A6E1F90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p w14:paraId="5DBDAADB" w14:textId="77777777" w:rsidR="002511D8" w:rsidRDefault="002511D8" w:rsidP="003D2B3F">
      <w:pPr>
        <w:rPr>
          <w:rFonts w:asciiTheme="majorBidi" w:hAnsiTheme="majorBidi" w:cstheme="majorBidi"/>
          <w:b/>
          <w:bCs/>
          <w:color w:val="FF0000"/>
          <w:sz w:val="32"/>
          <w:szCs w:val="32"/>
        </w:rPr>
      </w:pP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525"/>
        <w:gridCol w:w="2350"/>
        <w:gridCol w:w="2430"/>
        <w:gridCol w:w="2610"/>
        <w:gridCol w:w="2605"/>
      </w:tblGrid>
      <w:tr w:rsidR="006334A7" w:rsidRPr="00DD7ADD" w14:paraId="2392B56E" w14:textId="77777777" w:rsidTr="0026148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55F7EED8" w14:textId="24C0C06A" w:rsidR="006334A7" w:rsidRPr="0097171F" w:rsidRDefault="006334A7" w:rsidP="007330C4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3216E687" w14:textId="77777777" w:rsidTr="0026148D">
        <w:trPr>
          <w:trHeight w:val="428"/>
        </w:trPr>
        <w:tc>
          <w:tcPr>
            <w:tcW w:w="1525" w:type="dxa"/>
            <w:shd w:val="clear" w:color="auto" w:fill="FFFFFF" w:themeFill="background1"/>
          </w:tcPr>
          <w:p w14:paraId="12C20784" w14:textId="1C2851F4" w:rsidR="006334A7" w:rsidRPr="0097171F" w:rsidRDefault="006334A7" w:rsidP="0026148D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  <w:shd w:val="clear" w:color="auto" w:fill="FFFFFF" w:themeFill="background1"/>
          </w:tcPr>
          <w:p w14:paraId="38A71E68" w14:textId="7EA897D8" w:rsidR="006334A7" w:rsidRPr="0097171F" w:rsidRDefault="006334A7" w:rsidP="0026148D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7E46523F" w14:textId="11A25876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14:paraId="6ACE2C40" w14:textId="4B523781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  <w:shd w:val="clear" w:color="auto" w:fill="FFFFFF" w:themeFill="background1"/>
          </w:tcPr>
          <w:p w14:paraId="02848CB6" w14:textId="24D64643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6334A7" w:rsidRPr="00DD7ADD" w14:paraId="34050B83" w14:textId="77777777" w:rsidTr="0026148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33969CAB" w14:textId="51DCC220" w:rsidR="006334A7" w:rsidRPr="0097171F" w:rsidRDefault="006334A7" w:rsidP="0026148D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61BC5593" w14:textId="77777777" w:rsidTr="0026148D">
        <w:trPr>
          <w:trHeight w:val="428"/>
        </w:trPr>
        <w:tc>
          <w:tcPr>
            <w:tcW w:w="1525" w:type="dxa"/>
          </w:tcPr>
          <w:p w14:paraId="257691D5" w14:textId="6BCF498A" w:rsidR="006334A7" w:rsidRPr="0097171F" w:rsidRDefault="006334A7" w:rsidP="0026148D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50C54D47" w14:textId="2422F2F4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3C327FC6" w14:textId="2A413F37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785CA6BE" w14:textId="0EB0A89D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1575C2BC" w14:textId="1D102037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1E54BF5D" w14:textId="77777777" w:rsidTr="0026148D">
        <w:trPr>
          <w:trHeight w:val="428"/>
        </w:trPr>
        <w:tc>
          <w:tcPr>
            <w:tcW w:w="1525" w:type="dxa"/>
          </w:tcPr>
          <w:p w14:paraId="727E211C" w14:textId="17994C6A" w:rsidR="006334A7" w:rsidRPr="0097171F" w:rsidRDefault="006334A7" w:rsidP="0026148D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6BC926AE" w14:textId="0A45173E" w:rsidR="006334A7" w:rsidRPr="0097171F" w:rsidRDefault="006334A7" w:rsidP="0026148D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1EDDD6A0" w14:textId="6CC73E50" w:rsidR="006334A7" w:rsidRPr="0097171F" w:rsidRDefault="006334A7" w:rsidP="0026148D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3F7F83E1" w14:textId="1C89C7EB" w:rsidR="006334A7" w:rsidRPr="0097171F" w:rsidRDefault="006334A7" w:rsidP="0026148D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19F31AB8" w14:textId="2C282E6D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6334A7" w:rsidRPr="00DD7ADD" w14:paraId="17705844" w14:textId="77777777" w:rsidTr="0026148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4F76B0FA" w14:textId="6F153C65" w:rsidR="006334A7" w:rsidRPr="0097171F" w:rsidRDefault="006334A7" w:rsidP="0026148D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</w:tr>
      <w:tr w:rsidR="00195C43" w:rsidRPr="00DD7ADD" w14:paraId="2BE3690C" w14:textId="77777777" w:rsidTr="0026148D">
        <w:trPr>
          <w:trHeight w:val="845"/>
        </w:trPr>
        <w:tc>
          <w:tcPr>
            <w:tcW w:w="1525" w:type="dxa"/>
          </w:tcPr>
          <w:p w14:paraId="586F621F" w14:textId="4A9F569C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441436C6" w14:textId="32AE68E4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568618E7" w14:textId="1CBAF03F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717640FD" w14:textId="1AB017A0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60A81967" w14:textId="67FAC6F8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77C4F5A2" w14:textId="77777777" w:rsidTr="0026148D">
        <w:trPr>
          <w:trHeight w:val="428"/>
        </w:trPr>
        <w:tc>
          <w:tcPr>
            <w:tcW w:w="1525" w:type="dxa"/>
          </w:tcPr>
          <w:p w14:paraId="4CC9D8F3" w14:textId="3CD9DB9D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7694C016" w14:textId="5DCA8193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4399F5B7" w14:textId="678E4342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047452B6" w14:textId="08420389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7D95D2CD" w14:textId="70870E71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43404EA7" w14:textId="77777777" w:rsidTr="0026148D">
        <w:trPr>
          <w:trHeight w:val="428"/>
        </w:trPr>
        <w:tc>
          <w:tcPr>
            <w:tcW w:w="1525" w:type="dxa"/>
          </w:tcPr>
          <w:p w14:paraId="3EB746AD" w14:textId="6052D6B1" w:rsidR="006334A7" w:rsidRPr="0097171F" w:rsidRDefault="006334A7" w:rsidP="0026148D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181F3776" w14:textId="0CCAEF81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009F70D4" w14:textId="36846647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7FB82903" w14:textId="2849E935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570A5A8A" w14:textId="57B7266C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7A7F34AE" w14:textId="77777777" w:rsidTr="0026148D">
        <w:trPr>
          <w:trHeight w:val="428"/>
        </w:trPr>
        <w:tc>
          <w:tcPr>
            <w:tcW w:w="1525" w:type="dxa"/>
          </w:tcPr>
          <w:p w14:paraId="0FC01034" w14:textId="46AD59F6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563A5D6D" w14:textId="6503324B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181F03D4" w14:textId="0563FAC4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78E29EB3" w14:textId="0F2479DE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28EF2C32" w14:textId="6C8A4275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6334A7" w:rsidRPr="00DD7ADD" w14:paraId="2798585D" w14:textId="77777777" w:rsidTr="0026148D">
        <w:trPr>
          <w:trHeight w:val="428"/>
        </w:trPr>
        <w:tc>
          <w:tcPr>
            <w:tcW w:w="11520" w:type="dxa"/>
            <w:gridSpan w:val="5"/>
            <w:shd w:val="clear" w:color="auto" w:fill="E7E6E6" w:themeFill="background2"/>
          </w:tcPr>
          <w:p w14:paraId="7D14F217" w14:textId="03610FBB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5C26D298" w14:textId="77777777" w:rsidTr="0026148D">
        <w:trPr>
          <w:trHeight w:val="699"/>
        </w:trPr>
        <w:tc>
          <w:tcPr>
            <w:tcW w:w="1525" w:type="dxa"/>
          </w:tcPr>
          <w:p w14:paraId="23178226" w14:textId="0682B45A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57E8A0ED" w14:textId="6797DEC2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12729BFC" w14:textId="3DA538D9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51D6DE00" w14:textId="4C02E221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3B0F7C78" w14:textId="4849A319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7FF75127" w14:textId="77777777" w:rsidTr="0026148D">
        <w:trPr>
          <w:trHeight w:val="699"/>
        </w:trPr>
        <w:tc>
          <w:tcPr>
            <w:tcW w:w="1525" w:type="dxa"/>
          </w:tcPr>
          <w:p w14:paraId="586A0A9A" w14:textId="3F20234F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772599AC" w14:textId="5F4D9A2A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7885529E" w14:textId="159FCC7C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2DBF7069" w14:textId="01758C9B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24482D1C" w14:textId="25A9E2FB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4313A5F0" w14:textId="77777777" w:rsidTr="0026148D">
        <w:trPr>
          <w:trHeight w:val="428"/>
        </w:trPr>
        <w:tc>
          <w:tcPr>
            <w:tcW w:w="1525" w:type="dxa"/>
          </w:tcPr>
          <w:p w14:paraId="39FF7647" w14:textId="069090AF" w:rsidR="006334A7" w:rsidRPr="0097171F" w:rsidRDefault="006334A7" w:rsidP="0026148D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186966CD" w14:textId="2E74710A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1E997442" w14:textId="4EF776AC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000DBAC8" w14:textId="4D10B7F9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29C343FA" w14:textId="44215041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195C43" w:rsidRPr="00DD7ADD" w14:paraId="7B37717E" w14:textId="77777777" w:rsidTr="0026148D">
        <w:trPr>
          <w:trHeight w:val="859"/>
        </w:trPr>
        <w:tc>
          <w:tcPr>
            <w:tcW w:w="1525" w:type="dxa"/>
          </w:tcPr>
          <w:p w14:paraId="00D99A8C" w14:textId="12DB5A42" w:rsidR="006334A7" w:rsidRPr="0097171F" w:rsidRDefault="006334A7" w:rsidP="0026148D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370A9D57" w14:textId="730B4823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2D42DA17" w14:textId="2F0700A2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78B56E3B" w14:textId="52B96FE8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6352D161" w14:textId="156EB243" w:rsidR="006334A7" w:rsidRPr="0097171F" w:rsidRDefault="006334A7" w:rsidP="0026148D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</w:tbl>
    <w:p w14:paraId="0CF784D0" w14:textId="5005E217" w:rsidR="00D6058C" w:rsidRDefault="00D6058C" w:rsidP="00D6058C">
      <w:pPr>
        <w:tabs>
          <w:tab w:val="left" w:pos="7056"/>
        </w:tabs>
        <w:spacing w:after="0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525"/>
        <w:gridCol w:w="2350"/>
        <w:gridCol w:w="2430"/>
        <w:gridCol w:w="2610"/>
        <w:gridCol w:w="2605"/>
      </w:tblGrid>
      <w:tr w:rsidR="00D6058C" w:rsidRPr="00DD7ADD" w14:paraId="13CEBED2" w14:textId="77777777" w:rsidTr="00F35803">
        <w:trPr>
          <w:trHeight w:val="272"/>
        </w:trPr>
        <w:tc>
          <w:tcPr>
            <w:tcW w:w="1525" w:type="dxa"/>
            <w:shd w:val="clear" w:color="auto" w:fill="F2F2F2" w:themeFill="background1" w:themeFillShade="F2"/>
          </w:tcPr>
          <w:p w14:paraId="0EAED032" w14:textId="77777777" w:rsidR="00D6058C" w:rsidRPr="00DD7ADD" w:rsidRDefault="00D6058C" w:rsidP="00F35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350" w:type="dxa"/>
            <w:shd w:val="clear" w:color="auto" w:fill="F2F2F2" w:themeFill="background1" w:themeFillShade="F2"/>
          </w:tcPr>
          <w:p w14:paraId="6375BD38" w14:textId="1C027BFD" w:rsidR="00D6058C" w:rsidRPr="00DD7ADD" w:rsidRDefault="00D6058C" w:rsidP="00F35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</w:tcPr>
          <w:p w14:paraId="36E8E9E2" w14:textId="530FB0E7" w:rsidR="00D6058C" w:rsidRPr="00DD7ADD" w:rsidRDefault="00D6058C" w:rsidP="00F35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20614318" w14:textId="5288541D" w:rsidR="00D6058C" w:rsidRPr="00DD7ADD" w:rsidRDefault="00D6058C" w:rsidP="00F35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605" w:type="dxa"/>
            <w:shd w:val="clear" w:color="auto" w:fill="F2F2F2" w:themeFill="background1" w:themeFillShade="F2"/>
          </w:tcPr>
          <w:p w14:paraId="4E57A7D7" w14:textId="4D265499" w:rsidR="00D6058C" w:rsidRPr="00DD7ADD" w:rsidRDefault="00D6058C" w:rsidP="00F35803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</w:tr>
      <w:tr w:rsidR="00D6058C" w:rsidRPr="00DD7ADD" w14:paraId="1027EA0A" w14:textId="77777777" w:rsidTr="00F35803">
        <w:trPr>
          <w:trHeight w:val="428"/>
        </w:trPr>
        <w:tc>
          <w:tcPr>
            <w:tcW w:w="1525" w:type="dxa"/>
          </w:tcPr>
          <w:p w14:paraId="7D7B3E59" w14:textId="265B6C3B" w:rsidR="00D6058C" w:rsidRPr="0097171F" w:rsidRDefault="00D6058C" w:rsidP="00F35803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7C13E825" w14:textId="5A4CA5E8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22BDD18C" w14:textId="6C24C955" w:rsidR="00D6058C" w:rsidRPr="0097171F" w:rsidRDefault="00D6058C" w:rsidP="00F35803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671CB64F" w14:textId="7E35AC6D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538AD55B" w14:textId="22ED21C8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491D96BF" w14:textId="77777777" w:rsidTr="00F35803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664A3D46" w14:textId="1C53ECAD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19CFA300" w14:textId="77777777" w:rsidTr="00F35803">
        <w:trPr>
          <w:trHeight w:val="428"/>
        </w:trPr>
        <w:tc>
          <w:tcPr>
            <w:tcW w:w="1525" w:type="dxa"/>
            <w:shd w:val="clear" w:color="auto" w:fill="FFFFFF" w:themeFill="background1"/>
          </w:tcPr>
          <w:p w14:paraId="4CB04B40" w14:textId="5AAB6923" w:rsidR="00D6058C" w:rsidRPr="0097171F" w:rsidRDefault="00D6058C" w:rsidP="00F35803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  <w:shd w:val="clear" w:color="auto" w:fill="FFFFFF" w:themeFill="background1"/>
          </w:tcPr>
          <w:p w14:paraId="2243A1C8" w14:textId="4745324D" w:rsidR="00D6058C" w:rsidRPr="0097171F" w:rsidRDefault="00D6058C" w:rsidP="00F35803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17A22CBB" w14:textId="1ACD0BAA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FFFFFF" w:themeFill="background1"/>
          </w:tcPr>
          <w:p w14:paraId="439AC8D1" w14:textId="26A4C958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  <w:shd w:val="clear" w:color="auto" w:fill="FFFFFF" w:themeFill="background1"/>
          </w:tcPr>
          <w:p w14:paraId="2416CD53" w14:textId="4985A200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7EF98CFD" w14:textId="77777777" w:rsidTr="00F35803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4DACF32B" w14:textId="7CED37B5" w:rsidR="00D6058C" w:rsidRPr="0097171F" w:rsidRDefault="00D6058C" w:rsidP="00F35803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1A30A98D" w14:textId="77777777" w:rsidTr="00F35803">
        <w:trPr>
          <w:trHeight w:val="428"/>
        </w:trPr>
        <w:tc>
          <w:tcPr>
            <w:tcW w:w="1525" w:type="dxa"/>
          </w:tcPr>
          <w:p w14:paraId="19FB48FA" w14:textId="337F0C59" w:rsidR="00D6058C" w:rsidRPr="0097171F" w:rsidRDefault="00D6058C" w:rsidP="00F35803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582B5AFD" w14:textId="02FDB4A6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124E7048" w14:textId="15AF5933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663641DC" w14:textId="6DD81520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4A898E9B" w14:textId="44A7A0FE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7484A7F0" w14:textId="77777777" w:rsidTr="00F35803">
        <w:trPr>
          <w:trHeight w:val="428"/>
        </w:trPr>
        <w:tc>
          <w:tcPr>
            <w:tcW w:w="1525" w:type="dxa"/>
          </w:tcPr>
          <w:p w14:paraId="48FDBCB8" w14:textId="2C0973E5" w:rsidR="00D6058C" w:rsidRPr="0097171F" w:rsidRDefault="00D6058C" w:rsidP="00F35803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493DC6C5" w14:textId="02323B74" w:rsidR="00D6058C" w:rsidRPr="0097171F" w:rsidRDefault="00D6058C" w:rsidP="00F35803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61FF4AEE" w14:textId="0885704F" w:rsidR="00D6058C" w:rsidRPr="0097171F" w:rsidRDefault="00D6058C" w:rsidP="00F35803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19EA84B9" w14:textId="00885083" w:rsidR="00D6058C" w:rsidRPr="0097171F" w:rsidRDefault="00D6058C" w:rsidP="00F35803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54F27523" w14:textId="5A0803D8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6607120B" w14:textId="77777777" w:rsidTr="00F35803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43105E86" w14:textId="01AFEF90" w:rsidR="00D6058C" w:rsidRPr="0097171F" w:rsidRDefault="00D6058C" w:rsidP="00F35803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</w:tr>
      <w:tr w:rsidR="00D6058C" w:rsidRPr="00DD7ADD" w14:paraId="4A549CDA" w14:textId="77777777" w:rsidTr="00F35803">
        <w:trPr>
          <w:trHeight w:val="845"/>
        </w:trPr>
        <w:tc>
          <w:tcPr>
            <w:tcW w:w="1525" w:type="dxa"/>
          </w:tcPr>
          <w:p w14:paraId="5CB133E8" w14:textId="558612D8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15213382" w14:textId="633F5532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35C1CF1B" w14:textId="04FC6F1D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67330038" w14:textId="4130B780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2A9C5423" w14:textId="5C1F8B52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77665CA5" w14:textId="77777777" w:rsidTr="00F35803">
        <w:trPr>
          <w:trHeight w:val="428"/>
        </w:trPr>
        <w:tc>
          <w:tcPr>
            <w:tcW w:w="1525" w:type="dxa"/>
          </w:tcPr>
          <w:p w14:paraId="086C47EB" w14:textId="4374F611" w:rsidR="00D6058C" w:rsidRPr="0097171F" w:rsidRDefault="00D6058C" w:rsidP="00F35803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3D0FAF1B" w14:textId="2CD7DFB0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1DBD6325" w14:textId="1FF24899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05914F19" w14:textId="1F266B62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32941E97" w14:textId="1382E20B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3124FA0D" w14:textId="77777777" w:rsidTr="00F35803">
        <w:trPr>
          <w:trHeight w:val="428"/>
        </w:trPr>
        <w:tc>
          <w:tcPr>
            <w:tcW w:w="1525" w:type="dxa"/>
          </w:tcPr>
          <w:p w14:paraId="068D8C8A" w14:textId="7910D459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7F554420" w14:textId="71856E40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05237019" w14:textId="1ADB7E35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3B9014EC" w14:textId="3EF367A2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217F7129" w14:textId="70AD2F10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09EEF14A" w14:textId="77777777" w:rsidTr="00F35803">
        <w:trPr>
          <w:trHeight w:val="428"/>
        </w:trPr>
        <w:tc>
          <w:tcPr>
            <w:tcW w:w="11520" w:type="dxa"/>
            <w:gridSpan w:val="5"/>
            <w:shd w:val="clear" w:color="auto" w:fill="E7E6E6" w:themeFill="background2"/>
          </w:tcPr>
          <w:p w14:paraId="72999B7D" w14:textId="15AF42EF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1910A298" w14:textId="77777777" w:rsidTr="00F35803">
        <w:trPr>
          <w:trHeight w:val="699"/>
        </w:trPr>
        <w:tc>
          <w:tcPr>
            <w:tcW w:w="1525" w:type="dxa"/>
          </w:tcPr>
          <w:p w14:paraId="0087DBF9" w14:textId="7FA7942D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770E9E05" w14:textId="5EDFA299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06D1195C" w14:textId="205102A8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1EC6A0E3" w14:textId="7ED3D9A1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4516DC5D" w14:textId="26E37387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6F901DA3" w14:textId="77777777" w:rsidTr="00F35803">
        <w:trPr>
          <w:trHeight w:val="699"/>
        </w:trPr>
        <w:tc>
          <w:tcPr>
            <w:tcW w:w="1525" w:type="dxa"/>
          </w:tcPr>
          <w:p w14:paraId="2E3A6DA6" w14:textId="5AEC7BE1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350" w:type="dxa"/>
          </w:tcPr>
          <w:p w14:paraId="128D3746" w14:textId="19269CAF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4E8E3439" w14:textId="3698A60A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40764699" w14:textId="3F298323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147F37E6" w14:textId="446DB0EE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0270A27E" w14:textId="77777777" w:rsidTr="00F35803">
        <w:trPr>
          <w:trHeight w:val="428"/>
        </w:trPr>
        <w:tc>
          <w:tcPr>
            <w:tcW w:w="1525" w:type="dxa"/>
          </w:tcPr>
          <w:p w14:paraId="233FFD8E" w14:textId="3D59588E" w:rsidR="00D6058C" w:rsidRPr="0097171F" w:rsidRDefault="00D6058C" w:rsidP="00F35803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68EEE2C9" w14:textId="7F6E7237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2F7F2DAF" w14:textId="6092EBD7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3D08654C" w14:textId="677DCF9F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0622DC78" w14:textId="7955B140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  <w:tr w:rsidR="00D6058C" w:rsidRPr="00DD7ADD" w14:paraId="31F9998D" w14:textId="77777777" w:rsidTr="00F35803">
        <w:trPr>
          <w:trHeight w:val="859"/>
        </w:trPr>
        <w:tc>
          <w:tcPr>
            <w:tcW w:w="1525" w:type="dxa"/>
          </w:tcPr>
          <w:p w14:paraId="14638B30" w14:textId="27A7160E" w:rsidR="00D6058C" w:rsidRPr="0097171F" w:rsidRDefault="00D6058C" w:rsidP="00F35803">
            <w:pP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</w:tc>
        <w:tc>
          <w:tcPr>
            <w:tcW w:w="2350" w:type="dxa"/>
          </w:tcPr>
          <w:p w14:paraId="49DF6E07" w14:textId="3F24996F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430" w:type="dxa"/>
          </w:tcPr>
          <w:p w14:paraId="1B8CE839" w14:textId="431CB3A5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10" w:type="dxa"/>
          </w:tcPr>
          <w:p w14:paraId="07B598D8" w14:textId="3E28ED19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  <w:tc>
          <w:tcPr>
            <w:tcW w:w="2605" w:type="dxa"/>
          </w:tcPr>
          <w:p w14:paraId="5CB54A8B" w14:textId="4B20A363" w:rsidR="00D6058C" w:rsidRPr="0097171F" w:rsidRDefault="00D6058C" w:rsidP="00F35803">
            <w:pPr>
              <w:rPr>
                <w:rFonts w:asciiTheme="majorBidi" w:hAnsiTheme="majorBidi" w:cstheme="majorBidi"/>
                <w:sz w:val="19"/>
                <w:szCs w:val="19"/>
              </w:rPr>
            </w:pPr>
          </w:p>
        </w:tc>
      </w:tr>
    </w:tbl>
    <w:tbl>
      <w:tblPr>
        <w:tblStyle w:val="TableGrid"/>
        <w:tblW w:w="9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2"/>
        <w:gridCol w:w="7494"/>
      </w:tblGrid>
      <w:tr w:rsidR="00D6058C" w:rsidRPr="00392CC3" w14:paraId="4B2D394B" w14:textId="77777777" w:rsidTr="00F35803">
        <w:trPr>
          <w:trHeight w:val="239"/>
        </w:trPr>
        <w:tc>
          <w:tcPr>
            <w:tcW w:w="2362" w:type="dxa"/>
            <w:vAlign w:val="bottom"/>
          </w:tcPr>
          <w:p w14:paraId="4F849502" w14:textId="77777777" w:rsidR="00D6058C" w:rsidRPr="00392CC3" w:rsidRDefault="00D6058C" w:rsidP="00F35803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</w:rPr>
            </w:pPr>
          </w:p>
          <w:p w14:paraId="2C553EF3" w14:textId="77777777" w:rsidR="00D6058C" w:rsidRPr="00392CC3" w:rsidRDefault="00D6058C" w:rsidP="00F35803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hecked by</w:t>
            </w:r>
            <w:r w:rsidRPr="00392CC3">
              <w:rPr>
                <w:rFonts w:asciiTheme="majorBidi" w:hAnsiTheme="majorBidi" w:cstheme="majorBidi"/>
                <w:b/>
                <w:bCs/>
              </w:rPr>
              <w:t xml:space="preserve">: </w:t>
            </w:r>
          </w:p>
        </w:tc>
        <w:sdt>
          <w:sdtPr>
            <w:rPr>
              <w:rFonts w:asciiTheme="majorBidi" w:hAnsiTheme="majorBidi" w:cstheme="majorBidi"/>
            </w:rPr>
            <w:id w:val="346676549"/>
            <w:placeholder>
              <w:docPart w:val="353F0B05BE464FFCAD95AD53EE1DB54D"/>
            </w:placeholder>
            <w:showingPlcHdr/>
          </w:sdtPr>
          <w:sdtContent>
            <w:tc>
              <w:tcPr>
                <w:tcW w:w="7494" w:type="dxa"/>
                <w:tcBorders>
                  <w:bottom w:val="single" w:sz="4" w:space="0" w:color="auto"/>
                </w:tcBorders>
                <w:vAlign w:val="bottom"/>
              </w:tcPr>
              <w:p w14:paraId="5D5CC638" w14:textId="77777777" w:rsidR="00D6058C" w:rsidRPr="00392CC3" w:rsidRDefault="00D6058C" w:rsidP="00F35803">
                <w:pPr>
                  <w:tabs>
                    <w:tab w:val="left" w:pos="5940"/>
                  </w:tabs>
                  <w:rPr>
                    <w:rFonts w:asciiTheme="majorBidi" w:hAnsiTheme="majorBidi" w:cstheme="majorBidi"/>
                  </w:rPr>
                </w:pPr>
                <w:r w:rsidRPr="006004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1DD4DF17" w14:textId="6CD59E98" w:rsidR="006334A7" w:rsidRDefault="006334A7" w:rsidP="00423444">
      <w:pPr>
        <w:rPr>
          <w:rFonts w:asciiTheme="majorBidi" w:hAnsiTheme="majorBidi" w:cstheme="majorBidi"/>
          <w:sz w:val="26"/>
          <w:szCs w:val="26"/>
        </w:rPr>
      </w:pPr>
    </w:p>
    <w:p w14:paraId="5A320DF3" w14:textId="4D4E104C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46D41876" w14:textId="51BB5370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1A7CD119" w14:textId="77645031" w:rsidR="00E93A16" w:rsidRPr="00E93A16" w:rsidRDefault="00E93A16" w:rsidP="00423444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sz w:val="26"/>
          <w:szCs w:val="26"/>
        </w:rPr>
        <w:t xml:space="preserve">                        </w:t>
      </w:r>
    </w:p>
    <w:p w14:paraId="431839D4" w14:textId="1E7BC237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2F1F1F2F" w14:textId="1A6387FA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7C133607" w14:textId="64C6DE6B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662513FB" w14:textId="377C6F7B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3BCD9FB8" w14:textId="1D274D58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5C76C0F6" w14:textId="04E4AA62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63B24DC2" w14:textId="6EE39706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126C20FC" w14:textId="734E3D3B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257AE861" w14:textId="77318FBA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4363BF24" w14:textId="64A8A98F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5510F1DF" w14:textId="061BDC32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p w14:paraId="75DB1804" w14:textId="713557F2" w:rsidR="00E93A16" w:rsidRDefault="00E93A16" w:rsidP="00423444">
      <w:pPr>
        <w:rPr>
          <w:rFonts w:asciiTheme="majorBidi" w:hAnsiTheme="majorBidi" w:cstheme="majorBidi"/>
          <w:sz w:val="26"/>
          <w:szCs w:val="26"/>
        </w:rPr>
      </w:pPr>
    </w:p>
    <w:sectPr w:rsidR="00E93A16" w:rsidSect="00195C43">
      <w:headerReference w:type="default" r:id="rId16"/>
      <w:footerReference w:type="default" r:id="rId17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452D4" w14:textId="77777777" w:rsidR="0012697B" w:rsidRDefault="0012697B" w:rsidP="00F70F88">
      <w:pPr>
        <w:spacing w:after="0" w:line="240" w:lineRule="auto"/>
      </w:pPr>
      <w:r>
        <w:separator/>
      </w:r>
    </w:p>
  </w:endnote>
  <w:endnote w:type="continuationSeparator" w:id="0">
    <w:p w14:paraId="585ACFB3" w14:textId="77777777" w:rsidR="0012697B" w:rsidRDefault="0012697B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23DDD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74EC10DD" w14:textId="3A0363C5" w:rsidR="00F70F88" w:rsidRDefault="00AE29A4" w:rsidP="00F70F88">
    <w:pPr>
      <w:pStyle w:val="Footer"/>
    </w:pPr>
    <w:r>
      <w:t>2021-CS-109</w:t>
    </w:r>
  </w:p>
  <w:p w14:paraId="1F4FD65D" w14:textId="77777777" w:rsidR="00F70F88" w:rsidRDefault="00F70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11A6E" w14:textId="77777777" w:rsidR="0012697B" w:rsidRDefault="0012697B" w:rsidP="00F70F88">
      <w:pPr>
        <w:spacing w:after="0" w:line="240" w:lineRule="auto"/>
      </w:pPr>
      <w:r>
        <w:separator/>
      </w:r>
    </w:p>
  </w:footnote>
  <w:footnote w:type="continuationSeparator" w:id="0">
    <w:p w14:paraId="3C3652AC" w14:textId="77777777" w:rsidR="0012697B" w:rsidRDefault="0012697B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18AC1" w14:textId="0D073DFD" w:rsidR="00F70F88" w:rsidRDefault="00AE29A4" w:rsidP="00F70F88">
    <w:pPr>
      <w:pStyle w:val="Header"/>
    </w:pPr>
    <w:r>
      <w:t>Tournament management system</w:t>
    </w:r>
  </w:p>
  <w:p w14:paraId="37C4DBF7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16376202" w14:textId="77777777" w:rsidR="00F70F88" w:rsidRDefault="00F70F88" w:rsidP="00F70F88">
    <w:pPr>
      <w:pStyle w:val="Header"/>
    </w:pPr>
  </w:p>
  <w:p w14:paraId="65B7A0F2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650328"/>
    <w:multiLevelType w:val="hybridMultilevel"/>
    <w:tmpl w:val="96D8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879515">
    <w:abstractNumId w:val="0"/>
  </w:num>
  <w:num w:numId="2" w16cid:durableId="1418748428">
    <w:abstractNumId w:val="3"/>
  </w:num>
  <w:num w:numId="3" w16cid:durableId="1453208063">
    <w:abstractNumId w:val="2"/>
  </w:num>
  <w:num w:numId="4" w16cid:durableId="18962381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4649E"/>
    <w:rsid w:val="00050608"/>
    <w:rsid w:val="000C6C9A"/>
    <w:rsid w:val="000E4490"/>
    <w:rsid w:val="0012697B"/>
    <w:rsid w:val="00176B1D"/>
    <w:rsid w:val="001812D0"/>
    <w:rsid w:val="00183281"/>
    <w:rsid w:val="00195C43"/>
    <w:rsid w:val="001A15E3"/>
    <w:rsid w:val="001A61F2"/>
    <w:rsid w:val="001C229D"/>
    <w:rsid w:val="001D2EBF"/>
    <w:rsid w:val="00247965"/>
    <w:rsid w:val="002511D8"/>
    <w:rsid w:val="0025228B"/>
    <w:rsid w:val="0026148D"/>
    <w:rsid w:val="00280399"/>
    <w:rsid w:val="00292F08"/>
    <w:rsid w:val="00307A14"/>
    <w:rsid w:val="00311EA4"/>
    <w:rsid w:val="003440F8"/>
    <w:rsid w:val="003C4E47"/>
    <w:rsid w:val="003D2B3F"/>
    <w:rsid w:val="00423444"/>
    <w:rsid w:val="004302EC"/>
    <w:rsid w:val="0043515F"/>
    <w:rsid w:val="004421BA"/>
    <w:rsid w:val="00450D6F"/>
    <w:rsid w:val="004A4F1B"/>
    <w:rsid w:val="005369C6"/>
    <w:rsid w:val="00630E8A"/>
    <w:rsid w:val="0063198E"/>
    <w:rsid w:val="006334A7"/>
    <w:rsid w:val="00642FF4"/>
    <w:rsid w:val="0065031D"/>
    <w:rsid w:val="00650F77"/>
    <w:rsid w:val="00666ED3"/>
    <w:rsid w:val="00697CD4"/>
    <w:rsid w:val="006E03BD"/>
    <w:rsid w:val="00700EAC"/>
    <w:rsid w:val="00717A19"/>
    <w:rsid w:val="007330C4"/>
    <w:rsid w:val="007C2025"/>
    <w:rsid w:val="007E3630"/>
    <w:rsid w:val="007E623A"/>
    <w:rsid w:val="00824FC9"/>
    <w:rsid w:val="00897D18"/>
    <w:rsid w:val="008C639A"/>
    <w:rsid w:val="0092168B"/>
    <w:rsid w:val="009518A0"/>
    <w:rsid w:val="00957418"/>
    <w:rsid w:val="009678F9"/>
    <w:rsid w:val="0097080B"/>
    <w:rsid w:val="0097171F"/>
    <w:rsid w:val="00996A05"/>
    <w:rsid w:val="009C4758"/>
    <w:rsid w:val="009D47D4"/>
    <w:rsid w:val="009F2EAB"/>
    <w:rsid w:val="00A12374"/>
    <w:rsid w:val="00A4433D"/>
    <w:rsid w:val="00A444D8"/>
    <w:rsid w:val="00A61460"/>
    <w:rsid w:val="00AE29A4"/>
    <w:rsid w:val="00AE6BCC"/>
    <w:rsid w:val="00B24B75"/>
    <w:rsid w:val="00B34CC7"/>
    <w:rsid w:val="00C2424F"/>
    <w:rsid w:val="00C34C58"/>
    <w:rsid w:val="00C55691"/>
    <w:rsid w:val="00C730EE"/>
    <w:rsid w:val="00C93E30"/>
    <w:rsid w:val="00CF5C22"/>
    <w:rsid w:val="00D04427"/>
    <w:rsid w:val="00D24A75"/>
    <w:rsid w:val="00D6058C"/>
    <w:rsid w:val="00D762F2"/>
    <w:rsid w:val="00DA6C83"/>
    <w:rsid w:val="00E2735B"/>
    <w:rsid w:val="00E9137E"/>
    <w:rsid w:val="00E93A16"/>
    <w:rsid w:val="00EC2331"/>
    <w:rsid w:val="00F154CC"/>
    <w:rsid w:val="00F45EF0"/>
    <w:rsid w:val="00F70F88"/>
    <w:rsid w:val="00F71680"/>
    <w:rsid w:val="00FC29E5"/>
    <w:rsid w:val="00FE1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7B922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AE6BC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E6BCC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6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7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3F0B05BE464FFCAD95AD53EE1DB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D8579-9A0A-4B8A-AECA-AC3E72DC780B}"/>
      </w:docPartPr>
      <w:docPartBody>
        <w:p w:rsidR="009B5414" w:rsidRDefault="00055510" w:rsidP="00055510">
          <w:pPr>
            <w:pStyle w:val="353F0B05BE464FFCAD95AD53EE1DB54D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055"/>
    <w:rsid w:val="00031351"/>
    <w:rsid w:val="00055510"/>
    <w:rsid w:val="000D3650"/>
    <w:rsid w:val="00201FB0"/>
    <w:rsid w:val="00300A2C"/>
    <w:rsid w:val="0046195A"/>
    <w:rsid w:val="004B2EB6"/>
    <w:rsid w:val="004E2544"/>
    <w:rsid w:val="00714477"/>
    <w:rsid w:val="009B5414"/>
    <w:rsid w:val="00A10AFB"/>
    <w:rsid w:val="00A22169"/>
    <w:rsid w:val="00B77055"/>
    <w:rsid w:val="00C66E8A"/>
    <w:rsid w:val="00D864E3"/>
    <w:rsid w:val="00DC1256"/>
    <w:rsid w:val="00EF1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5510"/>
    <w:rPr>
      <w:color w:val="808080"/>
    </w:rPr>
  </w:style>
  <w:style w:type="paragraph" w:customStyle="1" w:styleId="83760CBA8D114AFABC75838109B0BFD5">
    <w:name w:val="83760CBA8D114AFABC75838109B0BFD5"/>
    <w:rsid w:val="00B77055"/>
  </w:style>
  <w:style w:type="paragraph" w:customStyle="1" w:styleId="E3D365AA18254627B5A5C3AB745C7521">
    <w:name w:val="E3D365AA18254627B5A5C3AB745C7521"/>
    <w:rsid w:val="00B77055"/>
  </w:style>
  <w:style w:type="paragraph" w:customStyle="1" w:styleId="3712FE988CEA44F7813D828A1EA31CD0">
    <w:name w:val="3712FE988CEA44F7813D828A1EA31CD0"/>
    <w:rsid w:val="00B77055"/>
  </w:style>
  <w:style w:type="paragraph" w:customStyle="1" w:styleId="C27C12EF105D4C70B55DBF09F00D48FB">
    <w:name w:val="C27C12EF105D4C70B55DBF09F00D48FB"/>
    <w:rsid w:val="00055510"/>
  </w:style>
  <w:style w:type="paragraph" w:customStyle="1" w:styleId="4A36D9F4F73B4C109B7A84898CA886CA">
    <w:name w:val="4A36D9F4F73B4C109B7A84898CA886CA"/>
    <w:rsid w:val="00055510"/>
  </w:style>
  <w:style w:type="paragraph" w:customStyle="1" w:styleId="353F0B05BE464FFCAD95AD53EE1DB54D">
    <w:name w:val="353F0B05BE464FFCAD95AD53EE1DB54D"/>
    <w:rsid w:val="000555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3F393E-2C00-4872-8443-708957729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0</Pages>
  <Words>1141</Words>
  <Characters>650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Syed Qaim Raza</cp:lastModifiedBy>
  <cp:revision>15</cp:revision>
  <dcterms:created xsi:type="dcterms:W3CDTF">2022-02-09T16:12:00Z</dcterms:created>
  <dcterms:modified xsi:type="dcterms:W3CDTF">2022-08-27T19:35:00Z</dcterms:modified>
</cp:coreProperties>
</file>